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CellMar>
          <w:left w:w="0" w:type="dxa"/>
          <w:right w:w="0" w:type="dxa"/>
        </w:tblCellMar>
        <w:tblLook w:val="0000" w:firstRow="0" w:lastRow="0" w:firstColumn="0" w:lastColumn="0" w:noHBand="0" w:noVBand="0"/>
      </w:tblPr>
      <w:tblGrid>
        <w:gridCol w:w="45"/>
        <w:gridCol w:w="9660"/>
        <w:gridCol w:w="69"/>
      </w:tblGrid>
      <w:tr w:rsidR="0091388A" w14:paraId="2E2C881D" w14:textId="77777777" w:rsidTr="00A32544">
        <w:tblPrEx>
          <w:tblCellMar>
            <w:top w:w="0" w:type="dxa"/>
            <w:left w:w="0" w:type="dxa"/>
            <w:bottom w:w="0" w:type="dxa"/>
            <w:right w:w="0" w:type="dxa"/>
          </w:tblCellMar>
        </w:tblPrEx>
        <w:trPr>
          <w:trHeight w:val="417"/>
        </w:trPr>
        <w:tc>
          <w:tcPr>
            <w:tcW w:w="9705" w:type="dxa"/>
            <w:gridSpan w:val="2"/>
          </w:tcPr>
          <w:tbl>
            <w:tblPr>
              <w:tblW w:w="0" w:type="auto"/>
              <w:tblCellMar>
                <w:left w:w="0" w:type="dxa"/>
                <w:right w:w="0" w:type="dxa"/>
              </w:tblCellMar>
              <w:tblLook w:val="0000" w:firstRow="0" w:lastRow="0" w:firstColumn="0" w:lastColumn="0" w:noHBand="0" w:noVBand="0"/>
            </w:tblPr>
            <w:tblGrid>
              <w:gridCol w:w="9705"/>
            </w:tblGrid>
            <w:tr w:rsidR="0091388A" w14:paraId="49B1D7A7" w14:textId="77777777" w:rsidTr="00A32544">
              <w:tblPrEx>
                <w:tblCellMar>
                  <w:top w:w="0" w:type="dxa"/>
                  <w:left w:w="0" w:type="dxa"/>
                  <w:bottom w:w="0" w:type="dxa"/>
                  <w:right w:w="0" w:type="dxa"/>
                </w:tblCellMar>
              </w:tblPrEx>
              <w:trPr>
                <w:trHeight w:val="339"/>
              </w:trPr>
              <w:tc>
                <w:tcPr>
                  <w:tcW w:w="9705" w:type="dxa"/>
                  <w:tcMar>
                    <w:top w:w="39" w:type="dxa"/>
                    <w:left w:w="39" w:type="dxa"/>
                    <w:bottom w:w="39" w:type="dxa"/>
                    <w:right w:w="39" w:type="dxa"/>
                  </w:tcMar>
                  <w:vAlign w:val="center"/>
                </w:tcPr>
                <w:p w14:paraId="49728700" w14:textId="77777777" w:rsidR="0091388A" w:rsidRDefault="0091388A" w:rsidP="00A32544">
                  <w:pPr>
                    <w:jc w:val="center"/>
                  </w:pPr>
                  <w:r>
                    <w:rPr>
                      <w:b/>
                      <w:color w:val="000000"/>
                      <w:sz w:val="24"/>
                    </w:rPr>
                    <w:t>PROJEKTO DALYVIO APKLAUSOS ANKETA</w:t>
                  </w:r>
                </w:p>
              </w:tc>
            </w:tr>
          </w:tbl>
          <w:p w14:paraId="46AAF48A" w14:textId="77777777" w:rsidR="0091388A" w:rsidRDefault="0091388A" w:rsidP="00A32544"/>
        </w:tc>
        <w:tc>
          <w:tcPr>
            <w:tcW w:w="69" w:type="dxa"/>
          </w:tcPr>
          <w:p w14:paraId="277427ED" w14:textId="77777777" w:rsidR="0091388A" w:rsidRDefault="0091388A" w:rsidP="00A32544">
            <w:pPr>
              <w:pStyle w:val="EmptyLayoutCell"/>
            </w:pPr>
          </w:p>
        </w:tc>
      </w:tr>
      <w:tr w:rsidR="0091388A" w14:paraId="0AE52952" w14:textId="77777777" w:rsidTr="00A32544">
        <w:tblPrEx>
          <w:tblCellMar>
            <w:top w:w="0" w:type="dxa"/>
            <w:left w:w="0" w:type="dxa"/>
            <w:bottom w:w="0" w:type="dxa"/>
            <w:right w:w="0" w:type="dxa"/>
          </w:tblCellMar>
        </w:tblPrEx>
        <w:trPr>
          <w:trHeight w:val="202"/>
        </w:trPr>
        <w:tc>
          <w:tcPr>
            <w:tcW w:w="45" w:type="dxa"/>
          </w:tcPr>
          <w:p w14:paraId="7D6E9247" w14:textId="77777777" w:rsidR="0091388A" w:rsidRDefault="0091388A" w:rsidP="00A32544">
            <w:pPr>
              <w:pStyle w:val="EmptyLayoutCell"/>
            </w:pPr>
          </w:p>
        </w:tc>
        <w:tc>
          <w:tcPr>
            <w:tcW w:w="9660" w:type="dxa"/>
          </w:tcPr>
          <w:p w14:paraId="15EEB484" w14:textId="77777777" w:rsidR="0091388A" w:rsidRDefault="0091388A" w:rsidP="00A32544">
            <w:pPr>
              <w:pStyle w:val="EmptyLayoutCell"/>
            </w:pPr>
          </w:p>
        </w:tc>
        <w:tc>
          <w:tcPr>
            <w:tcW w:w="69" w:type="dxa"/>
          </w:tcPr>
          <w:p w14:paraId="018FF636" w14:textId="77777777" w:rsidR="0091388A" w:rsidRDefault="0091388A" w:rsidP="00A32544">
            <w:pPr>
              <w:pStyle w:val="EmptyLayoutCell"/>
            </w:pPr>
          </w:p>
        </w:tc>
      </w:tr>
      <w:tr w:rsidR="0091388A" w14:paraId="2BE0D610" w14:textId="77777777" w:rsidTr="00A32544">
        <w:tblPrEx>
          <w:tblCellMar>
            <w:top w:w="0" w:type="dxa"/>
            <w:left w:w="0" w:type="dxa"/>
            <w:bottom w:w="0" w:type="dxa"/>
            <w:right w:w="0" w:type="dxa"/>
          </w:tblCellMar>
        </w:tblPrEx>
        <w:tc>
          <w:tcPr>
            <w:tcW w:w="45" w:type="dxa"/>
          </w:tcPr>
          <w:p w14:paraId="146EEF02" w14:textId="77777777" w:rsidR="0091388A" w:rsidRDefault="0091388A" w:rsidP="00A32544">
            <w:pPr>
              <w:pStyle w:val="EmptyLayoutCell"/>
            </w:pPr>
          </w:p>
        </w:tc>
        <w:tc>
          <w:tcPr>
            <w:tcW w:w="9660" w:type="dxa"/>
          </w:tcPr>
          <w:tbl>
            <w:tblPr>
              <w:tblW w:w="0" w:type="auto"/>
              <w:tblCellMar>
                <w:left w:w="0" w:type="dxa"/>
                <w:right w:w="0" w:type="dxa"/>
              </w:tblCellMar>
              <w:tblLook w:val="0000" w:firstRow="0" w:lastRow="0" w:firstColumn="0" w:lastColumn="0" w:noHBand="0" w:noVBand="0"/>
            </w:tblPr>
            <w:tblGrid>
              <w:gridCol w:w="2655"/>
              <w:gridCol w:w="287"/>
              <w:gridCol w:w="6555"/>
            </w:tblGrid>
            <w:tr w:rsidR="0091388A" w14:paraId="5779CFDF" w14:textId="77777777" w:rsidTr="00A32544">
              <w:tblPrEx>
                <w:tblCellMar>
                  <w:top w:w="0" w:type="dxa"/>
                  <w:left w:w="0" w:type="dxa"/>
                  <w:bottom w:w="0" w:type="dxa"/>
                  <w:right w:w="0" w:type="dxa"/>
                </w:tblCellMar>
              </w:tblPrEx>
              <w:trPr>
                <w:trHeight w:val="262"/>
              </w:trPr>
              <w:tc>
                <w:tcPr>
                  <w:tcW w:w="9450" w:type="dxa"/>
                  <w:gridSpan w:val="3"/>
                  <w:tcMar>
                    <w:top w:w="39" w:type="dxa"/>
                    <w:left w:w="39" w:type="dxa"/>
                    <w:bottom w:w="39" w:type="dxa"/>
                    <w:right w:w="39" w:type="dxa"/>
                  </w:tcMar>
                  <w:vAlign w:val="bottom"/>
                </w:tcPr>
                <w:tbl>
                  <w:tblPr>
                    <w:tblW w:w="0" w:type="auto"/>
                    <w:tblCellMar>
                      <w:left w:w="0" w:type="dxa"/>
                      <w:right w:w="0" w:type="dxa"/>
                    </w:tblCellMar>
                    <w:tblLook w:val="0000" w:firstRow="0" w:lastRow="0" w:firstColumn="0" w:lastColumn="0" w:noHBand="0" w:noVBand="0"/>
                  </w:tblPr>
                  <w:tblGrid>
                    <w:gridCol w:w="9384"/>
                  </w:tblGrid>
                  <w:tr w:rsidR="0091388A" w14:paraId="1F27F5D4" w14:textId="77777777" w:rsidTr="00A32544">
                    <w:tblPrEx>
                      <w:tblCellMar>
                        <w:top w:w="0" w:type="dxa"/>
                        <w:left w:w="0" w:type="dxa"/>
                        <w:bottom w:w="0" w:type="dxa"/>
                        <w:right w:w="0" w:type="dxa"/>
                      </w:tblCellMar>
                    </w:tblPrEx>
                    <w:trPr>
                      <w:trHeight w:hRule="exact" w:val="260"/>
                    </w:trPr>
                    <w:tc>
                      <w:tcPr>
                        <w:tcW w:w="9580" w:type="dxa"/>
                        <w:tcMar>
                          <w:top w:w="0" w:type="dxa"/>
                          <w:left w:w="0" w:type="dxa"/>
                          <w:bottom w:w="0" w:type="dxa"/>
                          <w:right w:w="0" w:type="dxa"/>
                        </w:tcMar>
                        <w:vAlign w:val="bottom"/>
                      </w:tcPr>
                      <w:p w14:paraId="7ED3D1E3" w14:textId="77777777" w:rsidR="0091388A" w:rsidRDefault="0091388A" w:rsidP="00A32544">
                        <w:r>
                          <w:rPr>
                            <w:b/>
                            <w:color w:val="000000"/>
                            <w:sz w:val="24"/>
                          </w:rPr>
                          <w:t xml:space="preserve">1. INFORMACIJA APIE PROJEKTĄ </w:t>
                        </w:r>
                      </w:p>
                    </w:tc>
                  </w:tr>
                </w:tbl>
                <w:p w14:paraId="5B0E87BA" w14:textId="77777777" w:rsidR="0091388A" w:rsidRDefault="0091388A" w:rsidP="00A32544"/>
              </w:tc>
            </w:tr>
            <w:tr w:rsidR="0091388A" w14:paraId="742708D2" w14:textId="77777777" w:rsidTr="00A32544">
              <w:tblPrEx>
                <w:tblCellMar>
                  <w:top w:w="0" w:type="dxa"/>
                  <w:left w:w="0" w:type="dxa"/>
                  <w:bottom w:w="0" w:type="dxa"/>
                  <w:right w:w="0" w:type="dxa"/>
                </w:tblCellMar>
              </w:tblPrEx>
              <w:trPr>
                <w:trHeight w:val="257"/>
              </w:trPr>
              <w:tc>
                <w:tcPr>
                  <w:tcW w:w="2655"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vAlign w:val="center"/>
                </w:tcPr>
                <w:p w14:paraId="77288E07" w14:textId="77777777" w:rsidR="0091388A" w:rsidRDefault="0091388A" w:rsidP="00A32544">
                  <w:r>
                    <w:rPr>
                      <w:color w:val="000000"/>
                      <w:sz w:val="24"/>
                    </w:rPr>
                    <w:t>Pavadinimas</w:t>
                  </w:r>
                </w:p>
              </w:tc>
              <w:tc>
                <w:tcPr>
                  <w:tcW w:w="6795" w:type="dxa"/>
                  <w:gridSpan w:val="2"/>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vAlign w:val="center"/>
                </w:tcPr>
                <w:p w14:paraId="69DD9196" w14:textId="77777777" w:rsidR="0091388A" w:rsidRDefault="0091388A" w:rsidP="00A32544">
                  <w:r>
                    <w:rPr>
                      <w:color w:val="000000"/>
                      <w:sz w:val="24"/>
                    </w:rPr>
                    <w:t>Kartu prieš vėžį</w:t>
                  </w:r>
                </w:p>
              </w:tc>
            </w:tr>
            <w:tr w:rsidR="0091388A" w14:paraId="72DEBE47" w14:textId="77777777" w:rsidTr="00A32544">
              <w:tblPrEx>
                <w:tblCellMar>
                  <w:top w:w="0" w:type="dxa"/>
                  <w:left w:w="0" w:type="dxa"/>
                  <w:bottom w:w="0" w:type="dxa"/>
                  <w:right w:w="0" w:type="dxa"/>
                </w:tblCellMar>
              </w:tblPrEx>
              <w:trPr>
                <w:trHeight w:val="257"/>
              </w:trPr>
              <w:tc>
                <w:tcPr>
                  <w:tcW w:w="2655"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vAlign w:val="center"/>
                </w:tcPr>
                <w:p w14:paraId="188A5E9F" w14:textId="77777777" w:rsidR="0091388A" w:rsidRDefault="0091388A" w:rsidP="00A32544">
                  <w:r>
                    <w:rPr>
                      <w:color w:val="000000"/>
                      <w:sz w:val="24"/>
                    </w:rPr>
                    <w:t>Kodas</w:t>
                  </w:r>
                </w:p>
              </w:tc>
              <w:tc>
                <w:tcPr>
                  <w:tcW w:w="6795" w:type="dxa"/>
                  <w:gridSpan w:val="2"/>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vAlign w:val="center"/>
                </w:tcPr>
                <w:p w14:paraId="0F5CB6D5" w14:textId="77777777" w:rsidR="0091388A" w:rsidRDefault="0091388A" w:rsidP="00A32544">
                  <w:r>
                    <w:rPr>
                      <w:color w:val="000000"/>
                      <w:sz w:val="24"/>
                    </w:rPr>
                    <w:t>08.4.2-ESFA-K-629-03-0006</w:t>
                  </w:r>
                </w:p>
              </w:tc>
            </w:tr>
            <w:tr w:rsidR="0091388A" w:rsidRPr="00AB0F9B" w14:paraId="55C35FD2" w14:textId="77777777" w:rsidTr="00A32544">
              <w:tblPrEx>
                <w:tblCellMar>
                  <w:top w:w="0" w:type="dxa"/>
                  <w:left w:w="0" w:type="dxa"/>
                  <w:bottom w:w="0" w:type="dxa"/>
                  <w:right w:w="0" w:type="dxa"/>
                </w:tblCellMar>
              </w:tblPrEx>
              <w:trPr>
                <w:trHeight w:val="422"/>
              </w:trPr>
              <w:tc>
                <w:tcPr>
                  <w:tcW w:w="9450" w:type="dxa"/>
                  <w:gridSpan w:val="3"/>
                  <w:tcMar>
                    <w:top w:w="39" w:type="dxa"/>
                    <w:left w:w="39" w:type="dxa"/>
                    <w:bottom w:w="39" w:type="dxa"/>
                    <w:right w:w="39" w:type="dxa"/>
                  </w:tcMar>
                  <w:vAlign w:val="bottom"/>
                </w:tcPr>
                <w:p w14:paraId="66368CC5" w14:textId="77777777" w:rsidR="0091388A" w:rsidRPr="00AB0F9B" w:rsidRDefault="0091388A" w:rsidP="00A32544">
                  <w:pPr>
                    <w:rPr>
                      <w:lang w:val="pl-PL"/>
                    </w:rPr>
                  </w:pPr>
                  <w:r w:rsidRPr="00AB0F9B">
                    <w:rPr>
                      <w:b/>
                      <w:color w:val="000000"/>
                      <w:sz w:val="24"/>
                      <w:lang w:val="pl-PL"/>
                    </w:rPr>
                    <w:t>2.</w:t>
                  </w:r>
                  <w:r w:rsidRPr="00AB0F9B">
                    <w:rPr>
                      <w:color w:val="000000"/>
                      <w:sz w:val="24"/>
                      <w:lang w:val="pl-PL"/>
                    </w:rPr>
                    <w:t xml:space="preserve"> </w:t>
                  </w:r>
                  <w:r w:rsidRPr="00AB0F9B">
                    <w:rPr>
                      <w:b/>
                      <w:color w:val="000000"/>
                      <w:sz w:val="24"/>
                      <w:lang w:val="pl-PL"/>
                    </w:rPr>
                    <w:t>BENDRA INFORMACIJA APIE PROJEKTO DALYVĮ</w:t>
                  </w:r>
                </w:p>
              </w:tc>
            </w:tr>
            <w:tr w:rsidR="0091388A" w14:paraId="22FEE72E" w14:textId="77777777" w:rsidTr="00A32544">
              <w:tblPrEx>
                <w:tblCellMar>
                  <w:top w:w="0" w:type="dxa"/>
                  <w:left w:w="0" w:type="dxa"/>
                  <w:bottom w:w="0" w:type="dxa"/>
                  <w:right w:w="0" w:type="dxa"/>
                </w:tblCellMar>
              </w:tblPrEx>
              <w:trPr>
                <w:trHeight w:val="262"/>
              </w:trPr>
              <w:tc>
                <w:tcPr>
                  <w:tcW w:w="2655"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vAlign w:val="center"/>
                </w:tcPr>
                <w:p w14:paraId="433FD79A" w14:textId="77777777" w:rsidR="0091388A" w:rsidRDefault="0091388A" w:rsidP="00A32544">
                  <w:r>
                    <w:rPr>
                      <w:color w:val="000000"/>
                      <w:sz w:val="24"/>
                    </w:rPr>
                    <w:t>Dalyvavimo projekto veiklose pradžios data</w:t>
                  </w:r>
                </w:p>
              </w:tc>
              <w:tc>
                <w:tcPr>
                  <w:tcW w:w="6795" w:type="dxa"/>
                  <w:gridSpan w:val="2"/>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vAlign w:val="center"/>
                </w:tcPr>
                <w:p w14:paraId="033F0065" w14:textId="77777777" w:rsidR="0091388A" w:rsidRPr="00624E70" w:rsidRDefault="0091388A" w:rsidP="00A32544">
                  <w:pPr>
                    <w:rPr>
                      <w:sz w:val="24"/>
                      <w:szCs w:val="24"/>
                    </w:rPr>
                  </w:pPr>
                </w:p>
              </w:tc>
            </w:tr>
            <w:tr w:rsidR="0091388A" w14:paraId="160798C5" w14:textId="77777777" w:rsidTr="00A32544">
              <w:tblPrEx>
                <w:tblCellMar>
                  <w:top w:w="0" w:type="dxa"/>
                  <w:left w:w="0" w:type="dxa"/>
                  <w:bottom w:w="0" w:type="dxa"/>
                  <w:right w:w="0" w:type="dxa"/>
                </w:tblCellMar>
              </w:tblPrEx>
              <w:trPr>
                <w:trHeight w:val="257"/>
              </w:trPr>
              <w:tc>
                <w:tcPr>
                  <w:tcW w:w="2655"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vAlign w:val="center"/>
                </w:tcPr>
                <w:p w14:paraId="27F783F1" w14:textId="77777777" w:rsidR="0091388A" w:rsidRDefault="0091388A" w:rsidP="00A32544">
                  <w:r>
                    <w:rPr>
                      <w:color w:val="000000"/>
                      <w:sz w:val="24"/>
                    </w:rPr>
                    <w:t>Pavardė (PDD1)</w:t>
                  </w:r>
                </w:p>
              </w:tc>
              <w:tc>
                <w:tcPr>
                  <w:tcW w:w="6795" w:type="dxa"/>
                  <w:gridSpan w:val="2"/>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vAlign w:val="center"/>
                </w:tcPr>
                <w:p w14:paraId="5D8D6FD1" w14:textId="77777777" w:rsidR="0091388A" w:rsidRDefault="0091388A" w:rsidP="00A32544"/>
              </w:tc>
            </w:tr>
            <w:tr w:rsidR="0091388A" w14:paraId="43588BCA" w14:textId="77777777" w:rsidTr="00A32544">
              <w:tblPrEx>
                <w:tblCellMar>
                  <w:top w:w="0" w:type="dxa"/>
                  <w:left w:w="0" w:type="dxa"/>
                  <w:bottom w:w="0" w:type="dxa"/>
                  <w:right w:w="0" w:type="dxa"/>
                </w:tblCellMar>
              </w:tblPrEx>
              <w:trPr>
                <w:trHeight w:val="257"/>
              </w:trPr>
              <w:tc>
                <w:tcPr>
                  <w:tcW w:w="2655"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vAlign w:val="center"/>
                </w:tcPr>
                <w:p w14:paraId="3C7C6A00" w14:textId="77777777" w:rsidR="0091388A" w:rsidRDefault="0091388A" w:rsidP="00A32544">
                  <w:r>
                    <w:rPr>
                      <w:color w:val="000000"/>
                      <w:sz w:val="24"/>
                    </w:rPr>
                    <w:t>Vardas (PDD2)</w:t>
                  </w:r>
                </w:p>
              </w:tc>
              <w:tc>
                <w:tcPr>
                  <w:tcW w:w="6795" w:type="dxa"/>
                  <w:gridSpan w:val="2"/>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vAlign w:val="center"/>
                </w:tcPr>
                <w:p w14:paraId="0BFB50D4" w14:textId="77777777" w:rsidR="0091388A" w:rsidRDefault="0091388A" w:rsidP="00A32544"/>
              </w:tc>
            </w:tr>
            <w:tr w:rsidR="0091388A" w14:paraId="7CEB73CC" w14:textId="77777777" w:rsidTr="00A32544">
              <w:tblPrEx>
                <w:tblCellMar>
                  <w:top w:w="0" w:type="dxa"/>
                  <w:left w:w="0" w:type="dxa"/>
                  <w:bottom w:w="0" w:type="dxa"/>
                  <w:right w:w="0" w:type="dxa"/>
                </w:tblCellMar>
              </w:tblPrEx>
              <w:trPr>
                <w:trHeight w:val="257"/>
              </w:trPr>
              <w:tc>
                <w:tcPr>
                  <w:tcW w:w="2655"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vAlign w:val="center"/>
                </w:tcPr>
                <w:p w14:paraId="36F795C1" w14:textId="77777777" w:rsidR="0091388A" w:rsidRDefault="0091388A" w:rsidP="00A32544">
                  <w:r>
                    <w:rPr>
                      <w:color w:val="000000"/>
                      <w:sz w:val="24"/>
                    </w:rPr>
                    <w:t>Gimimo data (PDD3)</w:t>
                  </w:r>
                </w:p>
                <w:p w14:paraId="5338F0FE" w14:textId="77777777" w:rsidR="0091388A" w:rsidRDefault="0091388A" w:rsidP="00A32544">
                  <w:r>
                    <w:rPr>
                      <w:color w:val="000000"/>
                      <w:sz w:val="24"/>
                    </w:rPr>
                    <w:t>(</w:t>
                  </w:r>
                  <w:r>
                    <w:rPr>
                      <w:i/>
                      <w:color w:val="000000"/>
                      <w:sz w:val="24"/>
                    </w:rPr>
                    <w:t>formatu 0000-00-00)</w:t>
                  </w:r>
                </w:p>
              </w:tc>
              <w:tc>
                <w:tcPr>
                  <w:tcW w:w="6795" w:type="dxa"/>
                  <w:gridSpan w:val="2"/>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vAlign w:val="center"/>
                </w:tcPr>
                <w:p w14:paraId="4A821EFC" w14:textId="77777777" w:rsidR="0091388A" w:rsidRDefault="0091388A" w:rsidP="00A32544"/>
              </w:tc>
            </w:tr>
            <w:tr w:rsidR="0091388A" w14:paraId="3E381E6C" w14:textId="77777777" w:rsidTr="00A32544">
              <w:tblPrEx>
                <w:tblCellMar>
                  <w:top w:w="0" w:type="dxa"/>
                  <w:left w:w="0" w:type="dxa"/>
                  <w:bottom w:w="0" w:type="dxa"/>
                  <w:right w:w="0" w:type="dxa"/>
                </w:tblCellMar>
              </w:tblPrEx>
              <w:trPr>
                <w:trHeight w:val="262"/>
              </w:trPr>
              <w:tc>
                <w:tcPr>
                  <w:tcW w:w="2655" w:type="dxa"/>
                  <w:vMerge w:val="restart"/>
                  <w:tcBorders>
                    <w:top w:val="single" w:sz="7" w:space="0" w:color="000000"/>
                    <w:left w:val="single" w:sz="7" w:space="0" w:color="000000"/>
                    <w:right w:val="single" w:sz="7" w:space="0" w:color="000000"/>
                  </w:tcBorders>
                  <w:tcMar>
                    <w:top w:w="39" w:type="dxa"/>
                    <w:left w:w="39" w:type="dxa"/>
                    <w:bottom w:w="39" w:type="dxa"/>
                    <w:right w:w="39" w:type="dxa"/>
                  </w:tcMar>
                  <w:vAlign w:val="center"/>
                </w:tcPr>
                <w:p w14:paraId="6FC65989" w14:textId="77777777" w:rsidR="0091388A" w:rsidRDefault="0091388A" w:rsidP="00A32544">
                  <w:r>
                    <w:rPr>
                      <w:color w:val="000000"/>
                      <w:sz w:val="24"/>
                    </w:rPr>
                    <w:t>Lytis (PDD6)</w:t>
                  </w:r>
                </w:p>
              </w:tc>
              <w:tc>
                <w:tcPr>
                  <w:tcW w:w="240" w:type="dxa"/>
                  <w:tcMar>
                    <w:top w:w="0" w:type="dxa"/>
                    <w:left w:w="0" w:type="dxa"/>
                    <w:bottom w:w="0" w:type="dxa"/>
                    <w:right w:w="0" w:type="dxa"/>
                  </w:tcMar>
                </w:tcPr>
                <w:p w14:paraId="2765C380" w14:textId="4E4222DA" w:rsidR="0091388A" w:rsidRDefault="001103A0" w:rsidP="00A32544">
                  <w:r w:rsidRPr="001E1DCC">
                    <w:rPr>
                      <w:noProof/>
                    </w:rPr>
                    <w:drawing>
                      <wp:inline distT="0" distB="0" distL="0" distR="0" wp14:anchorId="0EAB15A4" wp14:editId="4DE466A2">
                        <wp:extent cx="142875" cy="138430"/>
                        <wp:effectExtent l="19050" t="19050" r="9525" b="0"/>
                        <wp:docPr id="7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6555"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vAlign w:val="center"/>
                </w:tcPr>
                <w:p w14:paraId="0609BA2E" w14:textId="77777777" w:rsidR="0091388A" w:rsidRDefault="0091388A" w:rsidP="00A32544">
                  <w:r>
                    <w:rPr>
                      <w:color w:val="000000"/>
                      <w:sz w:val="24"/>
                    </w:rPr>
                    <w:t>Vyras (V)</w:t>
                  </w:r>
                </w:p>
              </w:tc>
            </w:tr>
            <w:tr w:rsidR="0091388A" w14:paraId="5283FB07" w14:textId="77777777" w:rsidTr="00A32544">
              <w:tblPrEx>
                <w:tblCellMar>
                  <w:top w:w="0" w:type="dxa"/>
                  <w:left w:w="0" w:type="dxa"/>
                  <w:bottom w:w="0" w:type="dxa"/>
                  <w:right w:w="0" w:type="dxa"/>
                </w:tblCellMar>
              </w:tblPrEx>
              <w:trPr>
                <w:trHeight w:val="262"/>
              </w:trPr>
              <w:tc>
                <w:tcPr>
                  <w:tcW w:w="2655" w:type="dxa"/>
                  <w:vMerge/>
                  <w:tcBorders>
                    <w:left w:val="single" w:sz="7" w:space="0" w:color="000000"/>
                    <w:bottom w:val="single" w:sz="7" w:space="0" w:color="000000"/>
                    <w:right w:val="single" w:sz="7" w:space="0" w:color="000000"/>
                  </w:tcBorders>
                  <w:tcMar>
                    <w:top w:w="39" w:type="dxa"/>
                    <w:left w:w="39" w:type="dxa"/>
                    <w:bottom w:w="39" w:type="dxa"/>
                    <w:right w:w="39" w:type="dxa"/>
                  </w:tcMar>
                  <w:vAlign w:val="center"/>
                </w:tcPr>
                <w:p w14:paraId="09F3F96B" w14:textId="77777777" w:rsidR="0091388A" w:rsidRDefault="0091388A" w:rsidP="00A32544"/>
              </w:tc>
              <w:tc>
                <w:tcPr>
                  <w:tcW w:w="240" w:type="dxa"/>
                  <w:tcMar>
                    <w:top w:w="0" w:type="dxa"/>
                    <w:left w:w="0" w:type="dxa"/>
                    <w:bottom w:w="0" w:type="dxa"/>
                    <w:right w:w="0" w:type="dxa"/>
                  </w:tcMar>
                </w:tcPr>
                <w:p w14:paraId="6FB42BBA" w14:textId="1DDC6195" w:rsidR="0091388A" w:rsidRDefault="001103A0" w:rsidP="00A32544">
                  <w:r w:rsidRPr="001E1DCC">
                    <w:rPr>
                      <w:noProof/>
                    </w:rPr>
                    <w:drawing>
                      <wp:inline distT="0" distB="0" distL="0" distR="0" wp14:anchorId="44F82D5A" wp14:editId="0A48972D">
                        <wp:extent cx="142875" cy="138430"/>
                        <wp:effectExtent l="19050" t="19050" r="9525" b="0"/>
                        <wp:docPr id="7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6555"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vAlign w:val="center"/>
                </w:tcPr>
                <w:p w14:paraId="6DFE5EB3" w14:textId="77777777" w:rsidR="0091388A" w:rsidRDefault="0091388A" w:rsidP="00A32544">
                  <w:r>
                    <w:rPr>
                      <w:color w:val="000000"/>
                      <w:sz w:val="24"/>
                    </w:rPr>
                    <w:t>Moteris (M)</w:t>
                  </w:r>
                </w:p>
              </w:tc>
            </w:tr>
            <w:tr w:rsidR="0091388A" w14:paraId="7A862082" w14:textId="77777777" w:rsidTr="00A32544">
              <w:tblPrEx>
                <w:tblCellMar>
                  <w:top w:w="0" w:type="dxa"/>
                  <w:left w:w="0" w:type="dxa"/>
                  <w:bottom w:w="0" w:type="dxa"/>
                  <w:right w:w="0" w:type="dxa"/>
                </w:tblCellMar>
              </w:tblPrEx>
              <w:trPr>
                <w:trHeight w:val="257"/>
              </w:trPr>
              <w:tc>
                <w:tcPr>
                  <w:tcW w:w="2655"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vAlign w:val="center"/>
                </w:tcPr>
                <w:p w14:paraId="2C421B14" w14:textId="77777777" w:rsidR="0091388A" w:rsidRDefault="0091388A" w:rsidP="00A32544">
                  <w:r>
                    <w:rPr>
                      <w:color w:val="000000"/>
                      <w:sz w:val="24"/>
                    </w:rPr>
                    <w:t>El. paštas (PDD4)</w:t>
                  </w:r>
                </w:p>
              </w:tc>
              <w:tc>
                <w:tcPr>
                  <w:tcW w:w="6795" w:type="dxa"/>
                  <w:gridSpan w:val="2"/>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vAlign w:val="center"/>
                </w:tcPr>
                <w:p w14:paraId="7F159871" w14:textId="77777777" w:rsidR="0091388A" w:rsidRDefault="0091388A" w:rsidP="00A32544"/>
              </w:tc>
            </w:tr>
            <w:tr w:rsidR="0091388A" w14:paraId="357EDF62" w14:textId="77777777" w:rsidTr="00A32544">
              <w:tblPrEx>
                <w:tblCellMar>
                  <w:top w:w="0" w:type="dxa"/>
                  <w:left w:w="0" w:type="dxa"/>
                  <w:bottom w:w="0" w:type="dxa"/>
                  <w:right w:w="0" w:type="dxa"/>
                </w:tblCellMar>
              </w:tblPrEx>
              <w:trPr>
                <w:trHeight w:val="302"/>
              </w:trPr>
              <w:tc>
                <w:tcPr>
                  <w:tcW w:w="2655"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vAlign w:val="center"/>
                </w:tcPr>
                <w:p w14:paraId="069A0601" w14:textId="77777777" w:rsidR="0091388A" w:rsidRDefault="0091388A" w:rsidP="00A32544">
                  <w:r>
                    <w:rPr>
                      <w:color w:val="000000"/>
                      <w:sz w:val="24"/>
                    </w:rPr>
                    <w:t>Tel. Nr. (PDD5)</w:t>
                  </w:r>
                </w:p>
              </w:tc>
              <w:tc>
                <w:tcPr>
                  <w:tcW w:w="6795" w:type="dxa"/>
                  <w:gridSpan w:val="2"/>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vAlign w:val="center"/>
                </w:tcPr>
                <w:p w14:paraId="5DE501B2" w14:textId="77777777" w:rsidR="0091388A" w:rsidRDefault="0091388A" w:rsidP="00A32544"/>
              </w:tc>
            </w:tr>
            <w:tr w:rsidR="0091388A" w14:paraId="3686ACB8" w14:textId="77777777" w:rsidTr="00A32544">
              <w:tblPrEx>
                <w:tblCellMar>
                  <w:top w:w="0" w:type="dxa"/>
                  <w:left w:w="0" w:type="dxa"/>
                  <w:bottom w:w="0" w:type="dxa"/>
                  <w:right w:w="0" w:type="dxa"/>
                </w:tblCellMar>
              </w:tblPrEx>
              <w:trPr>
                <w:trHeight w:val="262"/>
              </w:trPr>
              <w:tc>
                <w:tcPr>
                  <w:tcW w:w="2655" w:type="dxa"/>
                  <w:tcMar>
                    <w:top w:w="39" w:type="dxa"/>
                    <w:left w:w="39" w:type="dxa"/>
                    <w:bottom w:w="39" w:type="dxa"/>
                    <w:right w:w="39" w:type="dxa"/>
                  </w:tcMar>
                  <w:vAlign w:val="center"/>
                </w:tcPr>
                <w:p w14:paraId="5F4C84A5" w14:textId="77777777" w:rsidR="0091388A" w:rsidRDefault="0091388A" w:rsidP="00A32544"/>
              </w:tc>
              <w:tc>
                <w:tcPr>
                  <w:tcW w:w="240" w:type="dxa"/>
                  <w:tcMar>
                    <w:top w:w="39" w:type="dxa"/>
                    <w:left w:w="39" w:type="dxa"/>
                    <w:bottom w:w="39" w:type="dxa"/>
                    <w:right w:w="39" w:type="dxa"/>
                  </w:tcMar>
                  <w:vAlign w:val="center"/>
                </w:tcPr>
                <w:p w14:paraId="1589AA2D" w14:textId="77777777" w:rsidR="0091388A" w:rsidRDefault="0091388A" w:rsidP="00A32544"/>
              </w:tc>
              <w:tc>
                <w:tcPr>
                  <w:tcW w:w="6555" w:type="dxa"/>
                  <w:tcMar>
                    <w:top w:w="39" w:type="dxa"/>
                    <w:left w:w="39" w:type="dxa"/>
                    <w:bottom w:w="39" w:type="dxa"/>
                    <w:right w:w="39" w:type="dxa"/>
                  </w:tcMar>
                  <w:vAlign w:val="center"/>
                </w:tcPr>
                <w:p w14:paraId="5D5239F7" w14:textId="77777777" w:rsidR="0091388A" w:rsidRDefault="0091388A" w:rsidP="00A32544"/>
              </w:tc>
            </w:tr>
            <w:tr w:rsidR="0091388A" w14:paraId="0A9FC75A" w14:textId="77777777" w:rsidTr="00A32544">
              <w:tblPrEx>
                <w:tblCellMar>
                  <w:top w:w="0" w:type="dxa"/>
                  <w:left w:w="0" w:type="dxa"/>
                  <w:bottom w:w="0" w:type="dxa"/>
                  <w:right w:w="0" w:type="dxa"/>
                </w:tblCellMar>
              </w:tblPrEx>
              <w:trPr>
                <w:trHeight w:val="382"/>
              </w:trPr>
              <w:tc>
                <w:tcPr>
                  <w:tcW w:w="9450" w:type="dxa"/>
                  <w:gridSpan w:val="3"/>
                  <w:tcMar>
                    <w:top w:w="39" w:type="dxa"/>
                    <w:left w:w="39" w:type="dxa"/>
                    <w:bottom w:w="39" w:type="dxa"/>
                    <w:right w:w="39" w:type="dxa"/>
                  </w:tcMar>
                  <w:vAlign w:val="bottom"/>
                </w:tcPr>
                <w:p w14:paraId="679CEF93" w14:textId="77777777" w:rsidR="0091388A" w:rsidRDefault="0091388A" w:rsidP="00A32544">
                  <w:r>
                    <w:rPr>
                      <w:b/>
                      <w:color w:val="000000"/>
                      <w:sz w:val="24"/>
                    </w:rPr>
                    <w:t xml:space="preserve">2.1. Projekto dalyvio statusas darbo rinkoje </w:t>
                  </w:r>
                  <w:r>
                    <w:rPr>
                      <w:i/>
                      <w:color w:val="000000"/>
                      <w:sz w:val="24"/>
                    </w:rPr>
                    <w:t xml:space="preserve">(Pažymimas vienas labiausiai tinkantis variantas 2.1 skiltyje) </w:t>
                  </w:r>
                  <w:r>
                    <w:rPr>
                      <w:i/>
                      <w:color w:val="000000"/>
                      <w:sz w:val="22"/>
                    </w:rPr>
                    <w:t>PASTABA: šią skiltį projekto vykdytojas gali ištrinti iš anketos formos. Ji pildoma tik išskirtiniais atvejais, kai projekto dalyvis neturi jokių teisinių santykių su Lietuvos valstybe ar dėl kitų priežasčių jo darbo statuso negalima užpildyti automatiškai pagal Sodros registro duomenis.  </w:t>
                  </w:r>
                </w:p>
              </w:tc>
            </w:tr>
            <w:tr w:rsidR="0091388A" w14:paraId="1DBF69B0" w14:textId="77777777" w:rsidTr="00A32544">
              <w:tblPrEx>
                <w:tblCellMar>
                  <w:top w:w="0" w:type="dxa"/>
                  <w:left w:w="0" w:type="dxa"/>
                  <w:bottom w:w="0" w:type="dxa"/>
                  <w:right w:w="0" w:type="dxa"/>
                </w:tblCellMar>
              </w:tblPrEx>
              <w:trPr>
                <w:trHeight w:val="272"/>
              </w:trPr>
              <w:tc>
                <w:tcPr>
                  <w:tcW w:w="2655" w:type="dxa"/>
                  <w:vMerge w:val="restart"/>
                  <w:tcBorders>
                    <w:top w:val="single" w:sz="7" w:space="0" w:color="000000"/>
                    <w:left w:val="single" w:sz="7" w:space="0" w:color="000000"/>
                    <w:right w:val="single" w:sz="7" w:space="0" w:color="000000"/>
                  </w:tcBorders>
                  <w:tcMar>
                    <w:top w:w="39" w:type="dxa"/>
                    <w:left w:w="39" w:type="dxa"/>
                    <w:bottom w:w="39" w:type="dxa"/>
                    <w:right w:w="39" w:type="dxa"/>
                  </w:tcMar>
                </w:tcPr>
                <w:p w14:paraId="2EAF7F38" w14:textId="77777777" w:rsidR="0091388A" w:rsidRDefault="0091388A" w:rsidP="00A32544">
                  <w:r>
                    <w:rPr>
                      <w:color w:val="000000"/>
                      <w:sz w:val="24"/>
                    </w:rPr>
                    <w:t>2.1.1. Dirbantis</w:t>
                  </w:r>
                </w:p>
              </w:tc>
              <w:tc>
                <w:tcPr>
                  <w:tcW w:w="240" w:type="dxa"/>
                  <w:tcBorders>
                    <w:top w:val="single" w:sz="7" w:space="0" w:color="000000"/>
                    <w:left w:val="single" w:sz="7" w:space="0" w:color="000000"/>
                  </w:tcBorders>
                  <w:tcMar>
                    <w:top w:w="0" w:type="dxa"/>
                    <w:left w:w="0" w:type="dxa"/>
                    <w:bottom w:w="0" w:type="dxa"/>
                    <w:right w:w="0" w:type="dxa"/>
                  </w:tcMar>
                </w:tcPr>
                <w:p w14:paraId="1DB051AD" w14:textId="6EB1448D" w:rsidR="0091388A" w:rsidRDefault="001103A0" w:rsidP="00A32544">
                  <w:r w:rsidRPr="001E1DCC">
                    <w:rPr>
                      <w:noProof/>
                    </w:rPr>
                    <w:drawing>
                      <wp:inline distT="0" distB="0" distL="0" distR="0" wp14:anchorId="6616D36D" wp14:editId="3DF1575C">
                        <wp:extent cx="142875" cy="138430"/>
                        <wp:effectExtent l="19050" t="19050" r="9525" b="0"/>
                        <wp:docPr id="7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6555" w:type="dxa"/>
                  <w:tcBorders>
                    <w:top w:val="single" w:sz="7" w:space="0" w:color="000000"/>
                    <w:right w:val="single" w:sz="7" w:space="0" w:color="000000"/>
                  </w:tcBorders>
                  <w:tcMar>
                    <w:top w:w="39" w:type="dxa"/>
                    <w:left w:w="39" w:type="dxa"/>
                    <w:bottom w:w="39" w:type="dxa"/>
                    <w:right w:w="39" w:type="dxa"/>
                  </w:tcMar>
                </w:tcPr>
                <w:tbl>
                  <w:tblPr>
                    <w:tblW w:w="0" w:type="auto"/>
                    <w:tblCellMar>
                      <w:left w:w="0" w:type="dxa"/>
                      <w:right w:w="0" w:type="dxa"/>
                    </w:tblCellMar>
                    <w:tblLook w:val="0000" w:firstRow="0" w:lastRow="0" w:firstColumn="0" w:lastColumn="0" w:noHBand="0" w:noVBand="0"/>
                  </w:tblPr>
                  <w:tblGrid>
                    <w:gridCol w:w="6477"/>
                  </w:tblGrid>
                  <w:tr w:rsidR="0091388A" w14:paraId="1F31EE69" w14:textId="77777777" w:rsidTr="00A32544">
                    <w:tblPrEx>
                      <w:tblCellMar>
                        <w:top w:w="0" w:type="dxa"/>
                        <w:left w:w="0" w:type="dxa"/>
                        <w:bottom w:w="0" w:type="dxa"/>
                        <w:right w:w="0" w:type="dxa"/>
                      </w:tblCellMar>
                    </w:tblPrEx>
                    <w:trPr>
                      <w:trHeight w:hRule="exact" w:val="270"/>
                    </w:trPr>
                    <w:tc>
                      <w:tcPr>
                        <w:tcW w:w="6699" w:type="dxa"/>
                        <w:tcMar>
                          <w:top w:w="0" w:type="dxa"/>
                          <w:left w:w="0" w:type="dxa"/>
                          <w:bottom w:w="0" w:type="dxa"/>
                          <w:right w:w="0" w:type="dxa"/>
                        </w:tcMar>
                      </w:tcPr>
                      <w:p w14:paraId="103A1485" w14:textId="77777777" w:rsidR="0091388A" w:rsidRDefault="0091388A" w:rsidP="00A32544">
                        <w:r>
                          <w:rPr>
                            <w:color w:val="000000"/>
                            <w:sz w:val="24"/>
                          </w:rPr>
                          <w:t>Dirbu savarankiškai (D1) [1];</w:t>
                        </w:r>
                      </w:p>
                    </w:tc>
                  </w:tr>
                </w:tbl>
                <w:p w14:paraId="5993FF8B" w14:textId="77777777" w:rsidR="0091388A" w:rsidRDefault="0091388A" w:rsidP="00A32544"/>
              </w:tc>
            </w:tr>
            <w:tr w:rsidR="0091388A" w14:paraId="3330BAD5" w14:textId="77777777" w:rsidTr="00A32544">
              <w:tblPrEx>
                <w:tblCellMar>
                  <w:top w:w="0" w:type="dxa"/>
                  <w:left w:w="0" w:type="dxa"/>
                  <w:bottom w:w="0" w:type="dxa"/>
                  <w:right w:w="0" w:type="dxa"/>
                </w:tblCellMar>
              </w:tblPrEx>
              <w:trPr>
                <w:trHeight w:val="269"/>
              </w:trPr>
              <w:tc>
                <w:tcPr>
                  <w:tcW w:w="2655" w:type="dxa"/>
                  <w:vMerge/>
                  <w:tcBorders>
                    <w:left w:val="single" w:sz="7" w:space="0" w:color="000000"/>
                    <w:bottom w:val="single" w:sz="7" w:space="0" w:color="000000"/>
                    <w:right w:val="single" w:sz="7" w:space="0" w:color="000000"/>
                  </w:tcBorders>
                  <w:tcMar>
                    <w:top w:w="39" w:type="dxa"/>
                    <w:left w:w="39" w:type="dxa"/>
                    <w:bottom w:w="39" w:type="dxa"/>
                    <w:right w:w="39" w:type="dxa"/>
                  </w:tcMar>
                </w:tcPr>
                <w:p w14:paraId="534657E2" w14:textId="77777777" w:rsidR="0091388A" w:rsidRDefault="0091388A" w:rsidP="00A32544"/>
              </w:tc>
              <w:tc>
                <w:tcPr>
                  <w:tcW w:w="240" w:type="dxa"/>
                  <w:tcBorders>
                    <w:left w:val="single" w:sz="7" w:space="0" w:color="000000"/>
                    <w:bottom w:val="single" w:sz="7" w:space="0" w:color="000000"/>
                  </w:tcBorders>
                  <w:tcMar>
                    <w:top w:w="0" w:type="dxa"/>
                    <w:left w:w="0" w:type="dxa"/>
                    <w:bottom w:w="0" w:type="dxa"/>
                    <w:right w:w="0" w:type="dxa"/>
                  </w:tcMar>
                </w:tcPr>
                <w:p w14:paraId="4CA655DD" w14:textId="344EDDD9" w:rsidR="0091388A" w:rsidRDefault="001103A0" w:rsidP="00A32544">
                  <w:r w:rsidRPr="001E1DCC">
                    <w:rPr>
                      <w:noProof/>
                    </w:rPr>
                    <w:drawing>
                      <wp:inline distT="0" distB="0" distL="0" distR="0" wp14:anchorId="07EAA518" wp14:editId="1BE827E3">
                        <wp:extent cx="142875" cy="138430"/>
                        <wp:effectExtent l="19050" t="19050" r="9525" b="0"/>
                        <wp:docPr id="7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6555" w:type="dxa"/>
                  <w:tcBorders>
                    <w:bottom w:val="single" w:sz="7" w:space="0" w:color="000000"/>
                    <w:right w:val="single" w:sz="7" w:space="0" w:color="000000"/>
                  </w:tcBorders>
                  <w:tcMar>
                    <w:top w:w="39" w:type="dxa"/>
                    <w:left w:w="39" w:type="dxa"/>
                    <w:bottom w:w="39" w:type="dxa"/>
                    <w:right w:w="39" w:type="dxa"/>
                  </w:tcMar>
                </w:tcPr>
                <w:p w14:paraId="2438D42E" w14:textId="77777777" w:rsidR="0091388A" w:rsidRDefault="0091388A" w:rsidP="00A32544">
                  <w:r>
                    <w:rPr>
                      <w:color w:val="000000"/>
                      <w:sz w:val="24"/>
                    </w:rPr>
                    <w:t>Dirbu pagal darbo sutartį, valstybės tarnautojas (D2);</w:t>
                  </w:r>
                </w:p>
              </w:tc>
            </w:tr>
            <w:tr w:rsidR="0091388A" w:rsidRPr="00AB0F9B" w14:paraId="2ED8F78C" w14:textId="77777777" w:rsidTr="00A32544">
              <w:tblPrEx>
                <w:tblCellMar>
                  <w:top w:w="0" w:type="dxa"/>
                  <w:left w:w="0" w:type="dxa"/>
                  <w:bottom w:w="0" w:type="dxa"/>
                  <w:right w:w="0" w:type="dxa"/>
                </w:tblCellMar>
              </w:tblPrEx>
              <w:trPr>
                <w:trHeight w:val="266"/>
              </w:trPr>
              <w:tc>
                <w:tcPr>
                  <w:tcW w:w="2655" w:type="dxa"/>
                  <w:vMerge w:val="restart"/>
                  <w:tcBorders>
                    <w:top w:val="single" w:sz="7" w:space="0" w:color="000000"/>
                    <w:left w:val="single" w:sz="7" w:space="0" w:color="000000"/>
                    <w:right w:val="single" w:sz="7" w:space="0" w:color="000000"/>
                  </w:tcBorders>
                  <w:tcMar>
                    <w:top w:w="39" w:type="dxa"/>
                    <w:left w:w="39" w:type="dxa"/>
                    <w:bottom w:w="39" w:type="dxa"/>
                    <w:right w:w="39" w:type="dxa"/>
                  </w:tcMar>
                </w:tcPr>
                <w:p w14:paraId="6F7C5A36" w14:textId="77777777" w:rsidR="0091388A" w:rsidRDefault="0091388A" w:rsidP="00A32544">
                  <w:r>
                    <w:rPr>
                      <w:color w:val="000000"/>
                      <w:sz w:val="24"/>
                    </w:rPr>
                    <w:t>2.1.2. Bedarbis</w:t>
                  </w:r>
                </w:p>
              </w:tc>
              <w:tc>
                <w:tcPr>
                  <w:tcW w:w="240" w:type="dxa"/>
                  <w:tcBorders>
                    <w:top w:val="single" w:sz="7" w:space="0" w:color="000000"/>
                    <w:left w:val="single" w:sz="7" w:space="0" w:color="000000"/>
                  </w:tcBorders>
                  <w:tcMar>
                    <w:top w:w="0" w:type="dxa"/>
                    <w:left w:w="0" w:type="dxa"/>
                    <w:bottom w:w="0" w:type="dxa"/>
                    <w:right w:w="0" w:type="dxa"/>
                  </w:tcMar>
                </w:tcPr>
                <w:p w14:paraId="109DCBD9" w14:textId="404CB30D" w:rsidR="0091388A" w:rsidRDefault="001103A0" w:rsidP="00A32544">
                  <w:r w:rsidRPr="001E1DCC">
                    <w:rPr>
                      <w:noProof/>
                    </w:rPr>
                    <w:drawing>
                      <wp:inline distT="0" distB="0" distL="0" distR="0" wp14:anchorId="2FB755D5" wp14:editId="64AF9DFC">
                        <wp:extent cx="142875" cy="138430"/>
                        <wp:effectExtent l="19050" t="19050" r="9525" b="0"/>
                        <wp:docPr id="7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6555" w:type="dxa"/>
                  <w:tcBorders>
                    <w:top w:val="single" w:sz="7" w:space="0" w:color="000000"/>
                    <w:right w:val="single" w:sz="7" w:space="0" w:color="000000"/>
                  </w:tcBorders>
                  <w:tcMar>
                    <w:top w:w="39" w:type="dxa"/>
                    <w:left w:w="39" w:type="dxa"/>
                    <w:bottom w:w="39" w:type="dxa"/>
                    <w:right w:w="39" w:type="dxa"/>
                  </w:tcMar>
                </w:tcPr>
                <w:p w14:paraId="10A1EB9F" w14:textId="77777777" w:rsidR="0091388A" w:rsidRPr="00AB0F9B" w:rsidRDefault="0091388A" w:rsidP="00A32544">
                  <w:pPr>
                    <w:rPr>
                      <w:lang w:val="nn-NO"/>
                    </w:rPr>
                  </w:pPr>
                  <w:r w:rsidRPr="00AB0F9B">
                    <w:rPr>
                      <w:color w:val="000000"/>
                      <w:sz w:val="24"/>
                      <w:lang w:val="nn-NO"/>
                    </w:rPr>
                    <w:t>Nedirbu mažiau nei 6 mėn. (B1);</w:t>
                  </w:r>
                </w:p>
              </w:tc>
            </w:tr>
            <w:tr w:rsidR="0091388A" w14:paraId="3D4D27BD" w14:textId="77777777" w:rsidTr="00A32544">
              <w:tblPrEx>
                <w:tblCellMar>
                  <w:top w:w="0" w:type="dxa"/>
                  <w:left w:w="0" w:type="dxa"/>
                  <w:bottom w:w="0" w:type="dxa"/>
                  <w:right w:w="0" w:type="dxa"/>
                </w:tblCellMar>
              </w:tblPrEx>
              <w:trPr>
                <w:trHeight w:val="281"/>
              </w:trPr>
              <w:tc>
                <w:tcPr>
                  <w:tcW w:w="2655" w:type="dxa"/>
                  <w:vMerge/>
                  <w:tcBorders>
                    <w:left w:val="single" w:sz="7" w:space="0" w:color="000000"/>
                    <w:right w:val="single" w:sz="7" w:space="0" w:color="000000"/>
                  </w:tcBorders>
                  <w:tcMar>
                    <w:top w:w="39" w:type="dxa"/>
                    <w:left w:w="39" w:type="dxa"/>
                    <w:bottom w:w="39" w:type="dxa"/>
                    <w:right w:w="39" w:type="dxa"/>
                  </w:tcMar>
                </w:tcPr>
                <w:p w14:paraId="549D85F5" w14:textId="77777777" w:rsidR="0091388A" w:rsidRPr="00AB0F9B" w:rsidRDefault="0091388A" w:rsidP="00A32544">
                  <w:pPr>
                    <w:rPr>
                      <w:lang w:val="nn-NO"/>
                    </w:rPr>
                  </w:pPr>
                </w:p>
              </w:tc>
              <w:tc>
                <w:tcPr>
                  <w:tcW w:w="240" w:type="dxa"/>
                  <w:tcBorders>
                    <w:left w:val="single" w:sz="7" w:space="0" w:color="000000"/>
                  </w:tcBorders>
                  <w:tcMar>
                    <w:top w:w="0" w:type="dxa"/>
                    <w:left w:w="0" w:type="dxa"/>
                    <w:bottom w:w="0" w:type="dxa"/>
                    <w:right w:w="0" w:type="dxa"/>
                  </w:tcMar>
                </w:tcPr>
                <w:p w14:paraId="3A28E883" w14:textId="358D219B" w:rsidR="0091388A" w:rsidRDefault="001103A0" w:rsidP="00A32544">
                  <w:r w:rsidRPr="001E1DCC">
                    <w:rPr>
                      <w:noProof/>
                    </w:rPr>
                    <w:drawing>
                      <wp:inline distT="0" distB="0" distL="0" distR="0" wp14:anchorId="01E4D980" wp14:editId="2C403063">
                        <wp:extent cx="142875" cy="138430"/>
                        <wp:effectExtent l="19050" t="19050" r="9525" b="0"/>
                        <wp:docPr id="7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6555" w:type="dxa"/>
                  <w:tcBorders>
                    <w:right w:val="single" w:sz="7" w:space="0" w:color="000000"/>
                  </w:tcBorders>
                  <w:tcMar>
                    <w:top w:w="39" w:type="dxa"/>
                    <w:left w:w="39" w:type="dxa"/>
                    <w:bottom w:w="39" w:type="dxa"/>
                    <w:right w:w="39" w:type="dxa"/>
                  </w:tcMar>
                </w:tcPr>
                <w:p w14:paraId="4E6CC1A1" w14:textId="77777777" w:rsidR="0091388A" w:rsidRDefault="0091388A" w:rsidP="00A32544">
                  <w:r>
                    <w:rPr>
                      <w:color w:val="000000"/>
                      <w:sz w:val="24"/>
                    </w:rPr>
                    <w:t>Nedirbu nuo 6 iki 12 mėn. (B2);</w:t>
                  </w:r>
                </w:p>
              </w:tc>
            </w:tr>
            <w:tr w:rsidR="0091388A" w:rsidRPr="00AB0F9B" w14:paraId="50BF6416" w14:textId="77777777" w:rsidTr="00A32544">
              <w:tblPrEx>
                <w:tblCellMar>
                  <w:top w:w="0" w:type="dxa"/>
                  <w:left w:w="0" w:type="dxa"/>
                  <w:bottom w:w="0" w:type="dxa"/>
                  <w:right w:w="0" w:type="dxa"/>
                </w:tblCellMar>
              </w:tblPrEx>
              <w:trPr>
                <w:trHeight w:val="266"/>
              </w:trPr>
              <w:tc>
                <w:tcPr>
                  <w:tcW w:w="2655" w:type="dxa"/>
                  <w:vMerge/>
                  <w:tcBorders>
                    <w:left w:val="single" w:sz="7" w:space="0" w:color="000000"/>
                    <w:bottom w:val="single" w:sz="7" w:space="0" w:color="000000"/>
                    <w:right w:val="single" w:sz="7" w:space="0" w:color="000000"/>
                  </w:tcBorders>
                  <w:tcMar>
                    <w:top w:w="39" w:type="dxa"/>
                    <w:left w:w="39" w:type="dxa"/>
                    <w:bottom w:w="39" w:type="dxa"/>
                    <w:right w:w="39" w:type="dxa"/>
                  </w:tcMar>
                </w:tcPr>
                <w:p w14:paraId="53FA46DD" w14:textId="77777777" w:rsidR="0091388A" w:rsidRDefault="0091388A" w:rsidP="00A32544"/>
              </w:tc>
              <w:tc>
                <w:tcPr>
                  <w:tcW w:w="240" w:type="dxa"/>
                  <w:tcBorders>
                    <w:left w:val="single" w:sz="7" w:space="0" w:color="000000"/>
                    <w:bottom w:val="single" w:sz="7" w:space="0" w:color="000000"/>
                  </w:tcBorders>
                  <w:tcMar>
                    <w:top w:w="0" w:type="dxa"/>
                    <w:left w:w="0" w:type="dxa"/>
                    <w:bottom w:w="0" w:type="dxa"/>
                    <w:right w:w="0" w:type="dxa"/>
                  </w:tcMar>
                </w:tcPr>
                <w:p w14:paraId="437D77E2" w14:textId="3C252FDE" w:rsidR="0091388A" w:rsidRDefault="001103A0" w:rsidP="00A32544">
                  <w:r w:rsidRPr="001E1DCC">
                    <w:rPr>
                      <w:noProof/>
                    </w:rPr>
                    <w:drawing>
                      <wp:inline distT="0" distB="0" distL="0" distR="0" wp14:anchorId="2ED5E532" wp14:editId="3DFD5EA8">
                        <wp:extent cx="142875" cy="138430"/>
                        <wp:effectExtent l="19050" t="19050" r="9525" b="0"/>
                        <wp:docPr id="7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6555" w:type="dxa"/>
                  <w:tcBorders>
                    <w:bottom w:val="single" w:sz="7" w:space="0" w:color="000000"/>
                    <w:right w:val="single" w:sz="7" w:space="0" w:color="000000"/>
                  </w:tcBorders>
                  <w:tcMar>
                    <w:top w:w="39" w:type="dxa"/>
                    <w:left w:w="39" w:type="dxa"/>
                    <w:bottom w:w="39" w:type="dxa"/>
                    <w:right w:w="39" w:type="dxa"/>
                  </w:tcMar>
                </w:tcPr>
                <w:p w14:paraId="3F6CECA6" w14:textId="77777777" w:rsidR="0091388A" w:rsidRPr="00AB0F9B" w:rsidRDefault="0091388A" w:rsidP="00A32544">
                  <w:pPr>
                    <w:rPr>
                      <w:lang w:val="nn-NO"/>
                    </w:rPr>
                  </w:pPr>
                  <w:r w:rsidRPr="00AB0F9B">
                    <w:rPr>
                      <w:color w:val="000000"/>
                      <w:sz w:val="24"/>
                      <w:lang w:val="nn-NO"/>
                    </w:rPr>
                    <w:t>Nedirbu daugiau nei 12 mėn. (B3);</w:t>
                  </w:r>
                </w:p>
              </w:tc>
            </w:tr>
            <w:tr w:rsidR="0091388A" w14:paraId="26E1E5FB" w14:textId="77777777" w:rsidTr="00A32544">
              <w:tblPrEx>
                <w:tblCellMar>
                  <w:top w:w="0" w:type="dxa"/>
                  <w:left w:w="0" w:type="dxa"/>
                  <w:bottom w:w="0" w:type="dxa"/>
                  <w:right w:w="0" w:type="dxa"/>
                </w:tblCellMar>
              </w:tblPrEx>
              <w:trPr>
                <w:trHeight w:val="269"/>
              </w:trPr>
              <w:tc>
                <w:tcPr>
                  <w:tcW w:w="2655" w:type="dxa"/>
                  <w:vMerge w:val="restart"/>
                  <w:tcBorders>
                    <w:top w:val="single" w:sz="7" w:space="0" w:color="000000"/>
                    <w:left w:val="single" w:sz="7" w:space="0" w:color="000000"/>
                    <w:right w:val="single" w:sz="7" w:space="0" w:color="000000"/>
                  </w:tcBorders>
                  <w:tcMar>
                    <w:top w:w="39" w:type="dxa"/>
                    <w:left w:w="39" w:type="dxa"/>
                    <w:bottom w:w="39" w:type="dxa"/>
                    <w:right w:w="39" w:type="dxa"/>
                  </w:tcMar>
                </w:tcPr>
                <w:p w14:paraId="596F7A48" w14:textId="77777777" w:rsidR="0091388A" w:rsidRDefault="0091388A" w:rsidP="00A32544">
                  <w:r>
                    <w:rPr>
                      <w:color w:val="000000"/>
                      <w:sz w:val="24"/>
                    </w:rPr>
                    <w:t>2.1.3. Ekonomiškai neaktyvus asmuo</w:t>
                  </w:r>
                </w:p>
              </w:tc>
              <w:tc>
                <w:tcPr>
                  <w:tcW w:w="240" w:type="dxa"/>
                  <w:tcBorders>
                    <w:top w:val="single" w:sz="7" w:space="0" w:color="000000"/>
                    <w:left w:val="single" w:sz="7" w:space="0" w:color="000000"/>
                  </w:tcBorders>
                  <w:tcMar>
                    <w:top w:w="0" w:type="dxa"/>
                    <w:left w:w="0" w:type="dxa"/>
                    <w:bottom w:w="0" w:type="dxa"/>
                    <w:right w:w="0" w:type="dxa"/>
                  </w:tcMar>
                </w:tcPr>
                <w:p w14:paraId="24B2F147" w14:textId="71AC09AD" w:rsidR="0091388A" w:rsidRDefault="001103A0" w:rsidP="00A32544">
                  <w:r w:rsidRPr="001E1DCC">
                    <w:rPr>
                      <w:noProof/>
                    </w:rPr>
                    <w:drawing>
                      <wp:inline distT="0" distB="0" distL="0" distR="0" wp14:anchorId="05A32E83" wp14:editId="4D5FDCF2">
                        <wp:extent cx="142875" cy="138430"/>
                        <wp:effectExtent l="19050" t="19050" r="9525" b="0"/>
                        <wp:docPr id="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6555" w:type="dxa"/>
                  <w:tcBorders>
                    <w:top w:val="single" w:sz="7" w:space="0" w:color="000000"/>
                    <w:right w:val="single" w:sz="7" w:space="0" w:color="000000"/>
                  </w:tcBorders>
                  <w:tcMar>
                    <w:top w:w="39" w:type="dxa"/>
                    <w:left w:w="39" w:type="dxa"/>
                    <w:bottom w:w="39" w:type="dxa"/>
                    <w:right w:w="39" w:type="dxa"/>
                  </w:tcMar>
                </w:tcPr>
                <w:p w14:paraId="7FDEF174" w14:textId="77777777" w:rsidR="0091388A" w:rsidRDefault="0091388A" w:rsidP="00A32544">
                  <w:r>
                    <w:rPr>
                      <w:color w:val="000000"/>
                      <w:sz w:val="24"/>
                    </w:rPr>
                    <w:t>Studijuoju ar mokausi, bet nedirbu (E1);</w:t>
                  </w:r>
                </w:p>
              </w:tc>
            </w:tr>
            <w:tr w:rsidR="0091388A" w14:paraId="672494D2" w14:textId="77777777" w:rsidTr="00A32544">
              <w:tblPrEx>
                <w:tblCellMar>
                  <w:top w:w="0" w:type="dxa"/>
                  <w:left w:w="0" w:type="dxa"/>
                  <w:bottom w:w="0" w:type="dxa"/>
                  <w:right w:w="0" w:type="dxa"/>
                </w:tblCellMar>
              </w:tblPrEx>
              <w:trPr>
                <w:trHeight w:val="560"/>
              </w:trPr>
              <w:tc>
                <w:tcPr>
                  <w:tcW w:w="2655" w:type="dxa"/>
                  <w:vMerge/>
                  <w:tcBorders>
                    <w:left w:val="single" w:sz="7" w:space="0" w:color="000000"/>
                    <w:bottom w:val="single" w:sz="7" w:space="0" w:color="000000"/>
                    <w:right w:val="single" w:sz="7" w:space="0" w:color="000000"/>
                  </w:tcBorders>
                  <w:tcMar>
                    <w:top w:w="39" w:type="dxa"/>
                    <w:left w:w="39" w:type="dxa"/>
                    <w:bottom w:w="39" w:type="dxa"/>
                    <w:right w:w="39" w:type="dxa"/>
                  </w:tcMar>
                </w:tcPr>
                <w:p w14:paraId="434084F5" w14:textId="77777777" w:rsidR="0091388A" w:rsidRDefault="0091388A" w:rsidP="00A32544"/>
              </w:tc>
              <w:tc>
                <w:tcPr>
                  <w:tcW w:w="240" w:type="dxa"/>
                  <w:tcBorders>
                    <w:left w:val="single" w:sz="7" w:space="0" w:color="000000"/>
                    <w:bottom w:val="single" w:sz="7" w:space="0" w:color="000000"/>
                  </w:tcBorders>
                  <w:tcMar>
                    <w:top w:w="0" w:type="dxa"/>
                    <w:left w:w="0" w:type="dxa"/>
                    <w:bottom w:w="0" w:type="dxa"/>
                    <w:right w:w="0" w:type="dxa"/>
                  </w:tcMar>
                </w:tcPr>
                <w:p w14:paraId="1D397C61" w14:textId="6B223699" w:rsidR="0091388A" w:rsidRDefault="001103A0" w:rsidP="00A32544">
                  <w:r w:rsidRPr="001E1DCC">
                    <w:rPr>
                      <w:noProof/>
                    </w:rPr>
                    <w:drawing>
                      <wp:inline distT="0" distB="0" distL="0" distR="0" wp14:anchorId="650CEC05" wp14:editId="657596AC">
                        <wp:extent cx="142875" cy="138430"/>
                        <wp:effectExtent l="19050" t="19050" r="9525" b="0"/>
                        <wp:docPr id="7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6555" w:type="dxa"/>
                  <w:tcBorders>
                    <w:bottom w:val="single" w:sz="7" w:space="0" w:color="000000"/>
                    <w:right w:val="single" w:sz="7" w:space="0" w:color="000000"/>
                  </w:tcBorders>
                  <w:tcMar>
                    <w:top w:w="39" w:type="dxa"/>
                    <w:left w:w="39" w:type="dxa"/>
                    <w:bottom w:w="39" w:type="dxa"/>
                    <w:right w:w="39" w:type="dxa"/>
                  </w:tcMar>
                </w:tcPr>
                <w:p w14:paraId="416552C1" w14:textId="77777777" w:rsidR="0091388A" w:rsidRDefault="0091388A" w:rsidP="00A32544">
                  <w:r>
                    <w:rPr>
                      <w:color w:val="000000"/>
                      <w:sz w:val="24"/>
                    </w:rPr>
                    <w:t>Nedirbu, neieškau darbo, nestudijuoju ir nesimokau (E2) [2].</w:t>
                  </w:r>
                </w:p>
              </w:tc>
            </w:tr>
            <w:tr w:rsidR="0091388A" w14:paraId="7ABD9A58" w14:textId="77777777" w:rsidTr="00A32544">
              <w:tblPrEx>
                <w:tblCellMar>
                  <w:top w:w="0" w:type="dxa"/>
                  <w:left w:w="0" w:type="dxa"/>
                  <w:bottom w:w="0" w:type="dxa"/>
                  <w:right w:w="0" w:type="dxa"/>
                </w:tblCellMar>
              </w:tblPrEx>
              <w:trPr>
                <w:trHeight w:val="262"/>
              </w:trPr>
              <w:tc>
                <w:tcPr>
                  <w:tcW w:w="9450" w:type="dxa"/>
                  <w:gridSpan w:val="3"/>
                  <w:tcMar>
                    <w:top w:w="39" w:type="dxa"/>
                    <w:left w:w="39" w:type="dxa"/>
                    <w:bottom w:w="39" w:type="dxa"/>
                    <w:right w:w="39" w:type="dxa"/>
                  </w:tcMar>
                </w:tcPr>
                <w:p w14:paraId="016E2CE9" w14:textId="77777777" w:rsidR="0091388A" w:rsidRDefault="0091388A" w:rsidP="00A32544">
                  <w:r>
                    <w:rPr>
                      <w:color w:val="000000"/>
                    </w:rPr>
                    <w:t>[1] -   Individualių įmonių savininkai, bendrijų nariai, asmenys, kurie verčiasi individualia veikla, verslo liudijimus turintys asmenys, fiziniai asmenys, kurie verčiasi individualia žemės ūkio veikla</w:t>
                  </w:r>
                </w:p>
              </w:tc>
            </w:tr>
            <w:tr w:rsidR="0091388A" w14:paraId="126FBB81" w14:textId="77777777" w:rsidTr="00A32544">
              <w:tblPrEx>
                <w:tblCellMar>
                  <w:top w:w="0" w:type="dxa"/>
                  <w:left w:w="0" w:type="dxa"/>
                  <w:bottom w:w="0" w:type="dxa"/>
                  <w:right w:w="0" w:type="dxa"/>
                </w:tblCellMar>
              </w:tblPrEx>
              <w:trPr>
                <w:trHeight w:val="262"/>
              </w:trPr>
              <w:tc>
                <w:tcPr>
                  <w:tcW w:w="9450" w:type="dxa"/>
                  <w:gridSpan w:val="3"/>
                  <w:tcMar>
                    <w:top w:w="39" w:type="dxa"/>
                    <w:left w:w="39" w:type="dxa"/>
                    <w:bottom w:w="39" w:type="dxa"/>
                    <w:right w:w="39" w:type="dxa"/>
                  </w:tcMar>
                </w:tcPr>
                <w:p w14:paraId="56D7088C" w14:textId="77777777" w:rsidR="0091388A" w:rsidRDefault="0091388A" w:rsidP="00A32544">
                  <w:r>
                    <w:rPr>
                      <w:color w:val="000000"/>
                    </w:rPr>
                    <w:t>[2] -   Pavyzdžiui: išėjęs į pensiją, nutraukęs verslą, visiškai neįgalus, namų šeimininkai ir pan.</w:t>
                  </w:r>
                </w:p>
              </w:tc>
            </w:tr>
            <w:tr w:rsidR="0091388A" w14:paraId="704BEBEE" w14:textId="77777777" w:rsidTr="00A32544">
              <w:tblPrEx>
                <w:tblCellMar>
                  <w:top w:w="0" w:type="dxa"/>
                  <w:left w:w="0" w:type="dxa"/>
                  <w:bottom w:w="0" w:type="dxa"/>
                  <w:right w:w="0" w:type="dxa"/>
                </w:tblCellMar>
              </w:tblPrEx>
              <w:trPr>
                <w:trHeight w:val="262"/>
              </w:trPr>
              <w:tc>
                <w:tcPr>
                  <w:tcW w:w="2655" w:type="dxa"/>
                  <w:tcMar>
                    <w:top w:w="39" w:type="dxa"/>
                    <w:left w:w="39" w:type="dxa"/>
                    <w:bottom w:w="39" w:type="dxa"/>
                    <w:right w:w="39" w:type="dxa"/>
                  </w:tcMar>
                </w:tcPr>
                <w:p w14:paraId="6378F2C4" w14:textId="77777777" w:rsidR="0091388A" w:rsidRDefault="0091388A" w:rsidP="00A32544"/>
              </w:tc>
              <w:tc>
                <w:tcPr>
                  <w:tcW w:w="240" w:type="dxa"/>
                  <w:tcMar>
                    <w:top w:w="39" w:type="dxa"/>
                    <w:left w:w="39" w:type="dxa"/>
                    <w:bottom w:w="39" w:type="dxa"/>
                    <w:right w:w="39" w:type="dxa"/>
                  </w:tcMar>
                </w:tcPr>
                <w:p w14:paraId="32063E2B" w14:textId="77777777" w:rsidR="0091388A" w:rsidRDefault="0091388A" w:rsidP="00A32544"/>
              </w:tc>
              <w:tc>
                <w:tcPr>
                  <w:tcW w:w="6555" w:type="dxa"/>
                  <w:tcMar>
                    <w:top w:w="39" w:type="dxa"/>
                    <w:left w:w="39" w:type="dxa"/>
                    <w:bottom w:w="39" w:type="dxa"/>
                    <w:right w:w="39" w:type="dxa"/>
                  </w:tcMar>
                </w:tcPr>
                <w:p w14:paraId="348BBFDA" w14:textId="77777777" w:rsidR="0091388A" w:rsidRDefault="0091388A" w:rsidP="00A32544"/>
              </w:tc>
            </w:tr>
          </w:tbl>
          <w:p w14:paraId="2BA6EC38" w14:textId="77777777" w:rsidR="0091388A" w:rsidRDefault="0091388A" w:rsidP="00A32544"/>
        </w:tc>
        <w:tc>
          <w:tcPr>
            <w:tcW w:w="69" w:type="dxa"/>
          </w:tcPr>
          <w:p w14:paraId="3DC0E368" w14:textId="77777777" w:rsidR="0091388A" w:rsidRDefault="0091388A" w:rsidP="00A32544">
            <w:pPr>
              <w:pStyle w:val="EmptyLayoutCell"/>
            </w:pPr>
          </w:p>
        </w:tc>
      </w:tr>
    </w:tbl>
    <w:p w14:paraId="6B80F003" w14:textId="77777777" w:rsidR="0091388A" w:rsidRDefault="0091388A" w:rsidP="0091388A">
      <w:pPr>
        <w:pStyle w:val="EmptyLayoutCell"/>
      </w:pPr>
    </w:p>
    <w:p w14:paraId="4C8498E0" w14:textId="77777777" w:rsidR="0091388A" w:rsidRDefault="0091388A" w:rsidP="0091388A"/>
    <w:p w14:paraId="15E9B7E6" w14:textId="77777777" w:rsidR="0091388A" w:rsidRDefault="0091388A" w:rsidP="0091388A">
      <w:r>
        <w:br w:type="page"/>
      </w:r>
    </w:p>
    <w:tbl>
      <w:tblPr>
        <w:tblW w:w="0" w:type="auto"/>
        <w:tblCellMar>
          <w:left w:w="0" w:type="dxa"/>
          <w:right w:w="0" w:type="dxa"/>
        </w:tblCellMar>
        <w:tblLook w:val="0000" w:firstRow="0" w:lastRow="0" w:firstColumn="0" w:lastColumn="0" w:noHBand="0" w:noVBand="0"/>
      </w:tblPr>
      <w:tblGrid>
        <w:gridCol w:w="45"/>
        <w:gridCol w:w="26"/>
        <w:gridCol w:w="9798"/>
        <w:gridCol w:w="68"/>
      </w:tblGrid>
      <w:tr w:rsidR="0091388A" w14:paraId="5DD2B598" w14:textId="77777777" w:rsidTr="00A32544">
        <w:tblPrEx>
          <w:tblCellMar>
            <w:top w:w="0" w:type="dxa"/>
            <w:left w:w="0" w:type="dxa"/>
            <w:bottom w:w="0" w:type="dxa"/>
            <w:right w:w="0" w:type="dxa"/>
          </w:tblCellMar>
        </w:tblPrEx>
        <w:tc>
          <w:tcPr>
            <w:tcW w:w="45" w:type="dxa"/>
          </w:tcPr>
          <w:p w14:paraId="4240A2F5" w14:textId="77777777" w:rsidR="0091388A" w:rsidRDefault="0091388A" w:rsidP="00A32544">
            <w:pPr>
              <w:pStyle w:val="EmptyLayoutCell"/>
            </w:pPr>
          </w:p>
        </w:tc>
        <w:tc>
          <w:tcPr>
            <w:tcW w:w="9727" w:type="dxa"/>
            <w:gridSpan w:val="3"/>
          </w:tcPr>
          <w:tbl>
            <w:tblPr>
              <w:tblW w:w="0" w:type="auto"/>
              <w:tblCellMar>
                <w:left w:w="0" w:type="dxa"/>
                <w:right w:w="0" w:type="dxa"/>
              </w:tblCellMar>
              <w:tblLook w:val="0000" w:firstRow="0" w:lastRow="0" w:firstColumn="0" w:lastColumn="0" w:noHBand="0" w:noVBand="0"/>
            </w:tblPr>
            <w:tblGrid>
              <w:gridCol w:w="2658"/>
              <w:gridCol w:w="279"/>
              <w:gridCol w:w="6848"/>
            </w:tblGrid>
            <w:tr w:rsidR="0091388A" w14:paraId="73DBDBA3" w14:textId="77777777" w:rsidTr="00A32544">
              <w:tblPrEx>
                <w:tblCellMar>
                  <w:top w:w="0" w:type="dxa"/>
                  <w:left w:w="0" w:type="dxa"/>
                  <w:bottom w:w="0" w:type="dxa"/>
                  <w:right w:w="0" w:type="dxa"/>
                </w:tblCellMar>
              </w:tblPrEx>
              <w:trPr>
                <w:trHeight w:val="262"/>
              </w:trPr>
              <w:tc>
                <w:tcPr>
                  <w:tcW w:w="9728" w:type="dxa"/>
                  <w:gridSpan w:val="3"/>
                  <w:tcMar>
                    <w:top w:w="39" w:type="dxa"/>
                    <w:left w:w="39" w:type="dxa"/>
                    <w:bottom w:w="39" w:type="dxa"/>
                    <w:right w:w="39" w:type="dxa"/>
                  </w:tcMar>
                </w:tcPr>
                <w:p w14:paraId="44B877E1" w14:textId="77777777" w:rsidR="0091388A" w:rsidRDefault="0091388A" w:rsidP="00A32544">
                  <w:r>
                    <w:rPr>
                      <w:b/>
                      <w:color w:val="000000"/>
                      <w:sz w:val="24"/>
                    </w:rPr>
                    <w:t>2.2. Projekto dalyvio turimas išsilavinimas</w:t>
                  </w:r>
                </w:p>
              </w:tc>
            </w:tr>
            <w:tr w:rsidR="0091388A" w14:paraId="7635B31D" w14:textId="77777777" w:rsidTr="00A32544">
              <w:tblPrEx>
                <w:tblCellMar>
                  <w:top w:w="0" w:type="dxa"/>
                  <w:left w:w="0" w:type="dxa"/>
                  <w:bottom w:w="0" w:type="dxa"/>
                  <w:right w:w="0" w:type="dxa"/>
                </w:tblCellMar>
              </w:tblPrEx>
              <w:trPr>
                <w:trHeight w:val="262"/>
              </w:trPr>
              <w:tc>
                <w:tcPr>
                  <w:tcW w:w="2658" w:type="dxa"/>
                  <w:vMerge w:val="restart"/>
                  <w:tcBorders>
                    <w:top w:val="single" w:sz="7" w:space="0" w:color="000000"/>
                    <w:left w:val="single" w:sz="7" w:space="0" w:color="000000"/>
                    <w:right w:val="single" w:sz="7" w:space="0" w:color="000000"/>
                  </w:tcBorders>
                  <w:tcMar>
                    <w:top w:w="39" w:type="dxa"/>
                    <w:left w:w="39" w:type="dxa"/>
                    <w:bottom w:w="39" w:type="dxa"/>
                    <w:right w:w="39" w:type="dxa"/>
                  </w:tcMar>
                </w:tcPr>
                <w:p w14:paraId="5485E171" w14:textId="77777777" w:rsidR="0091388A" w:rsidRDefault="0091388A" w:rsidP="00A32544">
                  <w:r>
                    <w:rPr>
                      <w:color w:val="000000"/>
                      <w:sz w:val="24"/>
                    </w:rPr>
                    <w:t>2.2.1.  Išsilavinimas</w:t>
                  </w:r>
                </w:p>
              </w:tc>
              <w:tc>
                <w:tcPr>
                  <w:tcW w:w="7070" w:type="dxa"/>
                  <w:gridSpan w:val="2"/>
                  <w:tcBorders>
                    <w:top w:val="single" w:sz="7" w:space="0" w:color="000000"/>
                    <w:right w:val="single" w:sz="7" w:space="0" w:color="000000"/>
                  </w:tcBorders>
                  <w:tcMar>
                    <w:top w:w="39" w:type="dxa"/>
                    <w:left w:w="39" w:type="dxa"/>
                    <w:bottom w:w="39" w:type="dxa"/>
                    <w:right w:w="39" w:type="dxa"/>
                  </w:tcMar>
                </w:tcPr>
                <w:p w14:paraId="2F26952D" w14:textId="77777777" w:rsidR="0091388A" w:rsidRDefault="0091388A" w:rsidP="00A32544">
                  <w:r>
                    <w:rPr>
                      <w:i/>
                      <w:color w:val="000000"/>
                      <w:sz w:val="24"/>
                    </w:rPr>
                    <w:t>(Pažymimas vienas labiausiai tinkantis variantas. Nurodomas išsilavinimas, kuris jau yra įgytas.)</w:t>
                  </w:r>
                </w:p>
              </w:tc>
            </w:tr>
            <w:tr w:rsidR="0091388A" w14:paraId="531513E3" w14:textId="77777777" w:rsidTr="00A32544">
              <w:tblPrEx>
                <w:tblCellMar>
                  <w:top w:w="0" w:type="dxa"/>
                  <w:left w:w="0" w:type="dxa"/>
                  <w:bottom w:w="0" w:type="dxa"/>
                  <w:right w:w="0" w:type="dxa"/>
                </w:tblCellMar>
              </w:tblPrEx>
              <w:trPr>
                <w:trHeight w:val="262"/>
              </w:trPr>
              <w:tc>
                <w:tcPr>
                  <w:tcW w:w="2658" w:type="dxa"/>
                  <w:vMerge/>
                  <w:tcBorders>
                    <w:left w:val="single" w:sz="7" w:space="0" w:color="000000"/>
                    <w:right w:val="single" w:sz="7" w:space="0" w:color="000000"/>
                  </w:tcBorders>
                  <w:tcMar>
                    <w:top w:w="39" w:type="dxa"/>
                    <w:left w:w="39" w:type="dxa"/>
                    <w:bottom w:w="39" w:type="dxa"/>
                    <w:right w:w="39" w:type="dxa"/>
                  </w:tcMar>
                </w:tcPr>
                <w:p w14:paraId="05256297" w14:textId="77777777" w:rsidR="0091388A" w:rsidRDefault="0091388A" w:rsidP="00A32544"/>
              </w:tc>
              <w:tc>
                <w:tcPr>
                  <w:tcW w:w="222" w:type="dxa"/>
                  <w:tcMar>
                    <w:top w:w="0" w:type="dxa"/>
                    <w:left w:w="0" w:type="dxa"/>
                    <w:bottom w:w="0" w:type="dxa"/>
                    <w:right w:w="0" w:type="dxa"/>
                  </w:tcMar>
                </w:tcPr>
                <w:p w14:paraId="0643E27F" w14:textId="6310DA37" w:rsidR="0091388A" w:rsidRDefault="001103A0" w:rsidP="00A32544">
                  <w:r w:rsidRPr="001E1DCC">
                    <w:rPr>
                      <w:noProof/>
                    </w:rPr>
                    <w:drawing>
                      <wp:inline distT="0" distB="0" distL="0" distR="0" wp14:anchorId="14195077" wp14:editId="3C4CA2DD">
                        <wp:extent cx="142875" cy="138430"/>
                        <wp:effectExtent l="19050" t="19050" r="9525" b="0"/>
                        <wp:docPr id="6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6848" w:type="dxa"/>
                  <w:tcBorders>
                    <w:right w:val="single" w:sz="7" w:space="0" w:color="000000"/>
                  </w:tcBorders>
                  <w:tcMar>
                    <w:top w:w="39" w:type="dxa"/>
                    <w:left w:w="39" w:type="dxa"/>
                    <w:bottom w:w="39" w:type="dxa"/>
                    <w:right w:w="39" w:type="dxa"/>
                  </w:tcMar>
                </w:tcPr>
                <w:p w14:paraId="7554D8FB" w14:textId="77777777" w:rsidR="0091388A" w:rsidRDefault="0091388A" w:rsidP="00A32544">
                  <w:r>
                    <w:rPr>
                      <w:color w:val="000000"/>
                      <w:sz w:val="24"/>
                    </w:rPr>
                    <w:t>Ikimokyklinio amžiaus vaikas; (I1);</w:t>
                  </w:r>
                </w:p>
              </w:tc>
            </w:tr>
            <w:tr w:rsidR="0091388A" w:rsidRPr="00AB0F9B" w14:paraId="14C11659" w14:textId="77777777" w:rsidTr="00A32544">
              <w:tblPrEx>
                <w:tblCellMar>
                  <w:top w:w="0" w:type="dxa"/>
                  <w:left w:w="0" w:type="dxa"/>
                  <w:bottom w:w="0" w:type="dxa"/>
                  <w:right w:w="0" w:type="dxa"/>
                </w:tblCellMar>
              </w:tblPrEx>
              <w:trPr>
                <w:trHeight w:val="262"/>
              </w:trPr>
              <w:tc>
                <w:tcPr>
                  <w:tcW w:w="2658" w:type="dxa"/>
                  <w:vMerge/>
                  <w:tcBorders>
                    <w:left w:val="single" w:sz="7" w:space="0" w:color="000000"/>
                    <w:right w:val="single" w:sz="7" w:space="0" w:color="000000"/>
                  </w:tcBorders>
                  <w:tcMar>
                    <w:top w:w="39" w:type="dxa"/>
                    <w:left w:w="39" w:type="dxa"/>
                    <w:bottom w:w="39" w:type="dxa"/>
                    <w:right w:w="39" w:type="dxa"/>
                  </w:tcMar>
                </w:tcPr>
                <w:p w14:paraId="6AA8CB4C" w14:textId="77777777" w:rsidR="0091388A" w:rsidRDefault="0091388A" w:rsidP="00A32544"/>
              </w:tc>
              <w:tc>
                <w:tcPr>
                  <w:tcW w:w="222" w:type="dxa"/>
                  <w:tcMar>
                    <w:top w:w="0" w:type="dxa"/>
                    <w:left w:w="0" w:type="dxa"/>
                    <w:bottom w:w="0" w:type="dxa"/>
                    <w:right w:w="0" w:type="dxa"/>
                  </w:tcMar>
                </w:tcPr>
                <w:p w14:paraId="688C08A9" w14:textId="42BBCC00" w:rsidR="0091388A" w:rsidRDefault="001103A0" w:rsidP="00A32544">
                  <w:r w:rsidRPr="001E1DCC">
                    <w:rPr>
                      <w:noProof/>
                    </w:rPr>
                    <w:drawing>
                      <wp:inline distT="0" distB="0" distL="0" distR="0" wp14:anchorId="622A4922" wp14:editId="2EE5D8D2">
                        <wp:extent cx="142875" cy="138430"/>
                        <wp:effectExtent l="19050" t="19050" r="9525" b="0"/>
                        <wp:docPr id="6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6848" w:type="dxa"/>
                  <w:tcBorders>
                    <w:right w:val="single" w:sz="7" w:space="0" w:color="000000"/>
                  </w:tcBorders>
                  <w:tcMar>
                    <w:top w:w="39" w:type="dxa"/>
                    <w:left w:w="39" w:type="dxa"/>
                    <w:bottom w:w="39" w:type="dxa"/>
                    <w:right w:w="39" w:type="dxa"/>
                  </w:tcMar>
                </w:tcPr>
                <w:p w14:paraId="5F35245E" w14:textId="77777777" w:rsidR="0091388A" w:rsidRPr="00AB0F9B" w:rsidRDefault="0091388A" w:rsidP="00A32544">
                  <w:pPr>
                    <w:rPr>
                      <w:lang w:val="nn-NO"/>
                    </w:rPr>
                  </w:pPr>
                  <w:r w:rsidRPr="00AB0F9B">
                    <w:rPr>
                      <w:color w:val="000000"/>
                      <w:sz w:val="24"/>
                      <w:lang w:val="nn-NO"/>
                    </w:rPr>
                    <w:t>Pradinėse klasėse besimokantis moksleivis (iki 4 klasių) (I1);</w:t>
                  </w:r>
                </w:p>
              </w:tc>
            </w:tr>
            <w:tr w:rsidR="0091388A" w14:paraId="489178A7" w14:textId="77777777" w:rsidTr="00A32544">
              <w:tblPrEx>
                <w:tblCellMar>
                  <w:top w:w="0" w:type="dxa"/>
                  <w:left w:w="0" w:type="dxa"/>
                  <w:bottom w:w="0" w:type="dxa"/>
                  <w:right w:w="0" w:type="dxa"/>
                </w:tblCellMar>
              </w:tblPrEx>
              <w:trPr>
                <w:trHeight w:val="262"/>
              </w:trPr>
              <w:tc>
                <w:tcPr>
                  <w:tcW w:w="2658" w:type="dxa"/>
                  <w:vMerge/>
                  <w:tcBorders>
                    <w:left w:val="single" w:sz="7" w:space="0" w:color="000000"/>
                    <w:right w:val="single" w:sz="7" w:space="0" w:color="000000"/>
                  </w:tcBorders>
                  <w:tcMar>
                    <w:top w:w="39" w:type="dxa"/>
                    <w:left w:w="39" w:type="dxa"/>
                    <w:bottom w:w="39" w:type="dxa"/>
                    <w:right w:w="39" w:type="dxa"/>
                  </w:tcMar>
                </w:tcPr>
                <w:p w14:paraId="4E8312E6" w14:textId="77777777" w:rsidR="0091388A" w:rsidRPr="00AB0F9B" w:rsidRDefault="0091388A" w:rsidP="00A32544">
                  <w:pPr>
                    <w:rPr>
                      <w:lang w:val="nn-NO"/>
                    </w:rPr>
                  </w:pPr>
                </w:p>
              </w:tc>
              <w:tc>
                <w:tcPr>
                  <w:tcW w:w="222" w:type="dxa"/>
                  <w:tcMar>
                    <w:top w:w="0" w:type="dxa"/>
                    <w:left w:w="0" w:type="dxa"/>
                    <w:bottom w:w="0" w:type="dxa"/>
                    <w:right w:w="0" w:type="dxa"/>
                  </w:tcMar>
                </w:tcPr>
                <w:p w14:paraId="1578CEBC" w14:textId="722CAA4C" w:rsidR="0091388A" w:rsidRDefault="001103A0" w:rsidP="00A32544">
                  <w:r w:rsidRPr="001E1DCC">
                    <w:rPr>
                      <w:noProof/>
                    </w:rPr>
                    <w:drawing>
                      <wp:inline distT="0" distB="0" distL="0" distR="0" wp14:anchorId="7BBB32AA" wp14:editId="6CC8E601">
                        <wp:extent cx="142875" cy="138430"/>
                        <wp:effectExtent l="19050" t="19050" r="9525" b="0"/>
                        <wp:docPr id="6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6848" w:type="dxa"/>
                  <w:tcBorders>
                    <w:right w:val="single" w:sz="7" w:space="0" w:color="000000"/>
                  </w:tcBorders>
                  <w:tcMar>
                    <w:top w:w="39" w:type="dxa"/>
                    <w:left w:w="39" w:type="dxa"/>
                    <w:bottom w:w="39" w:type="dxa"/>
                    <w:right w:w="39" w:type="dxa"/>
                  </w:tcMar>
                </w:tcPr>
                <w:p w14:paraId="569FB938" w14:textId="77777777" w:rsidR="0091388A" w:rsidRDefault="0091388A" w:rsidP="00A32544">
                  <w:r>
                    <w:rPr>
                      <w:color w:val="000000"/>
                      <w:sz w:val="24"/>
                    </w:rPr>
                    <w:t>Pradinis išsilavinimas (4 klasės) (I1);</w:t>
                  </w:r>
                </w:p>
              </w:tc>
            </w:tr>
            <w:tr w:rsidR="0091388A" w14:paraId="2DA8AB15" w14:textId="77777777" w:rsidTr="00A32544">
              <w:tblPrEx>
                <w:tblCellMar>
                  <w:top w:w="0" w:type="dxa"/>
                  <w:left w:w="0" w:type="dxa"/>
                  <w:bottom w:w="0" w:type="dxa"/>
                  <w:right w:w="0" w:type="dxa"/>
                </w:tblCellMar>
              </w:tblPrEx>
              <w:trPr>
                <w:trHeight w:val="262"/>
              </w:trPr>
              <w:tc>
                <w:tcPr>
                  <w:tcW w:w="2658" w:type="dxa"/>
                  <w:vMerge/>
                  <w:tcBorders>
                    <w:left w:val="single" w:sz="7" w:space="0" w:color="000000"/>
                    <w:right w:val="single" w:sz="7" w:space="0" w:color="000000"/>
                  </w:tcBorders>
                  <w:tcMar>
                    <w:top w:w="39" w:type="dxa"/>
                    <w:left w:w="39" w:type="dxa"/>
                    <w:bottom w:w="39" w:type="dxa"/>
                    <w:right w:w="39" w:type="dxa"/>
                  </w:tcMar>
                </w:tcPr>
                <w:p w14:paraId="0FCE7A4F" w14:textId="77777777" w:rsidR="0091388A" w:rsidRDefault="0091388A" w:rsidP="00A32544"/>
              </w:tc>
              <w:tc>
                <w:tcPr>
                  <w:tcW w:w="222" w:type="dxa"/>
                  <w:tcMar>
                    <w:top w:w="0" w:type="dxa"/>
                    <w:left w:w="0" w:type="dxa"/>
                    <w:bottom w:w="0" w:type="dxa"/>
                    <w:right w:w="0" w:type="dxa"/>
                  </w:tcMar>
                </w:tcPr>
                <w:p w14:paraId="7F36E1CB" w14:textId="47EA5625" w:rsidR="0091388A" w:rsidRDefault="001103A0" w:rsidP="00A32544">
                  <w:r w:rsidRPr="001E1DCC">
                    <w:rPr>
                      <w:noProof/>
                    </w:rPr>
                    <w:drawing>
                      <wp:inline distT="0" distB="0" distL="0" distR="0" wp14:anchorId="031E747E" wp14:editId="01B99734">
                        <wp:extent cx="142875" cy="138430"/>
                        <wp:effectExtent l="19050" t="19050" r="9525" b="0"/>
                        <wp:docPr id="6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6848" w:type="dxa"/>
                  <w:tcBorders>
                    <w:right w:val="single" w:sz="7" w:space="0" w:color="000000"/>
                  </w:tcBorders>
                  <w:tcMar>
                    <w:top w:w="39" w:type="dxa"/>
                    <w:left w:w="39" w:type="dxa"/>
                    <w:bottom w:w="39" w:type="dxa"/>
                    <w:right w:w="39" w:type="dxa"/>
                  </w:tcMar>
                </w:tcPr>
                <w:p w14:paraId="77811251" w14:textId="77777777" w:rsidR="0091388A" w:rsidRDefault="0091388A" w:rsidP="00A32544">
                  <w:r>
                    <w:rPr>
                      <w:color w:val="000000"/>
                      <w:sz w:val="24"/>
                    </w:rPr>
                    <w:t>Pagrindinis išsilavinimas (10 klasių) (I1);</w:t>
                  </w:r>
                </w:p>
              </w:tc>
            </w:tr>
            <w:tr w:rsidR="0091388A" w:rsidRPr="00AB0F9B" w14:paraId="03758BCD" w14:textId="77777777" w:rsidTr="00A32544">
              <w:tblPrEx>
                <w:tblCellMar>
                  <w:top w:w="0" w:type="dxa"/>
                  <w:left w:w="0" w:type="dxa"/>
                  <w:bottom w:w="0" w:type="dxa"/>
                  <w:right w:w="0" w:type="dxa"/>
                </w:tblCellMar>
              </w:tblPrEx>
              <w:trPr>
                <w:trHeight w:val="262"/>
              </w:trPr>
              <w:tc>
                <w:tcPr>
                  <w:tcW w:w="2658" w:type="dxa"/>
                  <w:vMerge/>
                  <w:tcBorders>
                    <w:left w:val="single" w:sz="7" w:space="0" w:color="000000"/>
                    <w:right w:val="single" w:sz="7" w:space="0" w:color="000000"/>
                  </w:tcBorders>
                  <w:tcMar>
                    <w:top w:w="39" w:type="dxa"/>
                    <w:left w:w="39" w:type="dxa"/>
                    <w:bottom w:w="39" w:type="dxa"/>
                    <w:right w:w="39" w:type="dxa"/>
                  </w:tcMar>
                </w:tcPr>
                <w:p w14:paraId="3AB80FA2" w14:textId="77777777" w:rsidR="0091388A" w:rsidRDefault="0091388A" w:rsidP="00A32544"/>
              </w:tc>
              <w:tc>
                <w:tcPr>
                  <w:tcW w:w="222" w:type="dxa"/>
                  <w:tcMar>
                    <w:top w:w="0" w:type="dxa"/>
                    <w:left w:w="0" w:type="dxa"/>
                    <w:bottom w:w="0" w:type="dxa"/>
                    <w:right w:w="0" w:type="dxa"/>
                  </w:tcMar>
                </w:tcPr>
                <w:p w14:paraId="423C8CDF" w14:textId="3B2D2B22" w:rsidR="0091388A" w:rsidRDefault="001103A0" w:rsidP="00A32544">
                  <w:r w:rsidRPr="001E1DCC">
                    <w:rPr>
                      <w:noProof/>
                    </w:rPr>
                    <w:drawing>
                      <wp:inline distT="0" distB="0" distL="0" distR="0" wp14:anchorId="78985881" wp14:editId="7596F475">
                        <wp:extent cx="142875" cy="138430"/>
                        <wp:effectExtent l="19050" t="19050" r="9525" b="0"/>
                        <wp:docPr id="6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6848" w:type="dxa"/>
                  <w:tcBorders>
                    <w:right w:val="single" w:sz="7" w:space="0" w:color="000000"/>
                  </w:tcBorders>
                  <w:tcMar>
                    <w:top w:w="39" w:type="dxa"/>
                    <w:left w:w="39" w:type="dxa"/>
                    <w:bottom w:w="39" w:type="dxa"/>
                    <w:right w:w="39" w:type="dxa"/>
                  </w:tcMar>
                </w:tcPr>
                <w:p w14:paraId="27F52ABE" w14:textId="77777777" w:rsidR="0091388A" w:rsidRPr="00AB0F9B" w:rsidRDefault="0091388A" w:rsidP="00A32544">
                  <w:pPr>
                    <w:rPr>
                      <w:lang w:val="nn-NO"/>
                    </w:rPr>
                  </w:pPr>
                  <w:r w:rsidRPr="00AB0F9B">
                    <w:rPr>
                      <w:color w:val="000000"/>
                      <w:sz w:val="24"/>
                      <w:lang w:val="nn-NO"/>
                    </w:rPr>
                    <w:t>Vidurinis išsilavinimas (12 klasių); profesinė kvalifikacija (I2);</w:t>
                  </w:r>
                </w:p>
              </w:tc>
            </w:tr>
            <w:tr w:rsidR="0091388A" w14:paraId="6251F679" w14:textId="77777777" w:rsidTr="00A32544">
              <w:tblPrEx>
                <w:tblCellMar>
                  <w:top w:w="0" w:type="dxa"/>
                  <w:left w:w="0" w:type="dxa"/>
                  <w:bottom w:w="0" w:type="dxa"/>
                  <w:right w:w="0" w:type="dxa"/>
                </w:tblCellMar>
              </w:tblPrEx>
              <w:trPr>
                <w:trHeight w:val="262"/>
              </w:trPr>
              <w:tc>
                <w:tcPr>
                  <w:tcW w:w="2658" w:type="dxa"/>
                  <w:vMerge/>
                  <w:tcBorders>
                    <w:left w:val="single" w:sz="7" w:space="0" w:color="000000"/>
                    <w:right w:val="single" w:sz="7" w:space="0" w:color="000000"/>
                  </w:tcBorders>
                  <w:tcMar>
                    <w:top w:w="39" w:type="dxa"/>
                    <w:left w:w="39" w:type="dxa"/>
                    <w:bottom w:w="39" w:type="dxa"/>
                    <w:right w:w="39" w:type="dxa"/>
                  </w:tcMar>
                </w:tcPr>
                <w:p w14:paraId="4F80E39B" w14:textId="77777777" w:rsidR="0091388A" w:rsidRPr="00AB0F9B" w:rsidRDefault="0091388A" w:rsidP="00A32544">
                  <w:pPr>
                    <w:rPr>
                      <w:lang w:val="nn-NO"/>
                    </w:rPr>
                  </w:pPr>
                </w:p>
              </w:tc>
              <w:tc>
                <w:tcPr>
                  <w:tcW w:w="222" w:type="dxa"/>
                  <w:tcMar>
                    <w:top w:w="0" w:type="dxa"/>
                    <w:left w:w="0" w:type="dxa"/>
                    <w:bottom w:w="0" w:type="dxa"/>
                    <w:right w:w="0" w:type="dxa"/>
                  </w:tcMar>
                </w:tcPr>
                <w:p w14:paraId="1EA88AA0" w14:textId="20E25C73" w:rsidR="0091388A" w:rsidRDefault="001103A0" w:rsidP="00A32544">
                  <w:r w:rsidRPr="001E1DCC">
                    <w:rPr>
                      <w:noProof/>
                    </w:rPr>
                    <w:drawing>
                      <wp:inline distT="0" distB="0" distL="0" distR="0" wp14:anchorId="231407DD" wp14:editId="300DEA4D">
                        <wp:extent cx="142875" cy="138430"/>
                        <wp:effectExtent l="19050" t="19050" r="9525" b="0"/>
                        <wp:docPr id="6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6848" w:type="dxa"/>
                  <w:tcBorders>
                    <w:right w:val="single" w:sz="7" w:space="0" w:color="000000"/>
                  </w:tcBorders>
                  <w:tcMar>
                    <w:top w:w="39" w:type="dxa"/>
                    <w:left w:w="39" w:type="dxa"/>
                    <w:bottom w:w="39" w:type="dxa"/>
                    <w:right w:w="39" w:type="dxa"/>
                  </w:tcMar>
                </w:tcPr>
                <w:p w14:paraId="42DAE362" w14:textId="77777777" w:rsidR="0091388A" w:rsidRDefault="0091388A" w:rsidP="00A32544">
                  <w:r>
                    <w:rPr>
                      <w:color w:val="000000"/>
                      <w:sz w:val="24"/>
                    </w:rPr>
                    <w:t>Aukštasis išsilavinimas (bakalauras, magistras, mokslų daktaras) (I3);</w:t>
                  </w:r>
                </w:p>
              </w:tc>
            </w:tr>
            <w:tr w:rsidR="0091388A" w14:paraId="50843DE0" w14:textId="77777777" w:rsidTr="00A32544">
              <w:tblPrEx>
                <w:tblCellMar>
                  <w:top w:w="0" w:type="dxa"/>
                  <w:left w:w="0" w:type="dxa"/>
                  <w:bottom w:w="0" w:type="dxa"/>
                  <w:right w:w="0" w:type="dxa"/>
                </w:tblCellMar>
              </w:tblPrEx>
              <w:trPr>
                <w:trHeight w:val="262"/>
              </w:trPr>
              <w:tc>
                <w:tcPr>
                  <w:tcW w:w="2658" w:type="dxa"/>
                  <w:vMerge/>
                  <w:tcBorders>
                    <w:left w:val="single" w:sz="7" w:space="0" w:color="000000"/>
                    <w:bottom w:val="single" w:sz="7" w:space="0" w:color="000000"/>
                    <w:right w:val="single" w:sz="7" w:space="0" w:color="000000"/>
                  </w:tcBorders>
                  <w:tcMar>
                    <w:top w:w="39" w:type="dxa"/>
                    <w:left w:w="39" w:type="dxa"/>
                    <w:bottom w:w="39" w:type="dxa"/>
                    <w:right w:w="39" w:type="dxa"/>
                  </w:tcMar>
                </w:tcPr>
                <w:p w14:paraId="7D6971EB" w14:textId="77777777" w:rsidR="0091388A" w:rsidRDefault="0091388A" w:rsidP="00A32544"/>
              </w:tc>
              <w:tc>
                <w:tcPr>
                  <w:tcW w:w="222" w:type="dxa"/>
                  <w:tcMar>
                    <w:top w:w="0" w:type="dxa"/>
                    <w:left w:w="0" w:type="dxa"/>
                    <w:bottom w:w="0" w:type="dxa"/>
                    <w:right w:w="0" w:type="dxa"/>
                  </w:tcMar>
                </w:tcPr>
                <w:p w14:paraId="51444F23" w14:textId="17AEE5FE" w:rsidR="0091388A" w:rsidRDefault="001103A0" w:rsidP="00A32544">
                  <w:r w:rsidRPr="001E1DCC">
                    <w:rPr>
                      <w:noProof/>
                    </w:rPr>
                    <w:drawing>
                      <wp:inline distT="0" distB="0" distL="0" distR="0" wp14:anchorId="0EE14B86" wp14:editId="5D3A1119">
                        <wp:extent cx="142875" cy="138430"/>
                        <wp:effectExtent l="19050" t="19050" r="9525" b="0"/>
                        <wp:docPr id="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6848" w:type="dxa"/>
                  <w:tcBorders>
                    <w:right w:val="single" w:sz="7" w:space="0" w:color="000000"/>
                  </w:tcBorders>
                  <w:tcMar>
                    <w:top w:w="39" w:type="dxa"/>
                    <w:left w:w="39" w:type="dxa"/>
                    <w:bottom w:w="39" w:type="dxa"/>
                    <w:right w:w="39" w:type="dxa"/>
                  </w:tcMar>
                </w:tcPr>
                <w:p w14:paraId="449CDAD7" w14:textId="77777777" w:rsidR="0091388A" w:rsidRDefault="0091388A" w:rsidP="00A32544">
                  <w:r>
                    <w:rPr>
                      <w:color w:val="000000"/>
                      <w:sz w:val="24"/>
                    </w:rPr>
                    <w:t>Suaugęs asmuo neturintis pradinio išsilavinimo (I4).</w:t>
                  </w:r>
                </w:p>
              </w:tc>
            </w:tr>
            <w:tr w:rsidR="0091388A" w:rsidRPr="00AB0F9B" w14:paraId="22020062" w14:textId="77777777" w:rsidTr="00A32544">
              <w:tblPrEx>
                <w:tblCellMar>
                  <w:top w:w="0" w:type="dxa"/>
                  <w:left w:w="0" w:type="dxa"/>
                  <w:bottom w:w="0" w:type="dxa"/>
                  <w:right w:w="0" w:type="dxa"/>
                </w:tblCellMar>
              </w:tblPrEx>
              <w:trPr>
                <w:trHeight w:val="262"/>
              </w:trPr>
              <w:tc>
                <w:tcPr>
                  <w:tcW w:w="2658" w:type="dxa"/>
                  <w:vMerge w:val="restart"/>
                  <w:tcBorders>
                    <w:top w:val="single" w:sz="7" w:space="0" w:color="000000"/>
                    <w:left w:val="single" w:sz="7" w:space="0" w:color="000000"/>
                    <w:right w:val="single" w:sz="7" w:space="0" w:color="000000"/>
                  </w:tcBorders>
                  <w:tcMar>
                    <w:top w:w="39" w:type="dxa"/>
                    <w:left w:w="39" w:type="dxa"/>
                    <w:bottom w:w="39" w:type="dxa"/>
                    <w:right w:w="39" w:type="dxa"/>
                  </w:tcMar>
                </w:tcPr>
                <w:p w14:paraId="7C46970F" w14:textId="77777777" w:rsidR="0091388A" w:rsidRDefault="0091388A" w:rsidP="00A32544">
                  <w:r>
                    <w:rPr>
                      <w:color w:val="000000"/>
                      <w:sz w:val="24"/>
                    </w:rPr>
                    <w:t>2.2.2. Dalyvavimas mokymuose / kursuose / švietimo programose</w:t>
                  </w:r>
                </w:p>
              </w:tc>
              <w:tc>
                <w:tcPr>
                  <w:tcW w:w="222" w:type="dxa"/>
                  <w:tcBorders>
                    <w:top w:val="single" w:sz="7" w:space="0" w:color="000000"/>
                  </w:tcBorders>
                  <w:tcMar>
                    <w:top w:w="0" w:type="dxa"/>
                    <w:left w:w="0" w:type="dxa"/>
                    <w:bottom w:w="0" w:type="dxa"/>
                    <w:right w:w="0" w:type="dxa"/>
                  </w:tcMar>
                </w:tcPr>
                <w:p w14:paraId="3B1E0EBD" w14:textId="5764F43B" w:rsidR="0091388A" w:rsidRDefault="001103A0" w:rsidP="00A32544">
                  <w:r w:rsidRPr="001E1DCC">
                    <w:rPr>
                      <w:noProof/>
                    </w:rPr>
                    <w:drawing>
                      <wp:inline distT="0" distB="0" distL="0" distR="0" wp14:anchorId="4611A25E" wp14:editId="19EA950E">
                        <wp:extent cx="142875" cy="138430"/>
                        <wp:effectExtent l="19050" t="19050" r="9525" b="0"/>
                        <wp:docPr id="6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6848" w:type="dxa"/>
                  <w:tcBorders>
                    <w:top w:val="single" w:sz="7" w:space="0" w:color="000000"/>
                    <w:right w:val="single" w:sz="7" w:space="0" w:color="000000"/>
                  </w:tcBorders>
                  <w:tcMar>
                    <w:top w:w="39" w:type="dxa"/>
                    <w:left w:w="39" w:type="dxa"/>
                    <w:bottom w:w="39" w:type="dxa"/>
                    <w:right w:w="39" w:type="dxa"/>
                  </w:tcMar>
                </w:tcPr>
                <w:p w14:paraId="0B283EE8" w14:textId="77777777" w:rsidR="0091388A" w:rsidRPr="00AB0F9B" w:rsidRDefault="0091388A" w:rsidP="00A32544">
                  <w:pPr>
                    <w:rPr>
                      <w:lang w:val="pl-PL"/>
                    </w:rPr>
                  </w:pPr>
                  <w:r w:rsidRPr="00AB0F9B">
                    <w:rPr>
                      <w:color w:val="000000"/>
                      <w:sz w:val="24"/>
                      <w:lang w:val="pl-PL"/>
                    </w:rPr>
                    <w:t>Mokausi / studijuoju / dalyvauju mokymuose (I5)</w:t>
                  </w:r>
                </w:p>
              </w:tc>
            </w:tr>
            <w:tr w:rsidR="0091388A" w14:paraId="624AF9FE" w14:textId="77777777" w:rsidTr="00A32544">
              <w:tblPrEx>
                <w:tblCellMar>
                  <w:top w:w="0" w:type="dxa"/>
                  <w:left w:w="0" w:type="dxa"/>
                  <w:bottom w:w="0" w:type="dxa"/>
                  <w:right w:w="0" w:type="dxa"/>
                </w:tblCellMar>
              </w:tblPrEx>
              <w:trPr>
                <w:trHeight w:val="262"/>
              </w:trPr>
              <w:tc>
                <w:tcPr>
                  <w:tcW w:w="2658" w:type="dxa"/>
                  <w:vMerge/>
                  <w:tcBorders>
                    <w:left w:val="single" w:sz="7" w:space="0" w:color="000000"/>
                    <w:bottom w:val="single" w:sz="7" w:space="0" w:color="000000"/>
                    <w:right w:val="single" w:sz="7" w:space="0" w:color="000000"/>
                  </w:tcBorders>
                  <w:tcMar>
                    <w:top w:w="39" w:type="dxa"/>
                    <w:left w:w="39" w:type="dxa"/>
                    <w:bottom w:w="39" w:type="dxa"/>
                    <w:right w:w="39" w:type="dxa"/>
                  </w:tcMar>
                </w:tcPr>
                <w:p w14:paraId="41D5689F" w14:textId="77777777" w:rsidR="0091388A" w:rsidRPr="00AB0F9B" w:rsidRDefault="0091388A" w:rsidP="00A32544">
                  <w:pPr>
                    <w:rPr>
                      <w:lang w:val="pl-PL"/>
                    </w:rPr>
                  </w:pPr>
                </w:p>
              </w:tc>
              <w:tc>
                <w:tcPr>
                  <w:tcW w:w="222" w:type="dxa"/>
                  <w:tcBorders>
                    <w:bottom w:val="single" w:sz="7" w:space="0" w:color="000000"/>
                  </w:tcBorders>
                  <w:tcMar>
                    <w:top w:w="0" w:type="dxa"/>
                    <w:left w:w="0" w:type="dxa"/>
                    <w:bottom w:w="0" w:type="dxa"/>
                    <w:right w:w="0" w:type="dxa"/>
                  </w:tcMar>
                </w:tcPr>
                <w:p w14:paraId="331B7E5E" w14:textId="209EB7AE" w:rsidR="0091388A" w:rsidRDefault="001103A0" w:rsidP="00A32544">
                  <w:r w:rsidRPr="001E1DCC">
                    <w:rPr>
                      <w:noProof/>
                    </w:rPr>
                    <w:drawing>
                      <wp:inline distT="0" distB="0" distL="0" distR="0" wp14:anchorId="6B65ADE2" wp14:editId="44DE563A">
                        <wp:extent cx="142875" cy="138430"/>
                        <wp:effectExtent l="19050" t="19050" r="9525" b="0"/>
                        <wp:docPr id="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6848" w:type="dxa"/>
                  <w:tcBorders>
                    <w:bottom w:val="single" w:sz="7" w:space="0" w:color="000000"/>
                    <w:right w:val="single" w:sz="7" w:space="0" w:color="000000"/>
                  </w:tcBorders>
                  <w:tcMar>
                    <w:top w:w="39" w:type="dxa"/>
                    <w:left w:w="39" w:type="dxa"/>
                    <w:bottom w:w="39" w:type="dxa"/>
                    <w:right w:w="39" w:type="dxa"/>
                  </w:tcMar>
                </w:tcPr>
                <w:p w14:paraId="40CBB77C" w14:textId="77777777" w:rsidR="0091388A" w:rsidRDefault="0091388A" w:rsidP="00A32544">
                  <w:r>
                    <w:rPr>
                      <w:color w:val="000000"/>
                      <w:sz w:val="24"/>
                    </w:rPr>
                    <w:t>Nesimokau / nestudijuoju / nedalyvauju jokiuose mokymuose (I6)</w:t>
                  </w:r>
                </w:p>
              </w:tc>
            </w:tr>
          </w:tbl>
          <w:p w14:paraId="71657F54" w14:textId="77777777" w:rsidR="0091388A" w:rsidRDefault="0091388A" w:rsidP="00A32544"/>
        </w:tc>
      </w:tr>
      <w:tr w:rsidR="0091388A" w14:paraId="3B797847" w14:textId="77777777" w:rsidTr="00A32544">
        <w:tblPrEx>
          <w:tblCellMar>
            <w:top w:w="0" w:type="dxa"/>
            <w:left w:w="0" w:type="dxa"/>
            <w:bottom w:w="0" w:type="dxa"/>
            <w:right w:w="0" w:type="dxa"/>
          </w:tblCellMar>
        </w:tblPrEx>
        <w:trPr>
          <w:trHeight w:val="18"/>
        </w:trPr>
        <w:tc>
          <w:tcPr>
            <w:tcW w:w="45" w:type="dxa"/>
          </w:tcPr>
          <w:p w14:paraId="778D80A0" w14:textId="77777777" w:rsidR="0091388A" w:rsidRDefault="0091388A" w:rsidP="00A32544">
            <w:pPr>
              <w:pStyle w:val="EmptyLayoutCell"/>
            </w:pPr>
          </w:p>
        </w:tc>
        <w:tc>
          <w:tcPr>
            <w:tcW w:w="17" w:type="dxa"/>
          </w:tcPr>
          <w:p w14:paraId="0A8C765C" w14:textId="77777777" w:rsidR="0091388A" w:rsidRDefault="0091388A" w:rsidP="00A32544">
            <w:pPr>
              <w:pStyle w:val="EmptyLayoutCell"/>
            </w:pPr>
          </w:p>
        </w:tc>
        <w:tc>
          <w:tcPr>
            <w:tcW w:w="9642" w:type="dxa"/>
          </w:tcPr>
          <w:p w14:paraId="49A56131" w14:textId="77777777" w:rsidR="0091388A" w:rsidRDefault="0091388A" w:rsidP="00A32544">
            <w:pPr>
              <w:pStyle w:val="EmptyLayoutCell"/>
            </w:pPr>
          </w:p>
        </w:tc>
        <w:tc>
          <w:tcPr>
            <w:tcW w:w="68" w:type="dxa"/>
          </w:tcPr>
          <w:p w14:paraId="688E705C" w14:textId="77777777" w:rsidR="0091388A" w:rsidRDefault="0091388A" w:rsidP="00A32544">
            <w:pPr>
              <w:pStyle w:val="EmptyLayoutCell"/>
            </w:pPr>
          </w:p>
        </w:tc>
      </w:tr>
      <w:tr w:rsidR="0091388A" w:rsidRPr="00AB0F9B" w14:paraId="05BFC6A3" w14:textId="77777777" w:rsidTr="00A32544">
        <w:tblPrEx>
          <w:tblCellMar>
            <w:top w:w="0" w:type="dxa"/>
            <w:left w:w="0" w:type="dxa"/>
            <w:bottom w:w="0" w:type="dxa"/>
            <w:right w:w="0" w:type="dxa"/>
          </w:tblCellMar>
        </w:tblPrEx>
        <w:tc>
          <w:tcPr>
            <w:tcW w:w="45" w:type="dxa"/>
          </w:tcPr>
          <w:p w14:paraId="3E080320" w14:textId="77777777" w:rsidR="0091388A" w:rsidRDefault="0091388A" w:rsidP="00A32544">
            <w:pPr>
              <w:pStyle w:val="EmptyLayoutCell"/>
            </w:pPr>
          </w:p>
        </w:tc>
        <w:tc>
          <w:tcPr>
            <w:tcW w:w="9727" w:type="dxa"/>
            <w:gridSpan w:val="3"/>
          </w:tcPr>
          <w:p w14:paraId="546CB977" w14:textId="77777777" w:rsidR="0091388A" w:rsidRDefault="0091388A" w:rsidP="00A32544"/>
          <w:tbl>
            <w:tblPr>
              <w:tblW w:w="0" w:type="auto"/>
              <w:tblCellMar>
                <w:left w:w="0" w:type="dxa"/>
                <w:right w:w="0" w:type="dxa"/>
              </w:tblCellMar>
              <w:tblLook w:val="0000" w:firstRow="0" w:lastRow="0" w:firstColumn="0" w:lastColumn="0" w:noHBand="0" w:noVBand="0"/>
            </w:tblPr>
            <w:tblGrid>
              <w:gridCol w:w="243"/>
              <w:gridCol w:w="270"/>
              <w:gridCol w:w="111"/>
              <w:gridCol w:w="9150"/>
            </w:tblGrid>
            <w:tr w:rsidR="0091388A" w14:paraId="1B20D5AF" w14:textId="77777777" w:rsidTr="00A32544">
              <w:tblPrEx>
                <w:tblCellMar>
                  <w:top w:w="0" w:type="dxa"/>
                  <w:left w:w="0" w:type="dxa"/>
                  <w:bottom w:w="0" w:type="dxa"/>
                  <w:right w:w="0" w:type="dxa"/>
                </w:tblCellMar>
              </w:tblPrEx>
              <w:trPr>
                <w:trHeight w:val="260"/>
              </w:trPr>
              <w:tc>
                <w:tcPr>
                  <w:tcW w:w="9727" w:type="dxa"/>
                  <w:gridSpan w:val="4"/>
                  <w:tcMar>
                    <w:top w:w="39" w:type="dxa"/>
                    <w:left w:w="39" w:type="dxa"/>
                    <w:bottom w:w="39" w:type="dxa"/>
                    <w:right w:w="39" w:type="dxa"/>
                  </w:tcMar>
                  <w:vAlign w:val="bottom"/>
                </w:tcPr>
                <w:p w14:paraId="6A13F813" w14:textId="77777777" w:rsidR="0091388A" w:rsidRDefault="0091388A" w:rsidP="00A32544">
                  <w:r>
                    <w:rPr>
                      <w:b/>
                      <w:color w:val="000000"/>
                      <w:sz w:val="24"/>
                    </w:rPr>
                    <w:t xml:space="preserve">2.3. Projekto dalyvio priklausymas grupėms </w:t>
                  </w:r>
                  <w:r>
                    <w:rPr>
                      <w:color w:val="000000"/>
                      <w:sz w:val="24"/>
                    </w:rPr>
                    <w:t>(</w:t>
                  </w:r>
                  <w:r>
                    <w:rPr>
                      <w:i/>
                      <w:color w:val="000000"/>
                      <w:sz w:val="24"/>
                    </w:rPr>
                    <w:t>Pažymimas vienas arba keli labiausiai tinkantys variantai</w:t>
                  </w:r>
                  <w:r>
                    <w:rPr>
                      <w:color w:val="000000"/>
                      <w:sz w:val="24"/>
                    </w:rPr>
                    <w:t>)</w:t>
                  </w:r>
                </w:p>
              </w:tc>
            </w:tr>
            <w:tr w:rsidR="0091388A" w14:paraId="6511573E" w14:textId="77777777" w:rsidTr="00A32544">
              <w:tblPrEx>
                <w:tblCellMar>
                  <w:top w:w="0" w:type="dxa"/>
                  <w:left w:w="0" w:type="dxa"/>
                  <w:bottom w:w="0" w:type="dxa"/>
                  <w:right w:w="0" w:type="dxa"/>
                </w:tblCellMar>
              </w:tblPrEx>
              <w:trPr>
                <w:trHeight w:val="260"/>
              </w:trPr>
              <w:tc>
                <w:tcPr>
                  <w:tcW w:w="243" w:type="dxa"/>
                  <w:tcMar>
                    <w:top w:w="39" w:type="dxa"/>
                    <w:left w:w="39" w:type="dxa"/>
                    <w:bottom w:w="39" w:type="dxa"/>
                    <w:right w:w="39" w:type="dxa"/>
                  </w:tcMar>
                </w:tcPr>
                <w:p w14:paraId="55B259D0" w14:textId="77777777" w:rsidR="0091388A" w:rsidRDefault="0091388A" w:rsidP="00A32544"/>
              </w:tc>
              <w:tc>
                <w:tcPr>
                  <w:tcW w:w="223" w:type="dxa"/>
                  <w:tcMar>
                    <w:top w:w="0" w:type="dxa"/>
                    <w:left w:w="0" w:type="dxa"/>
                    <w:bottom w:w="0" w:type="dxa"/>
                    <w:right w:w="0" w:type="dxa"/>
                  </w:tcMar>
                </w:tcPr>
                <w:p w14:paraId="362C6617" w14:textId="35CB5D34" w:rsidR="0091388A" w:rsidRDefault="001103A0" w:rsidP="00A32544">
                  <w:r w:rsidRPr="001E1DCC">
                    <w:rPr>
                      <w:noProof/>
                    </w:rPr>
                    <w:drawing>
                      <wp:inline distT="0" distB="0" distL="0" distR="0" wp14:anchorId="4AABDE19" wp14:editId="44B02D6C">
                        <wp:extent cx="142875" cy="138430"/>
                        <wp:effectExtent l="19050" t="19050" r="9525" b="0"/>
                        <wp:docPr id="6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111" w:type="dxa"/>
                  <w:tcMar>
                    <w:top w:w="39" w:type="dxa"/>
                    <w:left w:w="39" w:type="dxa"/>
                    <w:bottom w:w="39" w:type="dxa"/>
                    <w:right w:w="39" w:type="dxa"/>
                  </w:tcMar>
                </w:tcPr>
                <w:p w14:paraId="60555EEA" w14:textId="77777777" w:rsidR="0091388A" w:rsidRDefault="0091388A" w:rsidP="00A32544"/>
              </w:tc>
              <w:tc>
                <w:tcPr>
                  <w:tcW w:w="9150" w:type="dxa"/>
                  <w:tcMar>
                    <w:top w:w="39" w:type="dxa"/>
                    <w:left w:w="39" w:type="dxa"/>
                    <w:bottom w:w="39" w:type="dxa"/>
                    <w:right w:w="39" w:type="dxa"/>
                  </w:tcMar>
                </w:tcPr>
                <w:p w14:paraId="462719B0" w14:textId="77777777" w:rsidR="0091388A" w:rsidRDefault="0091388A" w:rsidP="00A32544">
                  <w:r>
                    <w:rPr>
                      <w:color w:val="000000"/>
                      <w:sz w:val="24"/>
                    </w:rPr>
                    <w:t>Asmuo, priklausantis socialinėms, kultūrinėms, tautinėms ir religinėms mažumoms, migrantas, užsienio kilmės asmuo (G3);</w:t>
                  </w:r>
                </w:p>
              </w:tc>
            </w:tr>
            <w:tr w:rsidR="0091388A" w14:paraId="2BA18FAA" w14:textId="77777777" w:rsidTr="00A32544">
              <w:tblPrEx>
                <w:tblCellMar>
                  <w:top w:w="0" w:type="dxa"/>
                  <w:left w:w="0" w:type="dxa"/>
                  <w:bottom w:w="0" w:type="dxa"/>
                  <w:right w:w="0" w:type="dxa"/>
                </w:tblCellMar>
              </w:tblPrEx>
              <w:trPr>
                <w:trHeight w:val="260"/>
              </w:trPr>
              <w:tc>
                <w:tcPr>
                  <w:tcW w:w="243" w:type="dxa"/>
                  <w:tcMar>
                    <w:top w:w="39" w:type="dxa"/>
                    <w:left w:w="39" w:type="dxa"/>
                    <w:bottom w:w="39" w:type="dxa"/>
                    <w:right w:w="39" w:type="dxa"/>
                  </w:tcMar>
                </w:tcPr>
                <w:p w14:paraId="654CCB59" w14:textId="77777777" w:rsidR="0091388A" w:rsidRDefault="0091388A" w:rsidP="00A32544"/>
              </w:tc>
              <w:tc>
                <w:tcPr>
                  <w:tcW w:w="223" w:type="dxa"/>
                  <w:tcMar>
                    <w:top w:w="0" w:type="dxa"/>
                    <w:left w:w="0" w:type="dxa"/>
                    <w:bottom w:w="0" w:type="dxa"/>
                    <w:right w:w="0" w:type="dxa"/>
                  </w:tcMar>
                </w:tcPr>
                <w:p w14:paraId="4E220FC4" w14:textId="3875F170" w:rsidR="0091388A" w:rsidRDefault="001103A0" w:rsidP="00A32544">
                  <w:r w:rsidRPr="001E1DCC">
                    <w:rPr>
                      <w:noProof/>
                    </w:rPr>
                    <w:drawing>
                      <wp:inline distT="0" distB="0" distL="0" distR="0" wp14:anchorId="2FA88B07" wp14:editId="480D11F0">
                        <wp:extent cx="142875" cy="138430"/>
                        <wp:effectExtent l="19050" t="19050" r="9525" b="0"/>
                        <wp:docPr id="5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111" w:type="dxa"/>
                  <w:tcMar>
                    <w:top w:w="39" w:type="dxa"/>
                    <w:left w:w="39" w:type="dxa"/>
                    <w:bottom w:w="39" w:type="dxa"/>
                    <w:right w:w="39" w:type="dxa"/>
                  </w:tcMar>
                </w:tcPr>
                <w:p w14:paraId="0BC3A467" w14:textId="77777777" w:rsidR="0091388A" w:rsidRDefault="0091388A" w:rsidP="00A32544"/>
              </w:tc>
              <w:tc>
                <w:tcPr>
                  <w:tcW w:w="9150" w:type="dxa"/>
                  <w:tcMar>
                    <w:top w:w="39" w:type="dxa"/>
                    <w:left w:w="39" w:type="dxa"/>
                    <w:bottom w:w="39" w:type="dxa"/>
                    <w:right w:w="39" w:type="dxa"/>
                  </w:tcMar>
                </w:tcPr>
                <w:p w14:paraId="6B86C0DB" w14:textId="77777777" w:rsidR="0091388A" w:rsidRDefault="0091388A" w:rsidP="00A32544">
                  <w:r>
                    <w:rPr>
                      <w:color w:val="000000"/>
                      <w:sz w:val="24"/>
                    </w:rPr>
                    <w:t>Neįgalus asmuo (G4);</w:t>
                  </w:r>
                </w:p>
              </w:tc>
            </w:tr>
            <w:tr w:rsidR="0091388A" w14:paraId="7683744D" w14:textId="77777777" w:rsidTr="00A32544">
              <w:tblPrEx>
                <w:tblCellMar>
                  <w:top w:w="0" w:type="dxa"/>
                  <w:left w:w="0" w:type="dxa"/>
                  <w:bottom w:w="0" w:type="dxa"/>
                  <w:right w:w="0" w:type="dxa"/>
                </w:tblCellMar>
              </w:tblPrEx>
              <w:trPr>
                <w:trHeight w:val="260"/>
              </w:trPr>
              <w:tc>
                <w:tcPr>
                  <w:tcW w:w="243" w:type="dxa"/>
                  <w:tcMar>
                    <w:top w:w="39" w:type="dxa"/>
                    <w:left w:w="39" w:type="dxa"/>
                    <w:bottom w:w="39" w:type="dxa"/>
                    <w:right w:w="39" w:type="dxa"/>
                  </w:tcMar>
                </w:tcPr>
                <w:p w14:paraId="70113B35" w14:textId="77777777" w:rsidR="0091388A" w:rsidRDefault="0091388A" w:rsidP="00A32544"/>
              </w:tc>
              <w:tc>
                <w:tcPr>
                  <w:tcW w:w="223" w:type="dxa"/>
                  <w:tcMar>
                    <w:top w:w="0" w:type="dxa"/>
                    <w:left w:w="0" w:type="dxa"/>
                    <w:bottom w:w="0" w:type="dxa"/>
                    <w:right w:w="0" w:type="dxa"/>
                  </w:tcMar>
                </w:tcPr>
                <w:p w14:paraId="601940E9" w14:textId="63068471" w:rsidR="0091388A" w:rsidRDefault="001103A0" w:rsidP="00A32544">
                  <w:r w:rsidRPr="001E1DCC">
                    <w:rPr>
                      <w:noProof/>
                    </w:rPr>
                    <w:drawing>
                      <wp:inline distT="0" distB="0" distL="0" distR="0" wp14:anchorId="053E9659" wp14:editId="28D73484">
                        <wp:extent cx="142875" cy="138430"/>
                        <wp:effectExtent l="19050" t="19050" r="9525" b="0"/>
                        <wp:docPr id="5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111" w:type="dxa"/>
                  <w:tcMar>
                    <w:top w:w="39" w:type="dxa"/>
                    <w:left w:w="39" w:type="dxa"/>
                    <w:bottom w:w="39" w:type="dxa"/>
                    <w:right w:w="39" w:type="dxa"/>
                  </w:tcMar>
                </w:tcPr>
                <w:p w14:paraId="43DC10C6" w14:textId="77777777" w:rsidR="0091388A" w:rsidRDefault="0091388A" w:rsidP="00A32544"/>
              </w:tc>
              <w:tc>
                <w:tcPr>
                  <w:tcW w:w="9150" w:type="dxa"/>
                  <w:tcMar>
                    <w:top w:w="39" w:type="dxa"/>
                    <w:left w:w="39" w:type="dxa"/>
                    <w:bottom w:w="39" w:type="dxa"/>
                    <w:right w:w="39" w:type="dxa"/>
                  </w:tcMar>
                </w:tcPr>
                <w:p w14:paraId="6C7C4582" w14:textId="77777777" w:rsidR="0091388A" w:rsidRDefault="0091388A" w:rsidP="00A32544">
                  <w:r>
                    <w:rPr>
                      <w:color w:val="000000"/>
                      <w:sz w:val="24"/>
                    </w:rPr>
                    <w:t>Asmuo, neturintis nuolatinės gyvenamosios vietos(G5) [3];</w:t>
                  </w:r>
                </w:p>
              </w:tc>
            </w:tr>
            <w:tr w:rsidR="0091388A" w14:paraId="0A56BE8B" w14:textId="77777777" w:rsidTr="00A32544">
              <w:tblPrEx>
                <w:tblCellMar>
                  <w:top w:w="0" w:type="dxa"/>
                  <w:left w:w="0" w:type="dxa"/>
                  <w:bottom w:w="0" w:type="dxa"/>
                  <w:right w:w="0" w:type="dxa"/>
                </w:tblCellMar>
              </w:tblPrEx>
              <w:trPr>
                <w:trHeight w:val="260"/>
              </w:trPr>
              <w:tc>
                <w:tcPr>
                  <w:tcW w:w="243" w:type="dxa"/>
                  <w:tcMar>
                    <w:top w:w="39" w:type="dxa"/>
                    <w:left w:w="39" w:type="dxa"/>
                    <w:bottom w:w="39" w:type="dxa"/>
                    <w:right w:w="39" w:type="dxa"/>
                  </w:tcMar>
                </w:tcPr>
                <w:p w14:paraId="2C11935A" w14:textId="77777777" w:rsidR="0091388A" w:rsidRDefault="0091388A" w:rsidP="00A32544"/>
              </w:tc>
              <w:tc>
                <w:tcPr>
                  <w:tcW w:w="223" w:type="dxa"/>
                  <w:tcMar>
                    <w:top w:w="0" w:type="dxa"/>
                    <w:left w:w="0" w:type="dxa"/>
                    <w:bottom w:w="0" w:type="dxa"/>
                    <w:right w:w="0" w:type="dxa"/>
                  </w:tcMar>
                </w:tcPr>
                <w:p w14:paraId="394EB465" w14:textId="25459810" w:rsidR="0091388A" w:rsidRDefault="001103A0" w:rsidP="00A32544">
                  <w:r w:rsidRPr="001E1DCC">
                    <w:rPr>
                      <w:noProof/>
                    </w:rPr>
                    <w:drawing>
                      <wp:inline distT="0" distB="0" distL="0" distR="0" wp14:anchorId="1D786B72" wp14:editId="1F6FF638">
                        <wp:extent cx="142875" cy="138430"/>
                        <wp:effectExtent l="19050" t="19050" r="9525" b="0"/>
                        <wp:docPr id="5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111" w:type="dxa"/>
                  <w:tcMar>
                    <w:top w:w="39" w:type="dxa"/>
                    <w:left w:w="39" w:type="dxa"/>
                    <w:bottom w:w="39" w:type="dxa"/>
                    <w:right w:w="39" w:type="dxa"/>
                  </w:tcMar>
                </w:tcPr>
                <w:p w14:paraId="1B6B5239" w14:textId="77777777" w:rsidR="0091388A" w:rsidRDefault="0091388A" w:rsidP="00A32544"/>
              </w:tc>
              <w:tc>
                <w:tcPr>
                  <w:tcW w:w="9150" w:type="dxa"/>
                  <w:tcMar>
                    <w:top w:w="39" w:type="dxa"/>
                    <w:left w:w="39" w:type="dxa"/>
                    <w:bottom w:w="39" w:type="dxa"/>
                    <w:right w:w="39" w:type="dxa"/>
                  </w:tcMar>
                </w:tcPr>
                <w:p w14:paraId="7F3E0BC7" w14:textId="77777777" w:rsidR="0091388A" w:rsidRDefault="0091388A" w:rsidP="00A32544">
                  <w:r>
                    <w:rPr>
                      <w:color w:val="000000"/>
                      <w:sz w:val="24"/>
                    </w:rPr>
                    <w:t>Asmuo, priklausantis socialiai pažeidžiamoms grupėms(G7) [4];</w:t>
                  </w:r>
                </w:p>
              </w:tc>
            </w:tr>
            <w:tr w:rsidR="0091388A" w14:paraId="5518BAFD" w14:textId="77777777" w:rsidTr="00A32544">
              <w:tblPrEx>
                <w:tblCellMar>
                  <w:top w:w="0" w:type="dxa"/>
                  <w:left w:w="0" w:type="dxa"/>
                  <w:bottom w:w="0" w:type="dxa"/>
                  <w:right w:w="0" w:type="dxa"/>
                </w:tblCellMar>
              </w:tblPrEx>
              <w:trPr>
                <w:trHeight w:val="260"/>
              </w:trPr>
              <w:tc>
                <w:tcPr>
                  <w:tcW w:w="243" w:type="dxa"/>
                  <w:tcMar>
                    <w:top w:w="39" w:type="dxa"/>
                    <w:left w:w="39" w:type="dxa"/>
                    <w:bottom w:w="39" w:type="dxa"/>
                    <w:right w:w="39" w:type="dxa"/>
                  </w:tcMar>
                </w:tcPr>
                <w:p w14:paraId="3CD887AE" w14:textId="77777777" w:rsidR="0091388A" w:rsidRDefault="0091388A" w:rsidP="00A32544"/>
              </w:tc>
              <w:tc>
                <w:tcPr>
                  <w:tcW w:w="223" w:type="dxa"/>
                  <w:tcMar>
                    <w:top w:w="0" w:type="dxa"/>
                    <w:left w:w="0" w:type="dxa"/>
                    <w:bottom w:w="0" w:type="dxa"/>
                    <w:right w:w="0" w:type="dxa"/>
                  </w:tcMar>
                </w:tcPr>
                <w:p w14:paraId="59D9E5FE" w14:textId="291CFD13" w:rsidR="0091388A" w:rsidRDefault="001103A0" w:rsidP="00A32544">
                  <w:r w:rsidRPr="001E1DCC">
                    <w:rPr>
                      <w:noProof/>
                    </w:rPr>
                    <w:drawing>
                      <wp:inline distT="0" distB="0" distL="0" distR="0" wp14:anchorId="323D462D" wp14:editId="06BD5971">
                        <wp:extent cx="142875" cy="138430"/>
                        <wp:effectExtent l="19050" t="19050" r="9525" b="0"/>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111" w:type="dxa"/>
                  <w:tcMar>
                    <w:top w:w="39" w:type="dxa"/>
                    <w:left w:w="39" w:type="dxa"/>
                    <w:bottom w:w="39" w:type="dxa"/>
                    <w:right w:w="39" w:type="dxa"/>
                  </w:tcMar>
                </w:tcPr>
                <w:p w14:paraId="17591B91" w14:textId="77777777" w:rsidR="0091388A" w:rsidRDefault="0091388A" w:rsidP="00A32544"/>
              </w:tc>
              <w:tc>
                <w:tcPr>
                  <w:tcW w:w="9150" w:type="dxa"/>
                  <w:tcMar>
                    <w:top w:w="39" w:type="dxa"/>
                    <w:left w:w="39" w:type="dxa"/>
                    <w:bottom w:w="39" w:type="dxa"/>
                    <w:right w:w="39" w:type="dxa"/>
                  </w:tcMar>
                </w:tcPr>
                <w:p w14:paraId="5083386E" w14:textId="77777777" w:rsidR="0091388A" w:rsidRDefault="0091388A" w:rsidP="00A32544">
                  <w:r>
                    <w:rPr>
                      <w:color w:val="000000"/>
                      <w:sz w:val="24"/>
                    </w:rPr>
                    <w:t>Asmuo nepriklausantis nė vienai socialiai pažeidžiamai grupei(G8) [5];</w:t>
                  </w:r>
                </w:p>
              </w:tc>
            </w:tr>
            <w:tr w:rsidR="0091388A" w:rsidRPr="00AB0F9B" w14:paraId="397B6753" w14:textId="77777777" w:rsidTr="00A32544">
              <w:tblPrEx>
                <w:tblCellMar>
                  <w:top w:w="0" w:type="dxa"/>
                  <w:left w:w="0" w:type="dxa"/>
                  <w:bottom w:w="0" w:type="dxa"/>
                  <w:right w:w="0" w:type="dxa"/>
                </w:tblCellMar>
              </w:tblPrEx>
              <w:trPr>
                <w:trHeight w:val="260"/>
              </w:trPr>
              <w:tc>
                <w:tcPr>
                  <w:tcW w:w="243" w:type="dxa"/>
                  <w:tcMar>
                    <w:top w:w="39" w:type="dxa"/>
                    <w:left w:w="39" w:type="dxa"/>
                    <w:bottom w:w="39" w:type="dxa"/>
                    <w:right w:w="39" w:type="dxa"/>
                  </w:tcMar>
                </w:tcPr>
                <w:p w14:paraId="30CA4C62" w14:textId="77777777" w:rsidR="0091388A" w:rsidRDefault="0091388A" w:rsidP="00A32544"/>
              </w:tc>
              <w:tc>
                <w:tcPr>
                  <w:tcW w:w="223" w:type="dxa"/>
                  <w:tcMar>
                    <w:top w:w="0" w:type="dxa"/>
                    <w:left w:w="0" w:type="dxa"/>
                    <w:bottom w:w="0" w:type="dxa"/>
                    <w:right w:w="0" w:type="dxa"/>
                  </w:tcMar>
                </w:tcPr>
                <w:p w14:paraId="5BE12896" w14:textId="5B9F8B90" w:rsidR="0091388A" w:rsidRDefault="001103A0" w:rsidP="00A32544">
                  <w:r w:rsidRPr="001E1DCC">
                    <w:rPr>
                      <w:noProof/>
                    </w:rPr>
                    <w:drawing>
                      <wp:inline distT="0" distB="0" distL="0" distR="0" wp14:anchorId="5039788C" wp14:editId="307D8D39">
                        <wp:extent cx="142875" cy="138430"/>
                        <wp:effectExtent l="19050" t="19050" r="9525" b="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875" cy="138430"/>
                                </a:xfrm>
                                <a:prstGeom prst="rect">
                                  <a:avLst/>
                                </a:prstGeom>
                                <a:noFill/>
                                <a:ln w="3175" cmpd="sng">
                                  <a:solidFill>
                                    <a:srgbClr val="000000"/>
                                  </a:solidFill>
                                  <a:miter lim="800000"/>
                                  <a:headEnd/>
                                  <a:tailEnd/>
                                </a:ln>
                                <a:effectLst/>
                              </pic:spPr>
                            </pic:pic>
                          </a:graphicData>
                        </a:graphic>
                      </wp:inline>
                    </w:drawing>
                  </w:r>
                </w:p>
              </w:tc>
              <w:tc>
                <w:tcPr>
                  <w:tcW w:w="111" w:type="dxa"/>
                  <w:tcMar>
                    <w:top w:w="39" w:type="dxa"/>
                    <w:left w:w="39" w:type="dxa"/>
                    <w:bottom w:w="39" w:type="dxa"/>
                    <w:right w:w="39" w:type="dxa"/>
                  </w:tcMar>
                </w:tcPr>
                <w:p w14:paraId="67DEEC4A" w14:textId="77777777" w:rsidR="0091388A" w:rsidRDefault="0091388A" w:rsidP="00A32544"/>
              </w:tc>
              <w:tc>
                <w:tcPr>
                  <w:tcW w:w="9150" w:type="dxa"/>
                  <w:tcMar>
                    <w:top w:w="39" w:type="dxa"/>
                    <w:left w:w="39" w:type="dxa"/>
                    <w:bottom w:w="39" w:type="dxa"/>
                    <w:right w:w="39" w:type="dxa"/>
                  </w:tcMar>
                </w:tcPr>
                <w:p w14:paraId="6E1BBF00" w14:textId="77777777" w:rsidR="0091388A" w:rsidRPr="00AB0F9B" w:rsidRDefault="0091388A" w:rsidP="00A32544">
                  <w:pPr>
                    <w:rPr>
                      <w:lang w:val="nn-NO"/>
                    </w:rPr>
                  </w:pPr>
                  <w:r w:rsidRPr="00AB0F9B">
                    <w:rPr>
                      <w:color w:val="000000"/>
                      <w:sz w:val="24"/>
                      <w:lang w:val="nn-NO"/>
                    </w:rPr>
                    <w:t>Nesutinku teikti šios informacijos (G9) [5]</w:t>
                  </w:r>
                </w:p>
              </w:tc>
            </w:tr>
            <w:tr w:rsidR="0091388A" w:rsidRPr="00AB0F9B" w14:paraId="06A11DDB" w14:textId="77777777" w:rsidTr="00A32544">
              <w:tblPrEx>
                <w:tblCellMar>
                  <w:top w:w="0" w:type="dxa"/>
                  <w:left w:w="0" w:type="dxa"/>
                  <w:bottom w:w="0" w:type="dxa"/>
                  <w:right w:w="0" w:type="dxa"/>
                </w:tblCellMar>
              </w:tblPrEx>
              <w:trPr>
                <w:trHeight w:val="262"/>
              </w:trPr>
              <w:tc>
                <w:tcPr>
                  <w:tcW w:w="9727" w:type="dxa"/>
                  <w:gridSpan w:val="4"/>
                  <w:tcMar>
                    <w:top w:w="39" w:type="dxa"/>
                    <w:left w:w="39" w:type="dxa"/>
                    <w:bottom w:w="39" w:type="dxa"/>
                    <w:right w:w="39" w:type="dxa"/>
                  </w:tcMar>
                </w:tcPr>
                <w:p w14:paraId="4E37AC99" w14:textId="77777777" w:rsidR="0091388A" w:rsidRPr="00AB0F9B" w:rsidRDefault="0091388A" w:rsidP="00A32544">
                  <w:pPr>
                    <w:rPr>
                      <w:lang w:val="nn-NO"/>
                    </w:rPr>
                  </w:pPr>
                  <w:r w:rsidRPr="00AB0F9B">
                    <w:rPr>
                      <w:color w:val="000000"/>
                      <w:lang w:val="nn-NO"/>
                    </w:rPr>
                    <w:t xml:space="preserve">   [3] - Benamis, nakvynės namų, krizių centro gyventojas, asmuo gavęs antstolio raginimą išsikelti, gyvenantis būste        neatitinkančiame statybos ir specialiųjų normų reikalavimų.</w:t>
                  </w:r>
                </w:p>
                <w:p w14:paraId="48E5546E" w14:textId="77777777" w:rsidR="0091388A" w:rsidRPr="00AB0F9B" w:rsidRDefault="0091388A" w:rsidP="00A32544">
                  <w:pPr>
                    <w:ind w:left="56" w:right="20"/>
                    <w:rPr>
                      <w:lang w:val="nn-NO"/>
                    </w:rPr>
                  </w:pPr>
                  <w:r w:rsidRPr="00AB0F9B">
                    <w:rPr>
                      <w:color w:val="000000"/>
                      <w:lang w:val="nn-NO"/>
                    </w:rPr>
                    <w:t>  [4] - Asmenys (šeimos) dėl tam tikrų veiksnių ar aplinkybių patiriantys ar turintys pavojų patirti socialinę atskirtį ar priklausantys kitoms PFSA nurodytoms socialiai pažeidžiamoms grupėms</w:t>
                  </w:r>
                </w:p>
                <w:p w14:paraId="20E4DA8D" w14:textId="77777777" w:rsidR="0091388A" w:rsidRPr="00AB0F9B" w:rsidRDefault="0091388A" w:rsidP="00A32544">
                  <w:pPr>
                    <w:ind w:left="56" w:right="20"/>
                    <w:rPr>
                      <w:lang w:val="nn-NO"/>
                    </w:rPr>
                  </w:pPr>
                  <w:r w:rsidRPr="00AB0F9B">
                    <w:rPr>
                      <w:color w:val="000000"/>
                      <w:lang w:val="nn-NO"/>
                    </w:rPr>
                    <w:t xml:space="preserve">  [5] - Požymį galima žymėti tik tuo atveju, jeigu projekto tikslinė grupė nėra viena iš aukščiau nurodytų grupių</w:t>
                  </w:r>
                </w:p>
              </w:tc>
            </w:tr>
          </w:tbl>
          <w:p w14:paraId="6E030ABC" w14:textId="77777777" w:rsidR="0091388A" w:rsidRPr="00AB0F9B" w:rsidRDefault="0091388A" w:rsidP="00A32544">
            <w:pPr>
              <w:rPr>
                <w:lang w:val="nn-NO"/>
              </w:rPr>
            </w:pPr>
          </w:p>
        </w:tc>
      </w:tr>
      <w:tr w:rsidR="0091388A" w:rsidRPr="00AB0F9B" w14:paraId="41E45F12" w14:textId="77777777" w:rsidTr="00A32544">
        <w:tblPrEx>
          <w:tblCellMar>
            <w:top w:w="0" w:type="dxa"/>
            <w:left w:w="0" w:type="dxa"/>
            <w:bottom w:w="0" w:type="dxa"/>
            <w:right w:w="0" w:type="dxa"/>
          </w:tblCellMar>
        </w:tblPrEx>
        <w:trPr>
          <w:trHeight w:val="27"/>
        </w:trPr>
        <w:tc>
          <w:tcPr>
            <w:tcW w:w="45" w:type="dxa"/>
          </w:tcPr>
          <w:p w14:paraId="293403E7" w14:textId="77777777" w:rsidR="0091388A" w:rsidRPr="00AB0F9B" w:rsidRDefault="0091388A" w:rsidP="00A32544">
            <w:pPr>
              <w:pStyle w:val="EmptyLayoutCell"/>
              <w:rPr>
                <w:lang w:val="nn-NO"/>
              </w:rPr>
            </w:pPr>
          </w:p>
        </w:tc>
        <w:tc>
          <w:tcPr>
            <w:tcW w:w="17" w:type="dxa"/>
          </w:tcPr>
          <w:p w14:paraId="4B868098" w14:textId="77777777" w:rsidR="0091388A" w:rsidRPr="00AB0F9B" w:rsidRDefault="0091388A" w:rsidP="00A32544">
            <w:pPr>
              <w:pStyle w:val="EmptyLayoutCell"/>
              <w:rPr>
                <w:lang w:val="nn-NO"/>
              </w:rPr>
            </w:pPr>
          </w:p>
        </w:tc>
        <w:tc>
          <w:tcPr>
            <w:tcW w:w="9642" w:type="dxa"/>
          </w:tcPr>
          <w:p w14:paraId="02003298" w14:textId="77777777" w:rsidR="0091388A" w:rsidRPr="00AB0F9B" w:rsidRDefault="0091388A" w:rsidP="00A32544">
            <w:pPr>
              <w:pStyle w:val="EmptyLayoutCell"/>
              <w:rPr>
                <w:lang w:val="nn-NO"/>
              </w:rPr>
            </w:pPr>
          </w:p>
        </w:tc>
        <w:tc>
          <w:tcPr>
            <w:tcW w:w="68" w:type="dxa"/>
          </w:tcPr>
          <w:p w14:paraId="5CA1AFDB" w14:textId="77777777" w:rsidR="0091388A" w:rsidRPr="00AB0F9B" w:rsidRDefault="0091388A" w:rsidP="00A32544">
            <w:pPr>
              <w:pStyle w:val="EmptyLayoutCell"/>
              <w:rPr>
                <w:lang w:val="nn-NO"/>
              </w:rPr>
            </w:pPr>
          </w:p>
        </w:tc>
      </w:tr>
      <w:tr w:rsidR="0091388A" w14:paraId="1F37FD80" w14:textId="77777777" w:rsidTr="00A32544">
        <w:tblPrEx>
          <w:tblCellMar>
            <w:top w:w="0" w:type="dxa"/>
            <w:left w:w="0" w:type="dxa"/>
            <w:bottom w:w="0" w:type="dxa"/>
            <w:right w:w="0" w:type="dxa"/>
          </w:tblCellMar>
        </w:tblPrEx>
        <w:tc>
          <w:tcPr>
            <w:tcW w:w="45" w:type="dxa"/>
          </w:tcPr>
          <w:p w14:paraId="711FFF57" w14:textId="77777777" w:rsidR="0091388A" w:rsidRPr="00AB0F9B" w:rsidRDefault="0091388A" w:rsidP="00A32544">
            <w:pPr>
              <w:pStyle w:val="EmptyLayoutCell"/>
              <w:rPr>
                <w:lang w:val="nn-NO"/>
              </w:rPr>
            </w:pPr>
          </w:p>
        </w:tc>
        <w:tc>
          <w:tcPr>
            <w:tcW w:w="9727" w:type="dxa"/>
            <w:gridSpan w:val="3"/>
          </w:tcPr>
          <w:tbl>
            <w:tblPr>
              <w:tblW w:w="9892" w:type="dxa"/>
              <w:tblCellMar>
                <w:left w:w="0" w:type="dxa"/>
                <w:right w:w="0" w:type="dxa"/>
              </w:tblCellMar>
              <w:tblLook w:val="0000" w:firstRow="0" w:lastRow="0" w:firstColumn="0" w:lastColumn="0" w:noHBand="0" w:noVBand="0"/>
            </w:tblPr>
            <w:tblGrid>
              <w:gridCol w:w="7669"/>
              <w:gridCol w:w="606"/>
              <w:gridCol w:w="318"/>
              <w:gridCol w:w="243"/>
              <w:gridCol w:w="478"/>
              <w:gridCol w:w="318"/>
              <w:gridCol w:w="260"/>
            </w:tblGrid>
            <w:tr w:rsidR="0091388A" w:rsidRPr="00AB0F9B" w14:paraId="02DDB870" w14:textId="77777777" w:rsidTr="00A32544">
              <w:tblPrEx>
                <w:tblCellMar>
                  <w:top w:w="0" w:type="dxa"/>
                  <w:left w:w="0" w:type="dxa"/>
                  <w:bottom w:w="0" w:type="dxa"/>
                  <w:right w:w="0" w:type="dxa"/>
                </w:tblCellMar>
              </w:tblPrEx>
              <w:trPr>
                <w:trHeight w:val="844"/>
              </w:trPr>
              <w:tc>
                <w:tcPr>
                  <w:tcW w:w="9892" w:type="dxa"/>
                  <w:gridSpan w:val="7"/>
                  <w:tcMar>
                    <w:top w:w="39" w:type="dxa"/>
                    <w:left w:w="39" w:type="dxa"/>
                    <w:bottom w:w="39" w:type="dxa"/>
                    <w:right w:w="39" w:type="dxa"/>
                  </w:tcMar>
                  <w:vAlign w:val="bottom"/>
                </w:tcPr>
                <w:p w14:paraId="7393A995" w14:textId="77777777" w:rsidR="0091388A" w:rsidRPr="00AB0F9B" w:rsidRDefault="0091388A" w:rsidP="00A32544">
                  <w:pPr>
                    <w:rPr>
                      <w:lang w:val="pl-PL"/>
                    </w:rPr>
                  </w:pPr>
                  <w:r w:rsidRPr="00AB0F9B">
                    <w:rPr>
                      <w:b/>
                      <w:color w:val="000000"/>
                      <w:sz w:val="24"/>
                      <w:lang w:val="pl-PL"/>
                    </w:rPr>
                    <w:t>3.</w:t>
                  </w:r>
                  <w:r w:rsidRPr="00AB0F9B">
                    <w:rPr>
                      <w:color w:val="000000"/>
                      <w:sz w:val="24"/>
                      <w:lang w:val="pl-PL"/>
                    </w:rPr>
                    <w:t xml:space="preserve"> </w:t>
                  </w:r>
                  <w:r w:rsidRPr="00AB0F9B">
                    <w:rPr>
                      <w:b/>
                      <w:color w:val="000000"/>
                      <w:sz w:val="24"/>
                      <w:lang w:val="pl-PL"/>
                    </w:rPr>
                    <w:t>INFORMACIJA APIE PROJEKTO DALYVIO ATITIKTĮ PAPILDOMIEMS KRITERIJAMS</w:t>
                  </w:r>
                </w:p>
              </w:tc>
            </w:tr>
            <w:tr w:rsidR="0091388A" w14:paraId="02C02E83" w14:textId="77777777" w:rsidTr="00A32544">
              <w:tblPrEx>
                <w:tblCellMar>
                  <w:top w:w="0" w:type="dxa"/>
                  <w:left w:w="0" w:type="dxa"/>
                  <w:bottom w:w="0" w:type="dxa"/>
                  <w:right w:w="0" w:type="dxa"/>
                </w:tblCellMar>
              </w:tblPrEx>
              <w:trPr>
                <w:trHeight w:val="269"/>
              </w:trPr>
              <w:tc>
                <w:tcPr>
                  <w:tcW w:w="7728" w:type="dxa"/>
                  <w:tcBorders>
                    <w:top w:val="single" w:sz="8" w:space="0" w:color="auto"/>
                    <w:left w:val="single" w:sz="12" w:space="0" w:color="auto"/>
                    <w:bottom w:val="single" w:sz="8" w:space="0" w:color="auto"/>
                    <w:right w:val="single" w:sz="4" w:space="0" w:color="auto"/>
                  </w:tcBorders>
                  <w:tcMar>
                    <w:top w:w="39" w:type="dxa"/>
                    <w:left w:w="39" w:type="dxa"/>
                    <w:bottom w:w="39" w:type="dxa"/>
                    <w:right w:w="39" w:type="dxa"/>
                  </w:tcMar>
                </w:tcPr>
                <w:p w14:paraId="0EF9452E" w14:textId="77777777" w:rsidR="0091388A" w:rsidRPr="00AB0F9B" w:rsidRDefault="0091388A" w:rsidP="00A32544">
                  <w:pPr>
                    <w:rPr>
                      <w:lang w:val="pl-PL"/>
                    </w:rPr>
                  </w:pPr>
                  <w:r w:rsidRPr="00AB0F9B">
                    <w:rPr>
                      <w:color w:val="000000"/>
                      <w:sz w:val="24"/>
                      <w:lang w:val="pl-PL"/>
                    </w:rPr>
                    <w:t xml:space="preserve">Projekto dalyvis gyvena vietovėje (kaime, miestelyje, mieste), kurios gyventojų skaičius neviršija 6000 asmenų </w:t>
                  </w:r>
                  <w:r w:rsidRPr="00AB0F9B">
                    <w:rPr>
                      <w:i/>
                      <w:color w:val="000000"/>
                      <w:sz w:val="24"/>
                      <w:lang w:val="pl-PL"/>
                    </w:rPr>
                    <w:t>(pažymima „Taip“, jei projekto dalyvis atitinka kriterijų, arba „Ne“, jei neatitinka)</w:t>
                  </w:r>
                </w:p>
              </w:tc>
              <w:tc>
                <w:tcPr>
                  <w:tcW w:w="607" w:type="dxa"/>
                  <w:tcBorders>
                    <w:top w:val="single" w:sz="8" w:space="0" w:color="auto"/>
                    <w:left w:val="single" w:sz="4" w:space="0" w:color="auto"/>
                    <w:bottom w:val="single" w:sz="8" w:space="0" w:color="auto"/>
                  </w:tcBorders>
                  <w:tcMar>
                    <w:top w:w="39" w:type="dxa"/>
                    <w:left w:w="39" w:type="dxa"/>
                    <w:bottom w:w="39" w:type="dxa"/>
                    <w:right w:w="39" w:type="dxa"/>
                  </w:tcMar>
                </w:tcPr>
                <w:p w14:paraId="0BDFBACD" w14:textId="77777777" w:rsidR="0091388A" w:rsidRDefault="0091388A" w:rsidP="00A32544">
                  <w:pPr>
                    <w:jc w:val="center"/>
                  </w:pPr>
                  <w:r>
                    <w:rPr>
                      <w:color w:val="000000"/>
                      <w:sz w:val="24"/>
                    </w:rPr>
                    <w:t>Taip</w:t>
                  </w:r>
                </w:p>
              </w:tc>
              <w:tc>
                <w:tcPr>
                  <w:tcW w:w="286" w:type="dxa"/>
                  <w:tcBorders>
                    <w:top w:val="single" w:sz="8" w:space="0" w:color="auto"/>
                    <w:bottom w:val="single" w:sz="8" w:space="0" w:color="auto"/>
                    <w:right w:val="single" w:sz="8" w:space="0" w:color="auto"/>
                  </w:tcBorders>
                  <w:tcMar>
                    <w:top w:w="0" w:type="dxa"/>
                    <w:left w:w="0" w:type="dxa"/>
                    <w:bottom w:w="0" w:type="dxa"/>
                    <w:right w:w="0" w:type="dxa"/>
                  </w:tcMar>
                </w:tcPr>
                <w:p w14:paraId="210E00B9" w14:textId="3DA27F1C" w:rsidR="0091388A" w:rsidRDefault="001103A0" w:rsidP="00A32544">
                  <w:r w:rsidRPr="001E1DCC">
                    <w:rPr>
                      <w:noProof/>
                    </w:rPr>
                    <w:drawing>
                      <wp:inline distT="0" distB="0" distL="0" distR="0" wp14:anchorId="0986DAE4" wp14:editId="6F237092">
                        <wp:extent cx="176530" cy="171450"/>
                        <wp:effectExtent l="19050" t="19050" r="0" b="0"/>
                        <wp:docPr id="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76530" cy="171450"/>
                                </a:xfrm>
                                <a:prstGeom prst="rect">
                                  <a:avLst/>
                                </a:prstGeom>
                                <a:noFill/>
                                <a:ln w="3175" cmpd="sng">
                                  <a:solidFill>
                                    <a:srgbClr val="000000"/>
                                  </a:solidFill>
                                  <a:miter lim="800000"/>
                                  <a:headEnd/>
                                  <a:tailEnd/>
                                </a:ln>
                                <a:effectLst/>
                              </pic:spPr>
                            </pic:pic>
                          </a:graphicData>
                        </a:graphic>
                      </wp:inline>
                    </w:drawing>
                  </w:r>
                </w:p>
              </w:tc>
              <w:tc>
                <w:tcPr>
                  <w:tcW w:w="244" w:type="dxa"/>
                  <w:tcBorders>
                    <w:top w:val="single" w:sz="8" w:space="0" w:color="auto"/>
                    <w:left w:val="single" w:sz="8" w:space="0" w:color="auto"/>
                    <w:bottom w:val="single" w:sz="8" w:space="0" w:color="auto"/>
                  </w:tcBorders>
                  <w:tcMar>
                    <w:top w:w="39" w:type="dxa"/>
                    <w:left w:w="39" w:type="dxa"/>
                    <w:bottom w:w="39" w:type="dxa"/>
                    <w:right w:w="39" w:type="dxa"/>
                  </w:tcMar>
                </w:tcPr>
                <w:p w14:paraId="313E802A" w14:textId="77777777" w:rsidR="0091388A" w:rsidRDefault="0091388A" w:rsidP="00A32544"/>
              </w:tc>
              <w:tc>
                <w:tcPr>
                  <w:tcW w:w="479" w:type="dxa"/>
                  <w:tcBorders>
                    <w:top w:val="single" w:sz="8" w:space="0" w:color="auto"/>
                    <w:bottom w:val="single" w:sz="8" w:space="0" w:color="auto"/>
                  </w:tcBorders>
                  <w:tcMar>
                    <w:top w:w="39" w:type="dxa"/>
                    <w:left w:w="39" w:type="dxa"/>
                    <w:bottom w:w="39" w:type="dxa"/>
                    <w:right w:w="39" w:type="dxa"/>
                  </w:tcMar>
                </w:tcPr>
                <w:p w14:paraId="45C7A59F" w14:textId="77777777" w:rsidR="0091388A" w:rsidRDefault="0091388A" w:rsidP="00A32544">
                  <w:pPr>
                    <w:jc w:val="center"/>
                  </w:pPr>
                  <w:r>
                    <w:rPr>
                      <w:color w:val="000000"/>
                      <w:sz w:val="24"/>
                    </w:rPr>
                    <w:t>Ne</w:t>
                  </w:r>
                </w:p>
              </w:tc>
              <w:tc>
                <w:tcPr>
                  <w:tcW w:w="286" w:type="dxa"/>
                  <w:tcBorders>
                    <w:top w:val="single" w:sz="8" w:space="0" w:color="auto"/>
                    <w:bottom w:val="single" w:sz="8" w:space="0" w:color="auto"/>
                    <w:right w:val="single" w:sz="8" w:space="0" w:color="auto"/>
                  </w:tcBorders>
                  <w:tcMar>
                    <w:top w:w="0" w:type="dxa"/>
                    <w:left w:w="0" w:type="dxa"/>
                    <w:bottom w:w="0" w:type="dxa"/>
                    <w:right w:w="0" w:type="dxa"/>
                  </w:tcMar>
                </w:tcPr>
                <w:p w14:paraId="1729A0DA" w14:textId="3C607D56" w:rsidR="0091388A" w:rsidRDefault="001103A0" w:rsidP="00A32544">
                  <w:r w:rsidRPr="001E1DCC">
                    <w:rPr>
                      <w:noProof/>
                    </w:rPr>
                    <w:drawing>
                      <wp:inline distT="0" distB="0" distL="0" distR="0" wp14:anchorId="05D46AF1" wp14:editId="7E69D014">
                        <wp:extent cx="176530" cy="171450"/>
                        <wp:effectExtent l="19050" t="19050" r="0" b="0"/>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76530" cy="171450"/>
                                </a:xfrm>
                                <a:prstGeom prst="rect">
                                  <a:avLst/>
                                </a:prstGeom>
                                <a:noFill/>
                                <a:ln w="3175" cmpd="sng">
                                  <a:solidFill>
                                    <a:srgbClr val="000000"/>
                                  </a:solidFill>
                                  <a:miter lim="800000"/>
                                  <a:headEnd/>
                                  <a:tailEnd/>
                                </a:ln>
                                <a:effectLst/>
                              </pic:spPr>
                            </pic:pic>
                          </a:graphicData>
                        </a:graphic>
                      </wp:inline>
                    </w:drawing>
                  </w:r>
                </w:p>
              </w:tc>
              <w:tc>
                <w:tcPr>
                  <w:tcW w:w="260" w:type="dxa"/>
                  <w:tcBorders>
                    <w:left w:val="single" w:sz="8" w:space="0" w:color="auto"/>
                  </w:tcBorders>
                  <w:tcMar>
                    <w:top w:w="39" w:type="dxa"/>
                    <w:left w:w="39" w:type="dxa"/>
                    <w:bottom w:w="39" w:type="dxa"/>
                    <w:right w:w="39" w:type="dxa"/>
                  </w:tcMar>
                </w:tcPr>
                <w:p w14:paraId="330C87BD" w14:textId="77777777" w:rsidR="0091388A" w:rsidRDefault="0091388A" w:rsidP="00A32544"/>
              </w:tc>
            </w:tr>
          </w:tbl>
          <w:p w14:paraId="21C50AB1" w14:textId="77777777" w:rsidR="0091388A" w:rsidRDefault="0091388A" w:rsidP="00A32544"/>
        </w:tc>
      </w:tr>
      <w:tr w:rsidR="0091388A" w14:paraId="17951809" w14:textId="77777777" w:rsidTr="00A32544">
        <w:tblPrEx>
          <w:tblCellMar>
            <w:top w:w="0" w:type="dxa"/>
            <w:left w:w="0" w:type="dxa"/>
            <w:bottom w:w="0" w:type="dxa"/>
            <w:right w:w="0" w:type="dxa"/>
          </w:tblCellMar>
        </w:tblPrEx>
        <w:trPr>
          <w:trHeight w:val="2003"/>
        </w:trPr>
        <w:tc>
          <w:tcPr>
            <w:tcW w:w="45" w:type="dxa"/>
          </w:tcPr>
          <w:p w14:paraId="4204CFC5" w14:textId="77777777" w:rsidR="0091388A" w:rsidRDefault="0091388A" w:rsidP="00A32544">
            <w:pPr>
              <w:pStyle w:val="EmptyLayoutCell"/>
            </w:pPr>
          </w:p>
        </w:tc>
        <w:tc>
          <w:tcPr>
            <w:tcW w:w="9659" w:type="dxa"/>
            <w:gridSpan w:val="2"/>
          </w:tcPr>
          <w:tbl>
            <w:tblPr>
              <w:tblW w:w="0" w:type="auto"/>
              <w:tblCellMar>
                <w:left w:w="0" w:type="dxa"/>
                <w:right w:w="0" w:type="dxa"/>
              </w:tblCellMar>
              <w:tblLook w:val="0000" w:firstRow="0" w:lastRow="0" w:firstColumn="0" w:lastColumn="0" w:noHBand="0" w:noVBand="0"/>
            </w:tblPr>
            <w:tblGrid>
              <w:gridCol w:w="5197"/>
              <w:gridCol w:w="4462"/>
            </w:tblGrid>
            <w:tr w:rsidR="0091388A" w14:paraId="1992F62B" w14:textId="77777777" w:rsidTr="00A32544">
              <w:tblPrEx>
                <w:tblCellMar>
                  <w:top w:w="0" w:type="dxa"/>
                  <w:left w:w="0" w:type="dxa"/>
                  <w:bottom w:w="0" w:type="dxa"/>
                  <w:right w:w="0" w:type="dxa"/>
                </w:tblCellMar>
              </w:tblPrEx>
              <w:trPr>
                <w:trHeight w:val="377"/>
              </w:trPr>
              <w:tc>
                <w:tcPr>
                  <w:tcW w:w="9659" w:type="dxa"/>
                  <w:gridSpan w:val="2"/>
                  <w:tcMar>
                    <w:top w:w="39" w:type="dxa"/>
                    <w:left w:w="39" w:type="dxa"/>
                    <w:bottom w:w="39" w:type="dxa"/>
                    <w:right w:w="39" w:type="dxa"/>
                  </w:tcMar>
                  <w:vAlign w:val="bottom"/>
                </w:tcPr>
                <w:p w14:paraId="4DA3A237" w14:textId="77777777" w:rsidR="0091388A" w:rsidRDefault="0091388A" w:rsidP="00A32544">
                  <w:r>
                    <w:rPr>
                      <w:b/>
                      <w:color w:val="000000"/>
                      <w:sz w:val="24"/>
                    </w:rPr>
                    <w:t>4. KITI POŽYMIAI</w:t>
                  </w:r>
                </w:p>
              </w:tc>
            </w:tr>
            <w:tr w:rsidR="0091388A" w14:paraId="0A583077" w14:textId="77777777" w:rsidTr="00A32544">
              <w:tblPrEx>
                <w:tblCellMar>
                  <w:top w:w="0" w:type="dxa"/>
                  <w:left w:w="0" w:type="dxa"/>
                  <w:bottom w:w="0" w:type="dxa"/>
                  <w:right w:w="0" w:type="dxa"/>
                </w:tblCellMar>
              </w:tblPrEx>
              <w:trPr>
                <w:trHeight w:val="1203"/>
              </w:trPr>
              <w:tc>
                <w:tcPr>
                  <w:tcW w:w="5197"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vAlign w:val="center"/>
                </w:tcPr>
                <w:p w14:paraId="35FA8F76" w14:textId="77777777" w:rsidR="0091388A" w:rsidRDefault="0091388A" w:rsidP="00A32544">
                  <w:r>
                    <w:rPr>
                      <w:color w:val="000000"/>
                      <w:sz w:val="24"/>
                    </w:rPr>
                    <w:t xml:space="preserve">Projekto dalyvio gyvenamoji vieta (Nurodyti savivaldybės pavadinimą ir gyvenvietę. Pvz., „Kruopiai, Akmenės rajono savivaldybė“) </w:t>
                  </w:r>
                  <w:r>
                    <w:rPr>
                      <w:i/>
                      <w:color w:val="000000"/>
                      <w:sz w:val="24"/>
                    </w:rPr>
                    <w:t>(Projekto dalyvis užpildo įgyvendinančiosios institucijos prašomą informaciją)</w:t>
                  </w:r>
                </w:p>
              </w:tc>
              <w:tc>
                <w:tcPr>
                  <w:tcW w:w="4462"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vAlign w:val="center"/>
                </w:tcPr>
                <w:p w14:paraId="685E726A" w14:textId="77777777" w:rsidR="0091388A" w:rsidRDefault="0091388A" w:rsidP="00A32544"/>
              </w:tc>
            </w:tr>
          </w:tbl>
          <w:p w14:paraId="7448048B" w14:textId="77777777" w:rsidR="0091388A" w:rsidRDefault="0091388A" w:rsidP="00A32544"/>
          <w:p w14:paraId="09E334FF" w14:textId="77777777" w:rsidR="0091388A" w:rsidRDefault="0091388A" w:rsidP="00A32544">
            <w:r>
              <w:rPr>
                <w:color w:val="000000"/>
                <w:sz w:val="24"/>
              </w:rPr>
              <w:t>Patvirtinu, kad šios projekto dalyvio apklausos anketos 2–4 punktuose pateikta informacija yra teisinga.</w:t>
            </w:r>
          </w:p>
          <w:p w14:paraId="6C74CEB6" w14:textId="77777777" w:rsidR="0091388A" w:rsidRDefault="0091388A" w:rsidP="00A32544">
            <w:pPr>
              <w:rPr>
                <w:color w:val="000000"/>
                <w:sz w:val="24"/>
              </w:rPr>
            </w:pPr>
            <w:r>
              <w:rPr>
                <w:color w:val="000000"/>
                <w:sz w:val="24"/>
              </w:rPr>
              <w:t>Esu informuotas (-a), kad mano asmens duomenys bus tvarkomi remiantis Pranešimu dėl asmens duomenų tvarkymo.</w:t>
            </w:r>
          </w:p>
          <w:tbl>
            <w:tblPr>
              <w:tblW w:w="0" w:type="auto"/>
              <w:jc w:val="center"/>
              <w:tblCellMar>
                <w:left w:w="0" w:type="dxa"/>
                <w:right w:w="0" w:type="dxa"/>
              </w:tblCellMar>
              <w:tblLook w:val="0000" w:firstRow="0" w:lastRow="0" w:firstColumn="0" w:lastColumn="0" w:noHBand="0" w:noVBand="0"/>
            </w:tblPr>
            <w:tblGrid>
              <w:gridCol w:w="2351"/>
              <w:gridCol w:w="574"/>
              <w:gridCol w:w="3975"/>
            </w:tblGrid>
            <w:tr w:rsidR="0091388A" w14:paraId="4651CE1B" w14:textId="77777777" w:rsidTr="00A32544">
              <w:tblPrEx>
                <w:tblCellMar>
                  <w:top w:w="0" w:type="dxa"/>
                  <w:left w:w="0" w:type="dxa"/>
                  <w:bottom w:w="0" w:type="dxa"/>
                  <w:right w:w="0" w:type="dxa"/>
                </w:tblCellMar>
              </w:tblPrEx>
              <w:trPr>
                <w:trHeight w:val="430"/>
                <w:jc w:val="center"/>
              </w:trPr>
              <w:tc>
                <w:tcPr>
                  <w:tcW w:w="2351" w:type="dxa"/>
                  <w:tcMar>
                    <w:top w:w="39" w:type="dxa"/>
                    <w:left w:w="39" w:type="dxa"/>
                    <w:bottom w:w="39" w:type="dxa"/>
                    <w:right w:w="39" w:type="dxa"/>
                  </w:tcMar>
                </w:tcPr>
                <w:p w14:paraId="582AFF2C" w14:textId="77777777" w:rsidR="0091388A" w:rsidRDefault="0091388A" w:rsidP="00A32544"/>
              </w:tc>
              <w:tc>
                <w:tcPr>
                  <w:tcW w:w="574" w:type="dxa"/>
                  <w:tcMar>
                    <w:top w:w="39" w:type="dxa"/>
                    <w:left w:w="39" w:type="dxa"/>
                    <w:bottom w:w="39" w:type="dxa"/>
                    <w:right w:w="39" w:type="dxa"/>
                  </w:tcMar>
                </w:tcPr>
                <w:p w14:paraId="048C19EC" w14:textId="77777777" w:rsidR="0091388A" w:rsidRDefault="0091388A" w:rsidP="00A32544"/>
              </w:tc>
              <w:tc>
                <w:tcPr>
                  <w:tcW w:w="3975" w:type="dxa"/>
                  <w:tcMar>
                    <w:top w:w="39" w:type="dxa"/>
                    <w:left w:w="39" w:type="dxa"/>
                    <w:bottom w:w="39" w:type="dxa"/>
                    <w:right w:w="39" w:type="dxa"/>
                  </w:tcMar>
                </w:tcPr>
                <w:p w14:paraId="0DCB2B89" w14:textId="77777777" w:rsidR="0091388A" w:rsidRDefault="0091388A" w:rsidP="00A32544"/>
              </w:tc>
            </w:tr>
            <w:tr w:rsidR="0091388A" w14:paraId="158E8B5B" w14:textId="77777777" w:rsidTr="00A32544">
              <w:tblPrEx>
                <w:tblCellMar>
                  <w:top w:w="0" w:type="dxa"/>
                  <w:left w:w="0" w:type="dxa"/>
                  <w:bottom w:w="0" w:type="dxa"/>
                  <w:right w:w="0" w:type="dxa"/>
                </w:tblCellMar>
              </w:tblPrEx>
              <w:trPr>
                <w:trHeight w:val="430"/>
                <w:jc w:val="center"/>
              </w:trPr>
              <w:tc>
                <w:tcPr>
                  <w:tcW w:w="2351" w:type="dxa"/>
                  <w:tcBorders>
                    <w:top w:val="single" w:sz="7" w:space="0" w:color="000000"/>
                  </w:tcBorders>
                  <w:tcMar>
                    <w:top w:w="39" w:type="dxa"/>
                    <w:left w:w="39" w:type="dxa"/>
                    <w:bottom w:w="39" w:type="dxa"/>
                    <w:right w:w="39" w:type="dxa"/>
                  </w:tcMar>
                </w:tcPr>
                <w:p w14:paraId="4B5CC982" w14:textId="77777777" w:rsidR="0091388A" w:rsidRDefault="0091388A" w:rsidP="00A32544">
                  <w:pPr>
                    <w:jc w:val="center"/>
                  </w:pPr>
                  <w:r>
                    <w:rPr>
                      <w:color w:val="000000"/>
                      <w:sz w:val="24"/>
                    </w:rPr>
                    <w:t>(</w:t>
                  </w:r>
                  <w:r>
                    <w:rPr>
                      <w:i/>
                      <w:color w:val="000000"/>
                      <w:sz w:val="24"/>
                    </w:rPr>
                    <w:t>parašas</w:t>
                  </w:r>
                  <w:r>
                    <w:rPr>
                      <w:color w:val="000000"/>
                      <w:sz w:val="24"/>
                    </w:rPr>
                    <w:t>)</w:t>
                  </w:r>
                </w:p>
              </w:tc>
              <w:tc>
                <w:tcPr>
                  <w:tcW w:w="574" w:type="dxa"/>
                  <w:tcMar>
                    <w:top w:w="39" w:type="dxa"/>
                    <w:left w:w="39" w:type="dxa"/>
                    <w:bottom w:w="39" w:type="dxa"/>
                    <w:right w:w="39" w:type="dxa"/>
                  </w:tcMar>
                </w:tcPr>
                <w:p w14:paraId="41AB690D" w14:textId="77777777" w:rsidR="0091388A" w:rsidRDefault="0091388A" w:rsidP="00A32544"/>
              </w:tc>
              <w:tc>
                <w:tcPr>
                  <w:tcW w:w="3975" w:type="dxa"/>
                  <w:tcBorders>
                    <w:top w:val="single" w:sz="7" w:space="0" w:color="000000"/>
                  </w:tcBorders>
                  <w:tcMar>
                    <w:top w:w="39" w:type="dxa"/>
                    <w:left w:w="39" w:type="dxa"/>
                    <w:bottom w:w="39" w:type="dxa"/>
                    <w:right w:w="39" w:type="dxa"/>
                  </w:tcMar>
                </w:tcPr>
                <w:p w14:paraId="67E9F5FB" w14:textId="77777777" w:rsidR="0091388A" w:rsidRDefault="0091388A" w:rsidP="00A32544">
                  <w:pPr>
                    <w:jc w:val="center"/>
                  </w:pPr>
                  <w:r>
                    <w:rPr>
                      <w:color w:val="000000"/>
                      <w:sz w:val="24"/>
                    </w:rPr>
                    <w:t>(</w:t>
                  </w:r>
                  <w:r>
                    <w:rPr>
                      <w:i/>
                      <w:color w:val="000000"/>
                      <w:sz w:val="24"/>
                    </w:rPr>
                    <w:t>vardas, pavardė</w:t>
                  </w:r>
                  <w:r>
                    <w:rPr>
                      <w:color w:val="000000"/>
                      <w:sz w:val="24"/>
                    </w:rPr>
                    <w:t>)</w:t>
                  </w:r>
                </w:p>
              </w:tc>
            </w:tr>
          </w:tbl>
          <w:p w14:paraId="1884EE7D" w14:textId="77777777" w:rsidR="0091388A" w:rsidRDefault="0091388A" w:rsidP="00A32544"/>
        </w:tc>
        <w:tc>
          <w:tcPr>
            <w:tcW w:w="68" w:type="dxa"/>
          </w:tcPr>
          <w:p w14:paraId="3EBDEF60" w14:textId="77777777" w:rsidR="0091388A" w:rsidRDefault="0091388A" w:rsidP="00A32544">
            <w:pPr>
              <w:pStyle w:val="EmptyLayoutCell"/>
            </w:pPr>
          </w:p>
        </w:tc>
      </w:tr>
    </w:tbl>
    <w:p w14:paraId="4DC7C2CC" w14:textId="77777777" w:rsidR="0091388A" w:rsidRDefault="0091388A" w:rsidP="0091388A"/>
    <w:p w14:paraId="0388E86D" w14:textId="77777777" w:rsidR="0091388A" w:rsidRDefault="0091388A" w:rsidP="0091388A"/>
    <w:p w14:paraId="364948AF" w14:textId="77777777" w:rsidR="0091388A" w:rsidRDefault="0091388A" w:rsidP="0091388A">
      <w:pPr>
        <w:pStyle w:val="EmptyLayoutCell"/>
      </w:pPr>
    </w:p>
    <w:tbl>
      <w:tblPr>
        <w:tblW w:w="0" w:type="auto"/>
        <w:tblCellMar>
          <w:left w:w="0" w:type="dxa"/>
          <w:right w:w="0" w:type="dxa"/>
        </w:tblCellMar>
        <w:tblLook w:val="0000" w:firstRow="0" w:lastRow="0" w:firstColumn="0" w:lastColumn="0" w:noHBand="0" w:noVBand="0"/>
      </w:tblPr>
      <w:tblGrid>
        <w:gridCol w:w="45"/>
        <w:gridCol w:w="9711"/>
        <w:gridCol w:w="18"/>
        <w:gridCol w:w="17"/>
      </w:tblGrid>
      <w:tr w:rsidR="0091388A" w14:paraId="19E65357" w14:textId="77777777" w:rsidTr="00A32544">
        <w:tblPrEx>
          <w:tblCellMar>
            <w:top w:w="0" w:type="dxa"/>
            <w:left w:w="0" w:type="dxa"/>
            <w:bottom w:w="0" w:type="dxa"/>
            <w:right w:w="0" w:type="dxa"/>
          </w:tblCellMar>
        </w:tblPrEx>
        <w:trPr>
          <w:trHeight w:val="340"/>
        </w:trPr>
        <w:tc>
          <w:tcPr>
            <w:tcW w:w="45" w:type="dxa"/>
          </w:tcPr>
          <w:p w14:paraId="3476260F" w14:textId="77777777" w:rsidR="0091388A" w:rsidRDefault="0091388A" w:rsidP="00A32544">
            <w:pPr>
              <w:pStyle w:val="EmptyLayoutCell"/>
            </w:pPr>
          </w:p>
        </w:tc>
        <w:tc>
          <w:tcPr>
            <w:tcW w:w="9711" w:type="dxa"/>
          </w:tcPr>
          <w:tbl>
            <w:tblPr>
              <w:tblW w:w="0" w:type="auto"/>
              <w:tblCellMar>
                <w:left w:w="0" w:type="dxa"/>
                <w:right w:w="0" w:type="dxa"/>
              </w:tblCellMar>
              <w:tblLook w:val="0000" w:firstRow="0" w:lastRow="0" w:firstColumn="0" w:lastColumn="0" w:noHBand="0" w:noVBand="0"/>
            </w:tblPr>
            <w:tblGrid>
              <w:gridCol w:w="9711"/>
            </w:tblGrid>
            <w:tr w:rsidR="0091388A" w14:paraId="72389242" w14:textId="77777777" w:rsidTr="00A32544">
              <w:tblPrEx>
                <w:tblCellMar>
                  <w:top w:w="0" w:type="dxa"/>
                  <w:left w:w="0" w:type="dxa"/>
                  <w:bottom w:w="0" w:type="dxa"/>
                  <w:right w:w="0" w:type="dxa"/>
                </w:tblCellMar>
              </w:tblPrEx>
              <w:trPr>
                <w:trHeight w:val="262"/>
              </w:trPr>
              <w:tc>
                <w:tcPr>
                  <w:tcW w:w="9711" w:type="dxa"/>
                  <w:tcMar>
                    <w:top w:w="39" w:type="dxa"/>
                    <w:left w:w="39" w:type="dxa"/>
                    <w:bottom w:w="39" w:type="dxa"/>
                    <w:right w:w="39" w:type="dxa"/>
                  </w:tcMar>
                </w:tcPr>
                <w:p w14:paraId="339EE80A" w14:textId="77777777" w:rsidR="0091388A" w:rsidRDefault="0091388A" w:rsidP="00A32544">
                  <w:pPr>
                    <w:spacing w:after="19"/>
                    <w:jc w:val="center"/>
                  </w:pPr>
                  <w:r>
                    <w:rPr>
                      <w:b/>
                      <w:color w:val="000000"/>
                      <w:sz w:val="24"/>
                    </w:rPr>
                    <w:t>PRANEŠIMAS DĖL ASMENS DUOMENŲ TVARKYMO</w:t>
                  </w:r>
                </w:p>
              </w:tc>
            </w:tr>
          </w:tbl>
          <w:p w14:paraId="7F4FEAE1" w14:textId="77777777" w:rsidR="0091388A" w:rsidRDefault="0091388A" w:rsidP="00A32544"/>
        </w:tc>
        <w:tc>
          <w:tcPr>
            <w:tcW w:w="18" w:type="dxa"/>
          </w:tcPr>
          <w:p w14:paraId="37F2B226" w14:textId="77777777" w:rsidR="0091388A" w:rsidRDefault="0091388A" w:rsidP="00A32544">
            <w:pPr>
              <w:pStyle w:val="EmptyLayoutCell"/>
            </w:pPr>
          </w:p>
        </w:tc>
        <w:tc>
          <w:tcPr>
            <w:tcW w:w="17" w:type="dxa"/>
          </w:tcPr>
          <w:p w14:paraId="74A931BF" w14:textId="77777777" w:rsidR="0091388A" w:rsidRDefault="0091388A" w:rsidP="00A32544">
            <w:pPr>
              <w:pStyle w:val="EmptyLayoutCell"/>
            </w:pPr>
          </w:p>
        </w:tc>
      </w:tr>
      <w:tr w:rsidR="0091388A" w:rsidRPr="00AB0F9B" w14:paraId="1F870817" w14:textId="77777777" w:rsidTr="00A32544">
        <w:tblPrEx>
          <w:tblCellMar>
            <w:top w:w="0" w:type="dxa"/>
            <w:left w:w="0" w:type="dxa"/>
            <w:bottom w:w="0" w:type="dxa"/>
            <w:right w:w="0" w:type="dxa"/>
          </w:tblCellMar>
        </w:tblPrEx>
        <w:trPr>
          <w:trHeight w:val="340"/>
        </w:trPr>
        <w:tc>
          <w:tcPr>
            <w:tcW w:w="45" w:type="dxa"/>
          </w:tcPr>
          <w:p w14:paraId="3417FA43" w14:textId="77777777" w:rsidR="0091388A" w:rsidRDefault="0091388A" w:rsidP="00A32544">
            <w:pPr>
              <w:pStyle w:val="EmptyLayoutCell"/>
            </w:pPr>
          </w:p>
        </w:tc>
        <w:tc>
          <w:tcPr>
            <w:tcW w:w="9729" w:type="dxa"/>
            <w:gridSpan w:val="2"/>
          </w:tcPr>
          <w:tbl>
            <w:tblPr>
              <w:tblW w:w="0" w:type="auto"/>
              <w:tblCellMar>
                <w:left w:w="0" w:type="dxa"/>
                <w:right w:w="0" w:type="dxa"/>
              </w:tblCellMar>
              <w:tblLook w:val="0000" w:firstRow="0" w:lastRow="0" w:firstColumn="0" w:lastColumn="0" w:noHBand="0" w:noVBand="0"/>
            </w:tblPr>
            <w:tblGrid>
              <w:gridCol w:w="9729"/>
            </w:tblGrid>
            <w:tr w:rsidR="0091388A" w:rsidRPr="00AB0F9B" w14:paraId="61F4B7F5" w14:textId="77777777" w:rsidTr="00A32544">
              <w:tblPrEx>
                <w:tblCellMar>
                  <w:top w:w="0" w:type="dxa"/>
                  <w:left w:w="0" w:type="dxa"/>
                  <w:bottom w:w="0" w:type="dxa"/>
                  <w:right w:w="0" w:type="dxa"/>
                </w:tblCellMar>
              </w:tblPrEx>
              <w:trPr>
                <w:trHeight w:val="262"/>
              </w:trPr>
              <w:tc>
                <w:tcPr>
                  <w:tcW w:w="9729" w:type="dxa"/>
                  <w:tcMar>
                    <w:top w:w="39" w:type="dxa"/>
                    <w:left w:w="39" w:type="dxa"/>
                    <w:bottom w:w="39" w:type="dxa"/>
                    <w:right w:w="39" w:type="dxa"/>
                  </w:tcMar>
                </w:tcPr>
                <w:p w14:paraId="16E8A506" w14:textId="77777777" w:rsidR="0091388A" w:rsidRDefault="0091388A" w:rsidP="00A32544">
                  <w:r>
                    <w:rPr>
                      <w:color w:val="000000"/>
                    </w:rPr>
                    <w:t xml:space="preserve">            Siekdami užtikrinti tvarkomų Jūsų asmens duomenų apsaugą pagal 2016 m. balandžio 27 d. Europos Parlamento ir Tarybos reglamento (ES) 2016/679 dėl fizinių asmenų apsaugos tvarkant asmens duomenis ir dėl laisvo tokių duomenų judėjimo ir kuriuo panaikinama Direktyva 95/46/EB (Bendrasis duomenų apsaugos reglamentas) (OL 2016 L 119, p. 1)  (toliau – BDAR), 13 ir 14 straipsnius informuojame, kad:</w:t>
                  </w:r>
                </w:p>
                <w:p w14:paraId="760F91FF" w14:textId="77777777" w:rsidR="0091388A" w:rsidRDefault="0091388A" w:rsidP="00A32544">
                  <w:pPr>
                    <w:ind w:firstLine="566"/>
                  </w:pPr>
                  <w:r>
                    <w:rPr>
                      <w:b/>
                      <w:color w:val="000000"/>
                    </w:rPr>
                    <w:t>Jūsų asmens duomenų valdytojas</w:t>
                  </w:r>
                  <w:r>
                    <w:rPr>
                      <w:color w:val="000000"/>
                    </w:rPr>
                    <w:t xml:space="preserve"> – LR finansų ministerija, Lukiškių g. 2, tel. (8 5) 239 0000, </w:t>
                  </w:r>
                  <w:r>
                    <w:rPr>
                      <w:color w:val="000000"/>
                    </w:rPr>
                    <w:br/>
                    <w:t xml:space="preserve">el. paštas finmin@finmin.lt. LR finansų ministerijos asmens duomenų apsaugos pareigūno </w:t>
                  </w:r>
                  <w:r>
                    <w:rPr>
                      <w:color w:val="000000"/>
                    </w:rPr>
                    <w:br/>
                    <w:t>kontaktai: dap@finmin.lt.</w:t>
                  </w:r>
                </w:p>
                <w:p w14:paraId="4E60D407" w14:textId="77777777" w:rsidR="0091388A" w:rsidRDefault="0091388A" w:rsidP="00A32544">
                  <w:pPr>
                    <w:ind w:firstLine="566"/>
                  </w:pPr>
                  <w:r>
                    <w:rPr>
                      <w:b/>
                      <w:color w:val="000000"/>
                    </w:rPr>
                    <w:t>Asmens duomenų tvarkymo tikslai:</w:t>
                  </w:r>
                </w:p>
                <w:p w14:paraId="73B2FC10" w14:textId="77777777" w:rsidR="0091388A" w:rsidRDefault="0091388A" w:rsidP="00A32544">
                  <w:pPr>
                    <w:ind w:firstLine="566"/>
                  </w:pPr>
                  <w:r>
                    <w:rPr>
                      <w:rFonts w:ascii="Symbol" w:eastAsia="Symbol" w:hAnsi="Symbol"/>
                      <w:color w:val="000000"/>
                    </w:rPr>
                    <w:t></w:t>
                  </w:r>
                  <w:r>
                    <w:rPr>
                      <w:color w:val="000000"/>
                      <w:sz w:val="14"/>
                    </w:rPr>
                    <w:t xml:space="preserve">           </w:t>
                  </w:r>
                  <w:r>
                    <w:rPr>
                      <w:color w:val="000000"/>
                    </w:rPr>
                    <w:t>Projekto įgyvendinimo priežiūros (vertinant projekto išlaidas ir rezultatus, projekto mokymų efektyvumą);</w:t>
                  </w:r>
                </w:p>
                <w:p w14:paraId="347CE4C1" w14:textId="77777777" w:rsidR="0091388A" w:rsidRDefault="0091388A" w:rsidP="00A32544">
                  <w:pPr>
                    <w:ind w:firstLine="566"/>
                  </w:pPr>
                  <w:r>
                    <w:rPr>
                      <w:rFonts w:ascii="Symbol" w:eastAsia="Symbol" w:hAnsi="Symbol"/>
                      <w:color w:val="000000"/>
                    </w:rPr>
                    <w:t></w:t>
                  </w:r>
                  <w:r>
                    <w:rPr>
                      <w:color w:val="000000"/>
                      <w:sz w:val="14"/>
                    </w:rPr>
                    <w:t xml:space="preserve">           </w:t>
                  </w:r>
                  <w:r>
                    <w:rPr>
                      <w:color w:val="000000"/>
                    </w:rPr>
                    <w:t>Ataskaitų Europos Komisijai rengimo ir teikimo (naudojami apibendrinti nuasmeninti duomenys apie lytį ir priklausymą anketoje nurodytoms grupėms);</w:t>
                  </w:r>
                </w:p>
                <w:p w14:paraId="36608C2B" w14:textId="77777777" w:rsidR="0091388A" w:rsidRDefault="0091388A" w:rsidP="00A32544">
                  <w:pPr>
                    <w:ind w:firstLine="566"/>
                  </w:pPr>
                  <w:r>
                    <w:rPr>
                      <w:rFonts w:ascii="Symbol" w:eastAsia="Symbol" w:hAnsi="Symbol"/>
                      <w:color w:val="000000"/>
                    </w:rPr>
                    <w:t></w:t>
                  </w:r>
                  <w:r>
                    <w:rPr>
                      <w:color w:val="000000"/>
                      <w:sz w:val="14"/>
                    </w:rPr>
                    <w:t xml:space="preserve">           </w:t>
                  </w:r>
                  <w:r>
                    <w:rPr>
                      <w:color w:val="000000"/>
                    </w:rPr>
                    <w:t>Socialinių tyrimų (naudojami Jūsų pateikti duomenys).</w:t>
                  </w:r>
                </w:p>
                <w:p w14:paraId="30EE0F1C" w14:textId="77777777" w:rsidR="0091388A" w:rsidRPr="00AB0F9B" w:rsidRDefault="0091388A" w:rsidP="00A32544">
                  <w:pPr>
                    <w:ind w:firstLine="566"/>
                    <w:rPr>
                      <w:lang w:val="nn-NO"/>
                    </w:rPr>
                  </w:pPr>
                  <w:r w:rsidRPr="00AB0F9B">
                    <w:rPr>
                      <w:b/>
                      <w:color w:val="000000"/>
                      <w:lang w:val="nn-NO"/>
                    </w:rPr>
                    <w:t>Asmens duomenų tvarkymo teisinis pagrindas:</w:t>
                  </w:r>
                </w:p>
                <w:p w14:paraId="37C67592" w14:textId="77777777" w:rsidR="0091388A" w:rsidRPr="00AB0F9B" w:rsidRDefault="0091388A" w:rsidP="00A32544">
                  <w:pPr>
                    <w:ind w:firstLine="566"/>
                    <w:rPr>
                      <w:lang w:val="nn-NO"/>
                    </w:rPr>
                  </w:pPr>
                  <w:r w:rsidRPr="00AB0F9B">
                    <w:rPr>
                      <w:color w:val="000000"/>
                      <w:lang w:val="nn-NO"/>
                    </w:rPr>
                    <w:t>Jūs dalyvaujate projekto veikloje, kuri yra finansuojama iš ES fondų lėšų, už renginio išlaidas ir projekto rezultatus yra atsiskaitoma Europos Komisijai. Pagal Europos Komisijos reikalavimus</w:t>
                  </w:r>
                  <w:r w:rsidRPr="00AB0F9B">
                    <w:rPr>
                      <w:b/>
                      <w:color w:val="5681B2"/>
                      <w:lang w:val="nn-NO"/>
                    </w:rPr>
                    <w:t>[1]</w:t>
                  </w:r>
                  <w:r w:rsidRPr="00AB0F9B">
                    <w:rPr>
                      <w:color w:val="000000"/>
                      <w:lang w:val="nn-NO"/>
                    </w:rPr>
                    <w:t>, Lietuva turi atsiskaityti dėl projektuose dalyvaujančių asmenų priklausymo įvairioms grupėms (atitinkamai yra sudaryta Jums pateikta anketa) ir turi būti užtikrinta galimybė identifikuoti tikrai egzistuojantį asmenį. </w:t>
                  </w:r>
                </w:p>
                <w:p w14:paraId="5399380E" w14:textId="77777777" w:rsidR="0091388A" w:rsidRPr="00AB0F9B" w:rsidRDefault="0091388A" w:rsidP="00A32544">
                  <w:pPr>
                    <w:ind w:firstLine="566"/>
                    <w:rPr>
                      <w:lang w:val="nn-NO"/>
                    </w:rPr>
                  </w:pPr>
                  <w:r w:rsidRPr="00AB0F9B">
                    <w:rPr>
                      <w:color w:val="000000"/>
                      <w:lang w:val="nn-NO"/>
                    </w:rPr>
                    <w:t>Jūsų pateikti asmens duomenys (vardas, pavardė, gimimo data, lytis, el. pašto adresas, tel. nr., statusas darbo rinkoje, išsilavinimas, priklausymas anketoje išvardintoms grupėms, atitiktis anketoje nurodytiems papildomiems kriterijams) tvarkomi siekiant įvykdyti duomenų valdytojui taikomą teisinę prievolę (BDAR 6 straipsnio 1 dalies c punktas).</w:t>
                  </w:r>
                </w:p>
                <w:p w14:paraId="38085F02" w14:textId="77777777" w:rsidR="0091388A" w:rsidRPr="00AB0F9B" w:rsidRDefault="0091388A" w:rsidP="00A32544">
                  <w:pPr>
                    <w:ind w:firstLine="566"/>
                    <w:rPr>
                      <w:lang w:val="nn-NO"/>
                    </w:rPr>
                  </w:pPr>
                  <w:r w:rsidRPr="00AB0F9B">
                    <w:rPr>
                      <w:color w:val="000000"/>
                      <w:lang w:val="nn-NO"/>
                    </w:rPr>
                    <w:t>Jums atsisakius pateikti prašomus asmens duomenis, neteksite galimybės dalyvauti projekto veikloje.</w:t>
                  </w:r>
                </w:p>
                <w:p w14:paraId="3431951C" w14:textId="77777777" w:rsidR="0091388A" w:rsidRPr="00AB0F9B" w:rsidRDefault="0091388A" w:rsidP="00A32544">
                  <w:pPr>
                    <w:ind w:firstLine="566"/>
                    <w:rPr>
                      <w:lang w:val="nn-NO"/>
                    </w:rPr>
                  </w:pPr>
                  <w:r w:rsidRPr="00AB0F9B">
                    <w:rPr>
                      <w:b/>
                      <w:color w:val="000000"/>
                      <w:lang w:val="nn-NO"/>
                    </w:rPr>
                    <w:t>Jūsų asmens duomenų gavėjų kategorijos:</w:t>
                  </w:r>
                </w:p>
                <w:p w14:paraId="6D3234A7" w14:textId="77777777" w:rsidR="0091388A" w:rsidRPr="00AB0F9B" w:rsidRDefault="0091388A" w:rsidP="00A32544">
                  <w:pPr>
                    <w:ind w:firstLine="566"/>
                    <w:rPr>
                      <w:lang w:val="nn-NO"/>
                    </w:rPr>
                  </w:pPr>
                  <w:r>
                    <w:rPr>
                      <w:rFonts w:ascii="Symbol" w:eastAsia="Symbol" w:hAnsi="Symbol"/>
                      <w:color w:val="000000"/>
                    </w:rPr>
                    <w:t></w:t>
                  </w:r>
                  <w:r w:rsidRPr="00AB0F9B">
                    <w:rPr>
                      <w:color w:val="000000"/>
                      <w:sz w:val="14"/>
                      <w:lang w:val="nn-NO"/>
                    </w:rPr>
                    <w:t xml:space="preserve">           </w:t>
                  </w:r>
                  <w:r w:rsidRPr="00AB0F9B">
                    <w:rPr>
                      <w:color w:val="000000"/>
                      <w:lang w:val="nn-NO"/>
                    </w:rPr>
                    <w:t>Projekto vykdytojas;</w:t>
                  </w:r>
                </w:p>
                <w:p w14:paraId="3A1AD092" w14:textId="77777777" w:rsidR="0091388A" w:rsidRPr="00AB0F9B" w:rsidRDefault="0091388A" w:rsidP="00A32544">
                  <w:pPr>
                    <w:ind w:firstLine="566"/>
                    <w:rPr>
                      <w:lang w:val="nn-NO"/>
                    </w:rPr>
                  </w:pPr>
                  <w:r>
                    <w:rPr>
                      <w:rFonts w:ascii="Symbol" w:eastAsia="Symbol" w:hAnsi="Symbol"/>
                      <w:color w:val="000000"/>
                    </w:rPr>
                    <w:t></w:t>
                  </w:r>
                  <w:r w:rsidRPr="00AB0F9B">
                    <w:rPr>
                      <w:color w:val="000000"/>
                      <w:sz w:val="14"/>
                      <w:lang w:val="nn-NO"/>
                    </w:rPr>
                    <w:t xml:space="preserve">           </w:t>
                  </w:r>
                  <w:r w:rsidRPr="00AB0F9B">
                    <w:rPr>
                      <w:color w:val="000000"/>
                      <w:lang w:val="nn-NO"/>
                    </w:rPr>
                    <w:t>Įgyvendinančioji institucija;</w:t>
                  </w:r>
                </w:p>
                <w:p w14:paraId="31C04C14" w14:textId="77777777" w:rsidR="0091388A" w:rsidRPr="00AB0F9B" w:rsidRDefault="0091388A" w:rsidP="00A32544">
                  <w:pPr>
                    <w:ind w:firstLine="566"/>
                    <w:rPr>
                      <w:lang w:val="nn-NO"/>
                    </w:rPr>
                  </w:pPr>
                  <w:r>
                    <w:rPr>
                      <w:rFonts w:ascii="Symbol" w:eastAsia="Symbol" w:hAnsi="Symbol"/>
                      <w:color w:val="000000"/>
                    </w:rPr>
                    <w:t></w:t>
                  </w:r>
                  <w:r w:rsidRPr="00AB0F9B">
                    <w:rPr>
                      <w:color w:val="000000"/>
                      <w:sz w:val="14"/>
                      <w:lang w:val="nn-NO"/>
                    </w:rPr>
                    <w:t xml:space="preserve">           </w:t>
                  </w:r>
                  <w:r w:rsidRPr="00AB0F9B">
                    <w:rPr>
                      <w:color w:val="000000"/>
                      <w:lang w:val="nn-NO"/>
                    </w:rPr>
                    <w:t>Socialinius tyrimus atliekančios institucijos ir įmonės.</w:t>
                  </w:r>
                </w:p>
                <w:p w14:paraId="39336957" w14:textId="77777777" w:rsidR="0091388A" w:rsidRPr="00AB0F9B" w:rsidRDefault="0091388A" w:rsidP="00A32544">
                  <w:pPr>
                    <w:ind w:firstLine="566"/>
                    <w:rPr>
                      <w:lang w:val="nn-NO"/>
                    </w:rPr>
                  </w:pPr>
                </w:p>
                <w:p w14:paraId="045D12CA" w14:textId="77777777" w:rsidR="0091388A" w:rsidRPr="00AB0F9B" w:rsidRDefault="0091388A" w:rsidP="00A32544">
                  <w:pPr>
                    <w:ind w:firstLine="566"/>
                    <w:rPr>
                      <w:lang w:val="nn-NO"/>
                    </w:rPr>
                  </w:pPr>
                  <w:r w:rsidRPr="00AB0F9B">
                    <w:rPr>
                      <w:b/>
                      <w:color w:val="000000"/>
                      <w:lang w:val="nn-NO"/>
                    </w:rPr>
                    <w:t>Asmens duomenų saugumo užtikrinimas:</w:t>
                  </w:r>
                </w:p>
                <w:p w14:paraId="01A67D3E" w14:textId="77777777" w:rsidR="0091388A" w:rsidRPr="00AB0F9B" w:rsidRDefault="0091388A" w:rsidP="00A32544">
                  <w:pPr>
                    <w:ind w:firstLine="566"/>
                    <w:rPr>
                      <w:lang w:val="nn-NO"/>
                    </w:rPr>
                  </w:pPr>
                  <w:r>
                    <w:rPr>
                      <w:rFonts w:ascii="Symbol" w:eastAsia="Symbol" w:hAnsi="Symbol"/>
                      <w:color w:val="000000"/>
                    </w:rPr>
                    <w:t></w:t>
                  </w:r>
                  <w:r w:rsidRPr="00AB0F9B">
                    <w:rPr>
                      <w:color w:val="000000"/>
                      <w:sz w:val="14"/>
                      <w:lang w:val="nn-NO"/>
                    </w:rPr>
                    <w:t xml:space="preserve">           </w:t>
                  </w:r>
                  <w:r w:rsidRPr="00AB0F9B">
                    <w:rPr>
                      <w:color w:val="000000"/>
                      <w:lang w:val="nn-NO"/>
                    </w:rPr>
                    <w:t>Prie asmens duomenų, kurie suvedami ir saugomi ES fondų informacinėje sistemoje (SFMIS2014), gali prieiti tik įgyvendinančių institucijų darbuotojai, kurie administruoja projektą. Visi darbuotojai yra pasirašę konfidencialumo įsipareigojimus. Darbuotojų veiksmai yra fiksuojami informacinėje sistemoje.</w:t>
                  </w:r>
                </w:p>
                <w:p w14:paraId="6B1F6D4A" w14:textId="77777777" w:rsidR="0091388A" w:rsidRPr="00AB0F9B" w:rsidRDefault="0091388A" w:rsidP="00A32544">
                  <w:pPr>
                    <w:ind w:firstLine="566"/>
                    <w:rPr>
                      <w:lang w:val="nn-NO"/>
                    </w:rPr>
                  </w:pPr>
                  <w:r>
                    <w:rPr>
                      <w:rFonts w:ascii="Symbol" w:eastAsia="Symbol" w:hAnsi="Symbol"/>
                      <w:color w:val="000000"/>
                    </w:rPr>
                    <w:t></w:t>
                  </w:r>
                  <w:r w:rsidRPr="00AB0F9B">
                    <w:rPr>
                      <w:color w:val="000000"/>
                      <w:sz w:val="14"/>
                      <w:lang w:val="nn-NO"/>
                    </w:rPr>
                    <w:t xml:space="preserve">           </w:t>
                  </w:r>
                  <w:r w:rsidRPr="00AB0F9B">
                    <w:rPr>
                      <w:color w:val="000000"/>
                      <w:lang w:val="nn-NO"/>
                    </w:rPr>
                    <w:t>SFMIS2014 sistema yra nuolatos audituojama ir sertifikuojama duomenų saugos atžvilgiu.</w:t>
                  </w:r>
                </w:p>
                <w:p w14:paraId="2FB0B1D0" w14:textId="77777777" w:rsidR="0091388A" w:rsidRPr="00AB0F9B" w:rsidRDefault="0091388A" w:rsidP="00A32544">
                  <w:pPr>
                    <w:ind w:firstLine="566"/>
                    <w:rPr>
                      <w:lang w:val="nn-NO"/>
                    </w:rPr>
                  </w:pPr>
                  <w:r>
                    <w:rPr>
                      <w:rFonts w:ascii="Symbol" w:eastAsia="Symbol" w:hAnsi="Symbol"/>
                      <w:color w:val="000000"/>
                    </w:rPr>
                    <w:t></w:t>
                  </w:r>
                  <w:r w:rsidRPr="00AB0F9B">
                    <w:rPr>
                      <w:color w:val="000000"/>
                      <w:sz w:val="14"/>
                      <w:lang w:val="nn-NO"/>
                    </w:rPr>
                    <w:t xml:space="preserve">           </w:t>
                  </w:r>
                  <w:r w:rsidRPr="00AB0F9B">
                    <w:rPr>
                      <w:color w:val="000000"/>
                      <w:lang w:val="nn-NO"/>
                    </w:rPr>
                    <w:t>Asmens duomenys tvarkomi vadovaujantis BDAR, kitais LR finansų ministerijos ir kitų ES fondus administruojančių institucijų asmens duomenų tvarkymą reglamentuojančiais teisės aktais.</w:t>
                  </w:r>
                </w:p>
                <w:p w14:paraId="28A2363B" w14:textId="77777777" w:rsidR="0091388A" w:rsidRPr="00AB0F9B" w:rsidRDefault="0091388A" w:rsidP="00A32544">
                  <w:pPr>
                    <w:ind w:firstLine="566"/>
                    <w:rPr>
                      <w:lang w:val="nn-NO"/>
                    </w:rPr>
                  </w:pPr>
                  <w:r>
                    <w:rPr>
                      <w:rFonts w:ascii="Symbol" w:eastAsia="Symbol" w:hAnsi="Symbol"/>
                      <w:color w:val="000000"/>
                    </w:rPr>
                    <w:t></w:t>
                  </w:r>
                  <w:r w:rsidRPr="00AB0F9B">
                    <w:rPr>
                      <w:color w:val="000000"/>
                      <w:sz w:val="14"/>
                      <w:lang w:val="nn-NO"/>
                    </w:rPr>
                    <w:t xml:space="preserve">           </w:t>
                  </w:r>
                  <w:r w:rsidRPr="00AB0F9B">
                    <w:rPr>
                      <w:color w:val="000000"/>
                      <w:lang w:val="nn-NO"/>
                    </w:rPr>
                    <w:t>Asmens duomenys SFMIS2014 duomenų bazėje saugomi iki atitinkamos ES struktūrinių fondų programos įgyvendinimo pabaigos, archyvinėje SFMIS2014 duomenų bazėje duomenys saugomi trejus metus po programos įgyvendinimo pabaigos arba galutinės programos ataskaitos patvirtinimo dienos.</w:t>
                  </w:r>
                </w:p>
                <w:p w14:paraId="72073BB7" w14:textId="77777777" w:rsidR="0091388A" w:rsidRPr="00AB0F9B" w:rsidRDefault="0091388A" w:rsidP="00A32544">
                  <w:pPr>
                    <w:ind w:firstLine="566"/>
                    <w:rPr>
                      <w:lang w:val="nn-NO"/>
                    </w:rPr>
                  </w:pPr>
                  <w:r>
                    <w:rPr>
                      <w:rFonts w:ascii="Symbol" w:eastAsia="Symbol" w:hAnsi="Symbol"/>
                      <w:color w:val="000000"/>
                    </w:rPr>
                    <w:t></w:t>
                  </w:r>
                  <w:r w:rsidRPr="00AB0F9B">
                    <w:rPr>
                      <w:color w:val="000000"/>
                      <w:sz w:val="14"/>
                      <w:lang w:val="nn-NO"/>
                    </w:rPr>
                    <w:t xml:space="preserve">           </w:t>
                  </w:r>
                  <w:r w:rsidRPr="00AB0F9B">
                    <w:rPr>
                      <w:color w:val="000000"/>
                      <w:lang w:val="nn-NO"/>
                    </w:rPr>
                    <w:t>Dokumentai ar jų kopijos, kuriuose yra asmens duomenų, yra saugomi vadovaujantis Lietuvos Respublikos dokumentų ir archyvų įstatymą įgyvendinančių teisės aktų nustatyta tvarka.</w:t>
                  </w:r>
                </w:p>
                <w:p w14:paraId="1A8AC3DC" w14:textId="77777777" w:rsidR="0091388A" w:rsidRPr="00AB0F9B" w:rsidRDefault="0091388A" w:rsidP="00A32544">
                  <w:pPr>
                    <w:ind w:firstLine="566"/>
                    <w:rPr>
                      <w:lang w:val="nn-NO"/>
                    </w:rPr>
                  </w:pPr>
                  <w:r w:rsidRPr="00AB0F9B">
                    <w:rPr>
                      <w:b/>
                      <w:color w:val="000000"/>
                      <w:lang w:val="nn-NO"/>
                    </w:rPr>
                    <w:t>Papildoma informacija:</w:t>
                  </w:r>
                </w:p>
                <w:p w14:paraId="58888372" w14:textId="77777777" w:rsidR="0091388A" w:rsidRPr="00AB0F9B" w:rsidRDefault="0091388A" w:rsidP="00A32544">
                  <w:pPr>
                    <w:ind w:firstLine="566"/>
                    <w:rPr>
                      <w:lang w:val="nn-NO"/>
                    </w:rPr>
                  </w:pPr>
                  <w:r w:rsidRPr="00AB0F9B">
                    <w:rPr>
                      <w:color w:val="000000"/>
                      <w:lang w:val="nn-NO"/>
                    </w:rPr>
                    <w:t>Kai kurie duomenys apie Jus (vardas, pavardė, gimimo data ir socialinio draudimo laikotarpiai) gali būti gaunami iš Lietuvos Respublikos apdraustųjų valstybiniu socialiniu draudimu ir valstybinio socialinio draudimo (Sodros) išmokų gavėjų registro.</w:t>
                  </w:r>
                </w:p>
                <w:p w14:paraId="082792EB" w14:textId="77777777" w:rsidR="0091388A" w:rsidRPr="00AB0F9B" w:rsidRDefault="0091388A" w:rsidP="00A32544">
                  <w:pPr>
                    <w:ind w:firstLine="566"/>
                    <w:rPr>
                      <w:lang w:val="nn-NO"/>
                    </w:rPr>
                  </w:pPr>
                </w:p>
                <w:p w14:paraId="713C076D" w14:textId="77777777" w:rsidR="0091388A" w:rsidRPr="00AB0F9B" w:rsidRDefault="0091388A" w:rsidP="00A32544">
                  <w:pPr>
                    <w:ind w:firstLine="566"/>
                    <w:rPr>
                      <w:lang w:val="nn-NO"/>
                    </w:rPr>
                  </w:pPr>
                  <w:r w:rsidRPr="00AB0F9B">
                    <w:rPr>
                      <w:b/>
                      <w:color w:val="000000"/>
                      <w:lang w:val="nn-NO"/>
                    </w:rPr>
                    <w:t>Jūsų teisės:</w:t>
                  </w:r>
                </w:p>
                <w:p w14:paraId="26F5DA6F" w14:textId="77777777" w:rsidR="0091388A" w:rsidRPr="00AB0F9B" w:rsidRDefault="0091388A" w:rsidP="00A32544">
                  <w:pPr>
                    <w:ind w:firstLine="566"/>
                    <w:rPr>
                      <w:lang w:val="nn-NO"/>
                    </w:rPr>
                  </w:pPr>
                  <w:r w:rsidRPr="00AB0F9B">
                    <w:rPr>
                      <w:color w:val="000000"/>
                      <w:lang w:val="nn-NO"/>
                    </w:rPr>
                    <w:t>Jūs turite teisę prašyti leisti Jums susipažinti su Jūsų asmens duomenimis, reikalauti ištaisyti netikslius, neišsamius Jūsų asmens duomenis arba apriboti duomenų tvarkymą.</w:t>
                  </w:r>
                </w:p>
                <w:p w14:paraId="40C9954A" w14:textId="77777777" w:rsidR="0091388A" w:rsidRPr="00AB0F9B" w:rsidRDefault="0091388A" w:rsidP="00A32544">
                  <w:pPr>
                    <w:ind w:firstLine="566"/>
                    <w:rPr>
                      <w:lang w:val="nn-NO"/>
                    </w:rPr>
                  </w:pPr>
                  <w:r w:rsidRPr="00AB0F9B">
                    <w:rPr>
                      <w:color w:val="000000"/>
                      <w:lang w:val="nn-NO"/>
                    </w:rPr>
                    <w:t>Jūsų teisės įgyvendinamos remiantis BDAR reikalavimais ir Asmens duomenų tvarkymo ir duomenų subjektų teisių įgyvendinimo finansų ministerijoje aprašu, kurį galite rasti adresu http://finmin.lrv.lt/lt/asmens-duomenu-apsauga-1. Jei norite imtis aukščiau nurodytų veiksmų, prašome kreiptis į LR finansų ministerijos duomenų apsaugos pareigūną.</w:t>
                  </w:r>
                </w:p>
                <w:p w14:paraId="1070FDDE" w14:textId="77777777" w:rsidR="0091388A" w:rsidRPr="00AB0F9B" w:rsidRDefault="0091388A" w:rsidP="00A32544">
                  <w:pPr>
                    <w:ind w:firstLine="566"/>
                    <w:rPr>
                      <w:lang w:val="nn-NO"/>
                    </w:rPr>
                  </w:pPr>
                  <w:r w:rsidRPr="00AB0F9B">
                    <w:rPr>
                      <w:color w:val="000000"/>
                      <w:lang w:val="nn-NO"/>
                    </w:rPr>
                    <w:t>Jei manote, kad Jūsų teisės, susijusios su mūsų atliekamu asmens duomenų tvarkymu, buvo pažeistos, turite teisę kreiptis į priežiūros instituciją – Valstybinę duomenų apsaugos inspekciją.</w:t>
                  </w:r>
                </w:p>
                <w:p w14:paraId="59C7FA26" w14:textId="77777777" w:rsidR="0091388A" w:rsidRPr="00AB0F9B" w:rsidRDefault="0091388A" w:rsidP="00A32544">
                  <w:pPr>
                    <w:rPr>
                      <w:lang w:val="nn-NO"/>
                    </w:rPr>
                  </w:pPr>
                </w:p>
                <w:p w14:paraId="67D46F1A" w14:textId="77777777" w:rsidR="0091388A" w:rsidRPr="00AB0F9B" w:rsidRDefault="0091388A" w:rsidP="00A32544">
                  <w:pPr>
                    <w:jc w:val="center"/>
                    <w:rPr>
                      <w:lang w:val="nn-NO"/>
                    </w:rPr>
                  </w:pPr>
                  <w:r w:rsidRPr="00AB0F9B">
                    <w:rPr>
                      <w:color w:val="000000"/>
                      <w:lang w:val="nn-NO"/>
                    </w:rPr>
                    <w:t>Prireikus šis informacinis pranešimas gali būti tikslinamas. Apie visus jo pakeitimus pranešam www.einvesticijos.lt interneto svetainėje, kurioje šis pranešimas yra skelbiamas. Jį galite rasti adresu www.esinvesticijos.lt/dokumentai. Kilus klausimams dėl renginio, kuriame Jūs dalyvaujate, prašome kreiptis į projektų vadovą.</w:t>
                  </w:r>
                </w:p>
                <w:p w14:paraId="5BB7167B" w14:textId="77777777" w:rsidR="0091388A" w:rsidRPr="00AB0F9B" w:rsidRDefault="0091388A" w:rsidP="00A32544">
                  <w:pPr>
                    <w:rPr>
                      <w:lang w:val="nn-NO"/>
                    </w:rPr>
                  </w:pPr>
                </w:p>
                <w:p w14:paraId="19E644F4" w14:textId="77777777" w:rsidR="0091388A" w:rsidRPr="00AB0F9B" w:rsidRDefault="0091388A" w:rsidP="00A32544">
                  <w:pPr>
                    <w:rPr>
                      <w:lang w:val="nn-NO"/>
                    </w:rPr>
                  </w:pPr>
                  <w:r w:rsidRPr="00AB0F9B">
                    <w:rPr>
                      <w:color w:val="000000"/>
                      <w:sz w:val="16"/>
                      <w:lang w:val="nn-NO"/>
                    </w:rPr>
                    <w:t>[1] -</w:t>
                  </w:r>
                </w:p>
                <w:p w14:paraId="31EFF712" w14:textId="77777777" w:rsidR="0091388A" w:rsidRPr="00AB0F9B" w:rsidRDefault="0091388A" w:rsidP="00A32544">
                  <w:pPr>
                    <w:ind w:left="359" w:hanging="359"/>
                    <w:rPr>
                      <w:lang w:val="nn-NO"/>
                    </w:rPr>
                  </w:pPr>
                  <w:r>
                    <w:rPr>
                      <w:rFonts w:ascii="Symbol" w:eastAsia="Symbol" w:hAnsi="Symbol"/>
                      <w:color w:val="000000"/>
                      <w:sz w:val="16"/>
                    </w:rPr>
                    <w:t></w:t>
                  </w:r>
                  <w:r>
                    <w:rPr>
                      <w:rFonts w:ascii="Symbol" w:eastAsia="Symbol" w:hAnsi="Symbol"/>
                      <w:color w:val="000000"/>
                      <w:sz w:val="16"/>
                    </w:rPr>
                    <w:t></w:t>
                  </w:r>
                  <w:r>
                    <w:rPr>
                      <w:rFonts w:ascii="Symbol" w:eastAsia="Symbol" w:hAnsi="Symbol"/>
                      <w:color w:val="000000"/>
                      <w:sz w:val="16"/>
                    </w:rPr>
                    <w:t></w:t>
                  </w:r>
                  <w:r>
                    <w:rPr>
                      <w:rFonts w:ascii="Symbol" w:eastAsia="Symbol" w:hAnsi="Symbol"/>
                      <w:color w:val="000000"/>
                      <w:sz w:val="16"/>
                    </w:rPr>
                    <w:t></w:t>
                  </w:r>
                  <w:r>
                    <w:rPr>
                      <w:rFonts w:ascii="Symbol" w:eastAsia="Symbol" w:hAnsi="Symbol"/>
                      <w:color w:val="000000"/>
                      <w:sz w:val="16"/>
                    </w:rPr>
                    <w:t></w:t>
                  </w:r>
                  <w:r w:rsidRPr="00AB0F9B">
                    <w:rPr>
                      <w:color w:val="000000"/>
                      <w:sz w:val="14"/>
                      <w:lang w:val="nn-NO"/>
                    </w:rPr>
                    <w:t xml:space="preserve">   </w:t>
                  </w:r>
                  <w:r w:rsidRPr="00AB0F9B">
                    <w:rPr>
                      <w:color w:val="000000"/>
                      <w:sz w:val="16"/>
                      <w:lang w:val="nn-NO"/>
                    </w:rPr>
                    <w:t>2013 m. gruodžio 17 d. Europos Parlamento ir Tarybos reglamentas (ES) Nr. 1303/2013.</w:t>
                  </w:r>
                </w:p>
                <w:p w14:paraId="5DE62A61" w14:textId="77777777" w:rsidR="0091388A" w:rsidRPr="00AB0F9B" w:rsidRDefault="0091388A" w:rsidP="00A32544">
                  <w:pPr>
                    <w:ind w:left="359" w:hanging="359"/>
                    <w:rPr>
                      <w:lang w:val="nn-NO"/>
                    </w:rPr>
                  </w:pPr>
                  <w:r>
                    <w:rPr>
                      <w:rFonts w:ascii="Symbol" w:eastAsia="Symbol" w:hAnsi="Symbol"/>
                      <w:color w:val="000000"/>
                      <w:sz w:val="16"/>
                    </w:rPr>
                    <w:t></w:t>
                  </w:r>
                  <w:r>
                    <w:rPr>
                      <w:rFonts w:ascii="Symbol" w:eastAsia="Symbol" w:hAnsi="Symbol"/>
                      <w:color w:val="000000"/>
                      <w:sz w:val="16"/>
                    </w:rPr>
                    <w:t></w:t>
                  </w:r>
                  <w:r>
                    <w:rPr>
                      <w:rFonts w:ascii="Symbol" w:eastAsia="Symbol" w:hAnsi="Symbol"/>
                      <w:color w:val="000000"/>
                      <w:sz w:val="16"/>
                    </w:rPr>
                    <w:t></w:t>
                  </w:r>
                  <w:r>
                    <w:rPr>
                      <w:rFonts w:ascii="Symbol" w:eastAsia="Symbol" w:hAnsi="Symbol"/>
                      <w:color w:val="000000"/>
                      <w:sz w:val="16"/>
                    </w:rPr>
                    <w:t></w:t>
                  </w:r>
                  <w:r>
                    <w:rPr>
                      <w:rFonts w:ascii="Symbol" w:eastAsia="Symbol" w:hAnsi="Symbol"/>
                      <w:color w:val="000000"/>
                      <w:sz w:val="16"/>
                    </w:rPr>
                    <w:t></w:t>
                  </w:r>
                  <w:r w:rsidRPr="00AB0F9B">
                    <w:rPr>
                      <w:color w:val="000000"/>
                      <w:sz w:val="14"/>
                      <w:lang w:val="nn-NO"/>
                    </w:rPr>
                    <w:t xml:space="preserve">   </w:t>
                  </w:r>
                  <w:r w:rsidRPr="00AB0F9B">
                    <w:rPr>
                      <w:color w:val="000000"/>
                      <w:sz w:val="16"/>
                      <w:lang w:val="nn-NO"/>
                    </w:rPr>
                    <w:t>Projektų administravimo ir finansavimo taisyklės, patvirtintos 2014 m. spalio 8 d. Lietuvos Respublikos finansų ministro įsakymu Nr. 1K-316.</w:t>
                  </w:r>
                </w:p>
              </w:tc>
            </w:tr>
          </w:tbl>
          <w:p w14:paraId="0442215A" w14:textId="77777777" w:rsidR="0091388A" w:rsidRPr="00AB0F9B" w:rsidRDefault="0091388A" w:rsidP="00A32544">
            <w:pPr>
              <w:rPr>
                <w:lang w:val="nn-NO"/>
              </w:rPr>
            </w:pPr>
          </w:p>
        </w:tc>
        <w:tc>
          <w:tcPr>
            <w:tcW w:w="17" w:type="dxa"/>
          </w:tcPr>
          <w:p w14:paraId="78062A05" w14:textId="77777777" w:rsidR="0091388A" w:rsidRPr="00AB0F9B" w:rsidRDefault="0091388A" w:rsidP="00A32544">
            <w:pPr>
              <w:pStyle w:val="EmptyLayoutCell"/>
              <w:rPr>
                <w:lang w:val="nn-NO"/>
              </w:rPr>
            </w:pPr>
          </w:p>
        </w:tc>
      </w:tr>
    </w:tbl>
    <w:p w14:paraId="1A4E2104" w14:textId="77777777" w:rsidR="0091388A" w:rsidRPr="00AB0F9B" w:rsidRDefault="0091388A" w:rsidP="0091388A">
      <w:pPr>
        <w:rPr>
          <w:lang w:val="nn-NO"/>
        </w:rPr>
      </w:pPr>
    </w:p>
    <w:p w14:paraId="425554F2" w14:textId="77777777" w:rsidR="0091388A" w:rsidRPr="00AB0F9B" w:rsidRDefault="0091388A" w:rsidP="0091388A">
      <w:pPr>
        <w:rPr>
          <w:lang w:val="nn-NO"/>
        </w:rPr>
      </w:pPr>
    </w:p>
    <w:p w14:paraId="54BC8571" w14:textId="77777777" w:rsidR="00F9183B" w:rsidRPr="0091388A" w:rsidRDefault="00F9183B" w:rsidP="0091388A">
      <w:pPr>
        <w:rPr>
          <w:lang w:val="nn-NO"/>
        </w:rPr>
      </w:pPr>
    </w:p>
    <w:sectPr w:rsidR="00F9183B" w:rsidRPr="0091388A" w:rsidSect="00701D11">
      <w:headerReference w:type="default" r:id="rId5"/>
      <w:footerReference w:type="default" r:id="rId6"/>
      <w:pgSz w:w="11905" w:h="16837"/>
      <w:pgMar w:top="567" w:right="566" w:bottom="284" w:left="1133" w:header="0" w:footer="0" w:gutter="0"/>
      <w:cols w:space="12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0" w:type="dxa"/>
        <w:right w:w="0" w:type="dxa"/>
      </w:tblCellMar>
      <w:tblLook w:val="0000" w:firstRow="0" w:lastRow="0" w:firstColumn="0" w:lastColumn="0" w:noHBand="0" w:noVBand="0"/>
    </w:tblPr>
    <w:tblGrid>
      <w:gridCol w:w="62"/>
      <w:gridCol w:w="4529"/>
      <w:gridCol w:w="3659"/>
      <w:gridCol w:w="1522"/>
    </w:tblGrid>
    <w:tr w:rsidR="00494A72" w14:paraId="2FC8F745" w14:textId="77777777">
      <w:tblPrEx>
        <w:tblCellMar>
          <w:top w:w="0" w:type="dxa"/>
          <w:left w:w="0" w:type="dxa"/>
          <w:bottom w:w="0" w:type="dxa"/>
          <w:right w:w="0" w:type="dxa"/>
        </w:tblCellMar>
      </w:tblPrEx>
      <w:tc>
        <w:tcPr>
          <w:tcW w:w="62" w:type="dxa"/>
        </w:tcPr>
        <w:p w14:paraId="03611CAC" w14:textId="77777777" w:rsidR="00494A72" w:rsidRDefault="001103A0">
          <w:pPr>
            <w:pStyle w:val="EmptyLayoutCell"/>
          </w:pPr>
        </w:p>
      </w:tc>
      <w:tc>
        <w:tcPr>
          <w:tcW w:w="4529" w:type="dxa"/>
        </w:tcPr>
        <w:p w14:paraId="3F95AB0E" w14:textId="77777777" w:rsidR="00494A72" w:rsidRDefault="001103A0">
          <w:pPr>
            <w:pStyle w:val="EmptyLayoutCell"/>
          </w:pPr>
        </w:p>
      </w:tc>
      <w:tc>
        <w:tcPr>
          <w:tcW w:w="3659" w:type="dxa"/>
        </w:tcPr>
        <w:p w14:paraId="6BD0173E" w14:textId="77777777" w:rsidR="00494A72" w:rsidRDefault="001103A0">
          <w:pPr>
            <w:pStyle w:val="EmptyLayoutCell"/>
          </w:pPr>
        </w:p>
      </w:tc>
      <w:tc>
        <w:tcPr>
          <w:tcW w:w="1522" w:type="dxa"/>
        </w:tcPr>
        <w:p w14:paraId="29189997" w14:textId="77777777" w:rsidR="00494A72" w:rsidRDefault="001103A0">
          <w:pPr>
            <w:pStyle w:val="EmptyLayoutCell"/>
          </w:pPr>
        </w:p>
      </w:tc>
    </w:tr>
    <w:tr w:rsidR="00494A72" w14:paraId="558002D8" w14:textId="77777777">
      <w:tblPrEx>
        <w:tblCellMar>
          <w:top w:w="0" w:type="dxa"/>
          <w:left w:w="0" w:type="dxa"/>
          <w:bottom w:w="0" w:type="dxa"/>
          <w:right w:w="0" w:type="dxa"/>
        </w:tblCellMar>
      </w:tblPrEx>
      <w:tc>
        <w:tcPr>
          <w:tcW w:w="62" w:type="dxa"/>
        </w:tcPr>
        <w:p w14:paraId="4BC2DB7F" w14:textId="77777777" w:rsidR="00494A72" w:rsidRDefault="001103A0">
          <w:pPr>
            <w:pStyle w:val="EmptyLayoutCell"/>
          </w:pPr>
        </w:p>
      </w:tc>
      <w:tc>
        <w:tcPr>
          <w:tcW w:w="4529" w:type="dxa"/>
        </w:tcPr>
        <w:tbl>
          <w:tblPr>
            <w:tblW w:w="0" w:type="auto"/>
            <w:tblCellMar>
              <w:left w:w="0" w:type="dxa"/>
              <w:right w:w="0" w:type="dxa"/>
            </w:tblCellMar>
            <w:tblLook w:val="0000" w:firstRow="0" w:lastRow="0" w:firstColumn="0" w:lastColumn="0" w:noHBand="0" w:noVBand="0"/>
          </w:tblPr>
          <w:tblGrid>
            <w:gridCol w:w="4529"/>
          </w:tblGrid>
          <w:tr w:rsidR="00494A72" w14:paraId="6DE577F9" w14:textId="77777777">
            <w:tblPrEx>
              <w:tblCellMar>
                <w:top w:w="0" w:type="dxa"/>
                <w:left w:w="0" w:type="dxa"/>
                <w:bottom w:w="0" w:type="dxa"/>
                <w:right w:w="0" w:type="dxa"/>
              </w:tblCellMar>
            </w:tblPrEx>
            <w:trPr>
              <w:trHeight w:val="262"/>
            </w:trPr>
            <w:tc>
              <w:tcPr>
                <w:tcW w:w="4529" w:type="dxa"/>
                <w:tcMar>
                  <w:top w:w="39" w:type="dxa"/>
                  <w:left w:w="39" w:type="dxa"/>
                  <w:bottom w:w="39" w:type="dxa"/>
                  <w:right w:w="39" w:type="dxa"/>
                </w:tcMar>
              </w:tcPr>
              <w:p w14:paraId="0D6B7147" w14:textId="77777777" w:rsidR="00494A72" w:rsidRDefault="001103A0">
                <w:r>
                  <w:rPr>
                    <w:color w:val="000000"/>
                  </w:rPr>
                  <w:t>0</w:t>
                </w:r>
                <w:r>
                  <w:rPr>
                    <w:color w:val="000000"/>
                  </w:rPr>
                  <w:t>8.4.2-ESFA-K-629-03-0006</w:t>
                </w:r>
              </w:p>
            </w:tc>
          </w:tr>
        </w:tbl>
        <w:p w14:paraId="17387ABA" w14:textId="77777777" w:rsidR="00494A72" w:rsidRDefault="001103A0"/>
      </w:tc>
      <w:tc>
        <w:tcPr>
          <w:tcW w:w="3659" w:type="dxa"/>
        </w:tcPr>
        <w:p w14:paraId="6CC9015E" w14:textId="77777777" w:rsidR="00494A72" w:rsidRDefault="001103A0">
          <w:pPr>
            <w:pStyle w:val="EmptyLayoutCell"/>
          </w:pPr>
        </w:p>
      </w:tc>
      <w:tc>
        <w:tcPr>
          <w:tcW w:w="1522" w:type="dxa"/>
          <w:vMerge w:val="restart"/>
        </w:tcPr>
        <w:tbl>
          <w:tblPr>
            <w:tblW w:w="0" w:type="auto"/>
            <w:tblCellMar>
              <w:left w:w="0" w:type="dxa"/>
              <w:right w:w="0" w:type="dxa"/>
            </w:tblCellMar>
            <w:tblLook w:val="0000" w:firstRow="0" w:lastRow="0" w:firstColumn="0" w:lastColumn="0" w:noHBand="0" w:noVBand="0"/>
          </w:tblPr>
          <w:tblGrid>
            <w:gridCol w:w="1522"/>
          </w:tblGrid>
          <w:tr w:rsidR="00494A72" w14:paraId="049699F8" w14:textId="77777777">
            <w:tblPrEx>
              <w:tblCellMar>
                <w:top w:w="0" w:type="dxa"/>
                <w:left w:w="0" w:type="dxa"/>
                <w:bottom w:w="0" w:type="dxa"/>
                <w:right w:w="0" w:type="dxa"/>
              </w:tblCellMar>
            </w:tblPrEx>
            <w:trPr>
              <w:trHeight w:val="307"/>
            </w:trPr>
            <w:tc>
              <w:tcPr>
                <w:tcW w:w="1522" w:type="dxa"/>
                <w:tcMar>
                  <w:top w:w="39" w:type="dxa"/>
                  <w:left w:w="39" w:type="dxa"/>
                  <w:bottom w:w="39" w:type="dxa"/>
                  <w:right w:w="39" w:type="dxa"/>
                </w:tcMar>
              </w:tcPr>
              <w:p w14:paraId="76465E25" w14:textId="77777777" w:rsidR="00494A72" w:rsidRDefault="001103A0">
                <w:pPr>
                  <w:jc w:val="right"/>
                </w:pPr>
                <w:r>
                  <w:rPr>
                    <w:rFonts w:ascii="Arial" w:eastAsia="Arial" w:hAnsi="Arial"/>
                    <w:color w:val="000000"/>
                  </w:rPr>
                  <w:fldChar w:fldCharType="begin"/>
                </w:r>
                <w:r>
                  <w:rPr>
                    <w:rFonts w:ascii="Arial" w:eastAsia="Arial" w:hAnsi="Arial"/>
                    <w:color w:val="000000"/>
                  </w:rPr>
                  <w:instrText xml:space="preserve"> PAGE </w:instrText>
                </w:r>
                <w:r>
                  <w:rPr>
                    <w:rFonts w:ascii="Arial" w:eastAsia="Arial" w:hAnsi="Arial"/>
                    <w:color w:val="000000"/>
                  </w:rPr>
                  <w:fldChar w:fldCharType="separate"/>
                </w:r>
                <w:r>
                  <w:rPr>
                    <w:rFonts w:ascii="Arial" w:eastAsia="Arial" w:hAnsi="Arial"/>
                    <w:noProof/>
                    <w:color w:val="000000"/>
                  </w:rPr>
                  <w:t>1</w:t>
                </w:r>
                <w:r>
                  <w:rPr>
                    <w:rFonts w:ascii="Arial" w:eastAsia="Arial" w:hAnsi="Arial"/>
                    <w:color w:val="000000"/>
                  </w:rPr>
                  <w:fldChar w:fldCharType="end"/>
                </w:r>
              </w:p>
            </w:tc>
          </w:tr>
        </w:tbl>
        <w:p w14:paraId="209D818F" w14:textId="77777777" w:rsidR="00494A72" w:rsidRDefault="001103A0"/>
      </w:tc>
    </w:tr>
    <w:tr w:rsidR="00494A72" w14:paraId="4E59F765" w14:textId="77777777">
      <w:tblPrEx>
        <w:tblCellMar>
          <w:top w:w="0" w:type="dxa"/>
          <w:left w:w="0" w:type="dxa"/>
          <w:bottom w:w="0" w:type="dxa"/>
          <w:right w:w="0" w:type="dxa"/>
        </w:tblCellMar>
      </w:tblPrEx>
      <w:tc>
        <w:tcPr>
          <w:tcW w:w="62" w:type="dxa"/>
        </w:tcPr>
        <w:p w14:paraId="2AFA05A4" w14:textId="77777777" w:rsidR="00494A72" w:rsidRDefault="001103A0">
          <w:pPr>
            <w:pStyle w:val="EmptyLayoutCell"/>
          </w:pPr>
        </w:p>
      </w:tc>
      <w:tc>
        <w:tcPr>
          <w:tcW w:w="4529" w:type="dxa"/>
        </w:tcPr>
        <w:p w14:paraId="54B73101" w14:textId="77777777" w:rsidR="00494A72" w:rsidRDefault="001103A0">
          <w:pPr>
            <w:pStyle w:val="EmptyLayoutCell"/>
          </w:pPr>
        </w:p>
      </w:tc>
      <w:tc>
        <w:tcPr>
          <w:tcW w:w="3659" w:type="dxa"/>
        </w:tcPr>
        <w:p w14:paraId="12DFD7B2" w14:textId="77777777" w:rsidR="00494A72" w:rsidRDefault="001103A0">
          <w:pPr>
            <w:pStyle w:val="EmptyLayoutCell"/>
          </w:pPr>
        </w:p>
      </w:tc>
      <w:tc>
        <w:tcPr>
          <w:tcW w:w="1522" w:type="dxa"/>
          <w:vMerge/>
        </w:tcPr>
        <w:p w14:paraId="30628375" w14:textId="77777777" w:rsidR="00494A72" w:rsidRDefault="001103A0">
          <w:pPr>
            <w:pStyle w:val="EmptyLayoutCell"/>
          </w:pPr>
        </w:p>
      </w:tc>
    </w:tr>
    <w:tr w:rsidR="00494A72" w14:paraId="5F7809F2" w14:textId="77777777">
      <w:tblPrEx>
        <w:tblCellMar>
          <w:top w:w="0" w:type="dxa"/>
          <w:left w:w="0" w:type="dxa"/>
          <w:bottom w:w="0" w:type="dxa"/>
          <w:right w:w="0" w:type="dxa"/>
        </w:tblCellMar>
      </w:tblPrEx>
      <w:tc>
        <w:tcPr>
          <w:tcW w:w="62" w:type="dxa"/>
        </w:tcPr>
        <w:p w14:paraId="6C74BA00" w14:textId="77777777" w:rsidR="00494A72" w:rsidRDefault="001103A0">
          <w:pPr>
            <w:pStyle w:val="EmptyLayoutCell"/>
          </w:pPr>
        </w:p>
      </w:tc>
      <w:tc>
        <w:tcPr>
          <w:tcW w:w="4529" w:type="dxa"/>
        </w:tcPr>
        <w:p w14:paraId="551089CF" w14:textId="77777777" w:rsidR="00494A72" w:rsidRDefault="001103A0">
          <w:pPr>
            <w:pStyle w:val="EmptyLayoutCell"/>
          </w:pPr>
        </w:p>
      </w:tc>
      <w:tc>
        <w:tcPr>
          <w:tcW w:w="3659" w:type="dxa"/>
        </w:tcPr>
        <w:p w14:paraId="7683B51E" w14:textId="77777777" w:rsidR="00494A72" w:rsidRDefault="001103A0">
          <w:pPr>
            <w:pStyle w:val="EmptyLayoutCell"/>
          </w:pPr>
        </w:p>
      </w:tc>
      <w:tc>
        <w:tcPr>
          <w:tcW w:w="1522" w:type="dxa"/>
        </w:tcPr>
        <w:p w14:paraId="35C847D2" w14:textId="77777777" w:rsidR="00494A72" w:rsidRDefault="001103A0">
          <w:pPr>
            <w:pStyle w:val="EmptyLayoutCell"/>
          </w:pPr>
        </w:p>
      </w:tc>
    </w:tr>
  </w:tbl>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MzCxNDQxMzYzMrZQ0lEKTi0uzszPAykwrAUA4FKcEiwAAAA="/>
  </w:docVars>
  <w:rsids>
    <w:rsidRoot w:val="0091388A"/>
    <w:rsid w:val="00052F48"/>
    <w:rsid w:val="001103A0"/>
    <w:rsid w:val="0091388A"/>
    <w:rsid w:val="00CF5740"/>
    <w:rsid w:val="00F43C19"/>
    <w:rsid w:val="00F9183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E859A"/>
  <w15:chartTrackingRefBased/>
  <w15:docId w15:val="{AAC933C9-BAE5-4FE1-BD11-70EB7C117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388A"/>
    <w:rPr>
      <w:rFonts w:ascii="Times New Roman" w:eastAsia="Times New Roman" w:hAnsi="Times New Roman"/>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mptyLayoutCell">
    <w:name w:val="EmptyLayoutCell"/>
    <w:basedOn w:val="Normal"/>
    <w:rsid w:val="0091388A"/>
    <w:rPr>
      <w:sz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320</Words>
  <Characters>752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 Anton</dc:creator>
  <cp:keywords/>
  <dc:description/>
  <cp:lastModifiedBy>T Anton</cp:lastModifiedBy>
  <cp:revision>2</cp:revision>
  <dcterms:created xsi:type="dcterms:W3CDTF">2020-11-11T09:29:00Z</dcterms:created>
  <dcterms:modified xsi:type="dcterms:W3CDTF">2020-11-11T09:29:00Z</dcterms:modified>
</cp:coreProperties>
</file>